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A8E6A6" w14:textId="77777777" w:rsidR="00F75CB7" w:rsidRDefault="00F75CB7" w:rsidP="00F75CB7">
      <w:pPr>
        <w:pStyle w:val="Heading2"/>
        <w:shd w:val="clear" w:color="auto" w:fill="00B8A8"/>
        <w:spacing w:before="0" w:after="120"/>
        <w:rPr>
          <w:rFonts w:ascii="Lucida Sans" w:hAnsi="Lucida Sans"/>
          <w:color w:val="FFFFFF"/>
        </w:rPr>
      </w:pPr>
      <w:r>
        <w:rPr>
          <w:rFonts w:ascii="Lucida Sans" w:hAnsi="Lucida Sans"/>
          <w:color w:val="FFFFFF"/>
        </w:rPr>
        <w:t>Learning goals</w:t>
      </w:r>
    </w:p>
    <w:p w14:paraId="450906B8" w14:textId="7EDE71CF" w:rsidR="00F23A2C" w:rsidRDefault="00F23A2C" w:rsidP="00F23A2C">
      <w:pPr>
        <w:pStyle w:val="ListParagraph"/>
        <w:numPr>
          <w:ilvl w:val="0"/>
          <w:numId w:val="16"/>
        </w:numPr>
      </w:pPr>
      <w:r>
        <w:t xml:space="preserve">Create </w:t>
      </w:r>
      <w:r w:rsidR="00DD5567">
        <w:t>scripts and functions</w:t>
      </w:r>
      <w:r>
        <w:t xml:space="preserve"> in </w:t>
      </w:r>
      <w:proofErr w:type="spellStart"/>
      <w:r w:rsidR="00D470A9">
        <w:t>B</w:t>
      </w:r>
      <w:r>
        <w:t>lockly</w:t>
      </w:r>
      <w:proofErr w:type="spellEnd"/>
      <w:r>
        <w:t xml:space="preserve"> </w:t>
      </w:r>
    </w:p>
    <w:p w14:paraId="33CDB43A" w14:textId="6A16C389" w:rsidR="00F23A2C" w:rsidRDefault="00F23A2C" w:rsidP="008B6E43">
      <w:pPr>
        <w:pStyle w:val="ListParagraph"/>
        <w:numPr>
          <w:ilvl w:val="0"/>
          <w:numId w:val="16"/>
        </w:numPr>
      </w:pPr>
      <w:r>
        <w:t>Learn and practice:</w:t>
      </w:r>
    </w:p>
    <w:p w14:paraId="1FC0556E" w14:textId="77777777" w:rsidR="000368B6" w:rsidRDefault="002424A1" w:rsidP="00F13451">
      <w:pPr>
        <w:pStyle w:val="ListParagraph"/>
        <w:numPr>
          <w:ilvl w:val="1"/>
          <w:numId w:val="16"/>
        </w:numPr>
      </w:pPr>
      <w:r>
        <w:t xml:space="preserve">How to </w:t>
      </w:r>
      <w:r w:rsidR="000368B6">
        <w:t xml:space="preserve">calibrate a sensor </w:t>
      </w:r>
    </w:p>
    <w:p w14:paraId="79DD00CC" w14:textId="52407278" w:rsidR="00DD5567" w:rsidRDefault="000368B6" w:rsidP="00F13451">
      <w:pPr>
        <w:pStyle w:val="ListParagraph"/>
        <w:numPr>
          <w:ilvl w:val="1"/>
          <w:numId w:val="16"/>
        </w:numPr>
      </w:pPr>
      <w:r>
        <w:t xml:space="preserve">How to find the </w:t>
      </w:r>
      <w:r w:rsidR="0084234F">
        <w:t>characteristic</w:t>
      </w:r>
      <w:r>
        <w:t xml:space="preserve"> curve of a sensor</w:t>
      </w:r>
      <w:r w:rsidR="002424A1">
        <w:t xml:space="preserve"> </w:t>
      </w:r>
    </w:p>
    <w:p w14:paraId="3100A9D7" w14:textId="01805E4C" w:rsidR="00F75CB7" w:rsidRDefault="00F75CB7" w:rsidP="00F75CB7"/>
    <w:p w14:paraId="34AE3E23" w14:textId="2F79F58C" w:rsidR="00F75CB7" w:rsidRDefault="00F75CB7" w:rsidP="00F75CB7">
      <w:pPr>
        <w:pStyle w:val="Heading2"/>
        <w:shd w:val="clear" w:color="auto" w:fill="00B8A8"/>
        <w:spacing w:before="0" w:after="120"/>
      </w:pPr>
      <w:r>
        <w:rPr>
          <w:rFonts w:ascii="Lucida Sans" w:hAnsi="Lucida Sans"/>
          <w:color w:val="FFFFFF"/>
        </w:rPr>
        <w:t>Software</w:t>
      </w:r>
      <w:r w:rsidR="008B6E43">
        <w:rPr>
          <w:rFonts w:ascii="Lucida Sans" w:hAnsi="Lucida Sans"/>
          <w:color w:val="FFFFFF"/>
        </w:rPr>
        <w:t xml:space="preserve"> and hardware</w:t>
      </w:r>
    </w:p>
    <w:p w14:paraId="449E450B" w14:textId="1CBEAE01" w:rsidR="00F75CB7" w:rsidRDefault="00FC54DF" w:rsidP="008B6E43">
      <w:pPr>
        <w:pStyle w:val="ListParagraph"/>
        <w:numPr>
          <w:ilvl w:val="0"/>
          <w:numId w:val="16"/>
        </w:numPr>
      </w:pPr>
      <w:proofErr w:type="spellStart"/>
      <w:r>
        <w:t>BlocklyProp</w:t>
      </w:r>
      <w:proofErr w:type="spellEnd"/>
      <w:r>
        <w:t xml:space="preserve"> Solo </w:t>
      </w:r>
    </w:p>
    <w:p w14:paraId="0E9A9686" w14:textId="44AB777B" w:rsidR="00F13451" w:rsidRPr="00F13451" w:rsidRDefault="00FC54DF" w:rsidP="00417DD5">
      <w:pPr>
        <w:pStyle w:val="ListParagraph"/>
        <w:numPr>
          <w:ilvl w:val="0"/>
          <w:numId w:val="16"/>
        </w:numPr>
      </w:pPr>
      <w:r>
        <w:t xml:space="preserve">Activity Board </w:t>
      </w:r>
      <w:r w:rsidR="00BB4360">
        <w:t xml:space="preserve">and </w:t>
      </w:r>
      <w:r w:rsidRPr="00BB4360">
        <w:rPr>
          <w:rFonts w:ascii="Calibri" w:hAnsi="Calibri" w:cs="Calibri"/>
          <w:color w:val="000000"/>
          <w:shd w:val="clear" w:color="auto" w:fill="FFFFFF"/>
        </w:rPr>
        <w:t>Parallax USB programming cable</w:t>
      </w:r>
    </w:p>
    <w:p w14:paraId="352257C0" w14:textId="0B84B11E" w:rsidR="00F75CB7" w:rsidRPr="000368B6" w:rsidRDefault="000C6BEF" w:rsidP="00F13451">
      <w:pPr>
        <w:pStyle w:val="ListParagraph"/>
        <w:numPr>
          <w:ilvl w:val="0"/>
          <w:numId w:val="16"/>
        </w:numPr>
      </w:pPr>
      <w:r>
        <w:rPr>
          <w:rFonts w:ascii="Calibri" w:hAnsi="Calibri" w:cs="Calibri"/>
          <w:color w:val="000000"/>
          <w:shd w:val="clear" w:color="auto" w:fill="FFFFFF"/>
        </w:rPr>
        <w:t>PAR sensor</w:t>
      </w:r>
    </w:p>
    <w:p w14:paraId="7C8B8B36" w14:textId="0CE9E38B" w:rsidR="000368B6" w:rsidRPr="00DD5567" w:rsidRDefault="000368B6" w:rsidP="00F13451">
      <w:pPr>
        <w:pStyle w:val="ListParagraph"/>
        <w:numPr>
          <w:ilvl w:val="0"/>
          <w:numId w:val="16"/>
        </w:numPr>
      </w:pPr>
      <w:r>
        <w:rPr>
          <w:rFonts w:ascii="Calibri" w:hAnsi="Calibri" w:cs="Calibri"/>
          <w:color w:val="000000"/>
          <w:shd w:val="clear" w:color="auto" w:fill="FFFFFF"/>
        </w:rPr>
        <w:t xml:space="preserve">Calibrated PAR sensor - Quantum meter </w:t>
      </w:r>
    </w:p>
    <w:p w14:paraId="6BE7C169" w14:textId="05BEA040" w:rsidR="00924C84" w:rsidRDefault="00924C84" w:rsidP="00924C84">
      <w:r>
        <w:rPr>
          <w:noProof/>
        </w:rPr>
        <mc:AlternateContent>
          <mc:Choice Requires="wps">
            <w:drawing>
              <wp:anchor distT="0" distB="0" distL="114300" distR="114300" simplePos="0" relativeHeight="251650047" behindDoc="1" locked="0" layoutInCell="1" allowOverlap="1" wp14:anchorId="7D1672D1" wp14:editId="2DE9E1A4">
                <wp:simplePos x="0" y="0"/>
                <wp:positionH relativeFrom="column">
                  <wp:posOffset>-33618</wp:posOffset>
                </wp:positionH>
                <wp:positionV relativeFrom="paragraph">
                  <wp:posOffset>182245</wp:posOffset>
                </wp:positionV>
                <wp:extent cx="6030595" cy="874059"/>
                <wp:effectExtent l="0" t="0" r="27305" b="21590"/>
                <wp:wrapNone/>
                <wp:docPr id="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30595" cy="874059"/>
                        </a:xfrm>
                        <a:prstGeom prst="roundRect">
                          <a:avLst>
                            <a:gd name="adj" fmla="val 6357"/>
                          </a:avLst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accent5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B161C63" id="Rectangle: Rounded Corners 1" o:spid="_x0000_s1026" style="position:absolute;margin-left:-2.65pt;margin-top:14.35pt;width:474.85pt;height:68.8pt;z-index:-25166643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416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" fillcolor="#deeaf6 [664]" strokecolor="#2e74b5 [2408]" strokeweight="1pt">
                <v:stroke joinstyle="miter"/>
              </v:roundrect>
            </w:pict>
          </mc:Fallback>
        </mc:AlternateContent>
      </w:r>
    </w:p>
    <w:p w14:paraId="68A1BFA9" w14:textId="29879B2F" w:rsidR="00924C84" w:rsidRPr="00924C84" w:rsidRDefault="00924C84" w:rsidP="00924C84">
      <w:pPr>
        <w:rPr>
          <w:b/>
          <w:bCs/>
        </w:rPr>
      </w:pPr>
      <w:r w:rsidRPr="00924C84">
        <w:rPr>
          <w:b/>
          <w:bCs/>
        </w:rPr>
        <w:t>What is PAR?</w:t>
      </w:r>
    </w:p>
    <w:p w14:paraId="5132FD43" w14:textId="609AC9C9" w:rsidR="00924C84" w:rsidRPr="00F75CB7" w:rsidRDefault="00924C84" w:rsidP="00924C84">
      <w:r w:rsidRPr="00924C84">
        <w:t>Photosynthetically active radiation (PAR)</w:t>
      </w:r>
      <w:r w:rsidR="00A31FE8">
        <w:t xml:space="preserve">, which is solar radiation ranging from 400 to 700 nm, is the most important energy source for crops, </w:t>
      </w:r>
      <w:r>
        <w:t xml:space="preserve">used by them </w:t>
      </w:r>
      <w:r w:rsidRPr="00924C84">
        <w:t>for photosynthesis.</w:t>
      </w:r>
      <w:r>
        <w:t xml:space="preserve">  </w:t>
      </w:r>
      <w:r w:rsidR="00A31FE8">
        <w:t>A</w:t>
      </w:r>
      <w:r>
        <w:t xml:space="preserve"> low or high PAR intensity can deteriorate photosynthesis; hence, it may become a stress factor.  </w:t>
      </w:r>
    </w:p>
    <w:p w14:paraId="6F790317" w14:textId="207E8748" w:rsidR="00924C84" w:rsidRDefault="00924C84" w:rsidP="00924C84">
      <w:pPr>
        <w:ind w:left="720" w:hanging="720"/>
      </w:pPr>
    </w:p>
    <w:p w14:paraId="2CDA56B6" w14:textId="35E5A131" w:rsidR="000368B6" w:rsidRDefault="000368B6" w:rsidP="000368B6">
      <w:pPr>
        <w:pStyle w:val="Heading1"/>
      </w:pPr>
      <w:r>
        <w:t xml:space="preserve">Background </w:t>
      </w:r>
    </w:p>
    <w:p w14:paraId="45659769" w14:textId="77777777" w:rsidR="000368B6" w:rsidRDefault="000368B6" w:rsidP="00924C84">
      <w:pPr>
        <w:ind w:left="720" w:hanging="720"/>
      </w:pPr>
    </w:p>
    <w:p w14:paraId="1995046C" w14:textId="73895272" w:rsidR="001528FF" w:rsidRPr="001528FF" w:rsidRDefault="001528FF" w:rsidP="001528FF">
      <w:r w:rsidRPr="001528FF">
        <w:t xml:space="preserve">Sensor calibration is required to </w:t>
      </w:r>
      <w:r w:rsidR="007C7DC2">
        <w:t>ensure</w:t>
      </w:r>
      <w:r w:rsidRPr="001528FF">
        <w:t xml:space="preserve"> accurate measurements by the sensor. </w:t>
      </w:r>
      <w:r>
        <w:t>Therefore</w:t>
      </w:r>
      <w:r w:rsidRPr="001528FF">
        <w:t xml:space="preserve">, it is </w:t>
      </w:r>
      <w:r w:rsidR="00A31FE8">
        <w:t>necessary to minimize the sensor’s error, i.e., to minimize</w:t>
      </w:r>
      <w:r w:rsidRPr="001528FF">
        <w:t xml:space="preserve"> the difference </w:t>
      </w:r>
      <w:r w:rsidR="007C7DC2">
        <w:t xml:space="preserve">between </w:t>
      </w:r>
      <w:r w:rsidRPr="001528FF">
        <w:t xml:space="preserve">the measured value by the sensor and the actual value of the quantity being measured.  </w:t>
      </w:r>
    </w:p>
    <w:p w14:paraId="7BCBFE7C" w14:textId="48E07613" w:rsidR="00924C84" w:rsidRDefault="00924C84" w:rsidP="00924C84">
      <w:pPr>
        <w:ind w:left="720" w:hanging="720"/>
      </w:pPr>
    </w:p>
    <w:p w14:paraId="235A6595" w14:textId="53963466" w:rsidR="001528FF" w:rsidRPr="001528FF" w:rsidRDefault="00A31FE8" w:rsidP="001528FF">
      <w:r w:rsidRPr="001528FF"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66E6955E" wp14:editId="0416BFAD">
                <wp:simplePos x="0" y="0"/>
                <wp:positionH relativeFrom="column">
                  <wp:posOffset>1521460</wp:posOffset>
                </wp:positionH>
                <wp:positionV relativeFrom="paragraph">
                  <wp:posOffset>1155065</wp:posOffset>
                </wp:positionV>
                <wp:extent cx="2313091" cy="2022268"/>
                <wp:effectExtent l="0" t="38100" r="87630" b="0"/>
                <wp:wrapNone/>
                <wp:docPr id="21" name="Group 20">
                  <a:extLst xmlns:a="http://schemas.openxmlformats.org/drawingml/2006/main">
                    <a:ext uri="{FF2B5EF4-FFF2-40B4-BE49-F238E27FC236}">
                      <a16:creationId xmlns:a16="http://schemas.microsoft.com/office/drawing/2014/main" id="{14514EB8-F0F2-429B-960B-A613F5D8E7B1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13091" cy="2022268"/>
                          <a:chOff x="202361" y="25168"/>
                          <a:chExt cx="3095084" cy="2825995"/>
                        </a:xfrm>
                      </wpg:grpSpPr>
                      <wpg:grpSp>
                        <wpg:cNvPr id="2" name="Group 2">
                          <a:extLst>
                            <a:ext uri="{FF2B5EF4-FFF2-40B4-BE49-F238E27FC236}">
                              <a16:creationId xmlns:a16="http://schemas.microsoft.com/office/drawing/2014/main" id="{E4BDFAF0-6BF2-4EF1-8489-EF7B4CF4B293}"/>
                            </a:ext>
                          </a:extLst>
                        </wpg:cNvPr>
                        <wpg:cNvGrpSpPr/>
                        <wpg:grpSpPr>
                          <a:xfrm>
                            <a:off x="202361" y="25168"/>
                            <a:ext cx="3082138" cy="2154660"/>
                            <a:chOff x="99921" y="14646"/>
                            <a:chExt cx="1521892" cy="1253883"/>
                          </a:xfrm>
                        </wpg:grpSpPr>
                        <wpg:grpSp>
                          <wpg:cNvPr id="4" name="Group 4">
                            <a:extLst>
                              <a:ext uri="{FF2B5EF4-FFF2-40B4-BE49-F238E27FC236}">
                                <a16:creationId xmlns:a16="http://schemas.microsoft.com/office/drawing/2014/main" id="{FC7009EB-C436-40F4-8045-51FB85F42116}"/>
                              </a:ext>
                            </a:extLst>
                          </wpg:cNvPr>
                          <wpg:cNvGrpSpPr/>
                          <wpg:grpSpPr>
                            <a:xfrm>
                              <a:off x="347361" y="14646"/>
                              <a:ext cx="1274452" cy="1253883"/>
                              <a:chOff x="469878" y="9028"/>
                              <a:chExt cx="1274452" cy="772886"/>
                            </a:xfrm>
                          </wpg:grpSpPr>
                          <wps:wsp>
                            <wps:cNvPr id="6" name="Straight Arrow Connector 6">
                              <a:extLst>
                                <a:ext uri="{FF2B5EF4-FFF2-40B4-BE49-F238E27FC236}">
                                  <a16:creationId xmlns:a16="http://schemas.microsoft.com/office/drawing/2014/main" id="{FF541E4A-E147-42F4-BBF1-E6FFBE6B20F8}"/>
                                </a:ext>
                              </a:extLst>
                            </wps:cNvPr>
                            <wps:cNvCnPr>
                              <a:cxnSpLocks/>
                            </wps:cNvCnPr>
                            <wps:spPr>
                              <a:xfrm flipV="1">
                                <a:off x="476674" y="9028"/>
                                <a:ext cx="0" cy="772886"/>
                              </a:xfrm>
                              <a:prstGeom prst="straightConnector1">
                                <a:avLst/>
                              </a:prstGeom>
                              <a:ln w="38100"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7" name="Straight Arrow Connector 7">
                              <a:extLst>
                                <a:ext uri="{FF2B5EF4-FFF2-40B4-BE49-F238E27FC236}">
                                  <a16:creationId xmlns:a16="http://schemas.microsoft.com/office/drawing/2014/main" id="{ED850D53-DE5D-4169-91A2-7AE2BD306955}"/>
                                </a:ext>
                              </a:extLst>
                            </wps:cNvPr>
                            <wps:cNvCnPr>
                              <a:cxnSpLocks/>
                            </wps:cNvCnPr>
                            <wps:spPr>
                              <a:xfrm flipV="1">
                                <a:off x="469878" y="773748"/>
                                <a:ext cx="1274452" cy="3955"/>
                              </a:xfrm>
                              <a:prstGeom prst="straightConnector1">
                                <a:avLst/>
                              </a:prstGeom>
                              <a:ln w="38100"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8" name="Straight Connector 8">
                              <a:extLst>
                                <a:ext uri="{FF2B5EF4-FFF2-40B4-BE49-F238E27FC236}">
                                  <a16:creationId xmlns:a16="http://schemas.microsoft.com/office/drawing/2014/main" id="{ED4154B6-5B14-45F4-9B45-7FF82F6E7962}"/>
                                </a:ext>
                              </a:extLst>
                            </wps:cNvPr>
                            <wps:cNvCnPr>
                              <a:cxnSpLocks/>
                            </wps:cNvCnPr>
                            <wps:spPr>
                              <a:xfrm flipV="1">
                                <a:off x="476622" y="90824"/>
                                <a:ext cx="880217" cy="525246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rgbClr val="C00000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s:wsp>
                          <wps:cNvPr id="5" name="TextBox 14">
                            <a:extLst>
                              <a:ext uri="{FF2B5EF4-FFF2-40B4-BE49-F238E27FC236}">
                                <a16:creationId xmlns:a16="http://schemas.microsoft.com/office/drawing/2014/main" id="{FDF64D03-F953-4A25-8E50-495C5B714FCE}"/>
                              </a:ext>
                            </a:extLst>
                          </wps:cNvPr>
                          <wps:cNvSpPr txBox="1"/>
                          <wps:spPr>
                            <a:xfrm rot="16200000">
                              <a:off x="-331936" y="498382"/>
                              <a:ext cx="1057600" cy="193886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08049A0F" w14:textId="77777777" w:rsidR="001528FF" w:rsidRPr="001528FF" w:rsidRDefault="001528FF" w:rsidP="001528FF">
                                <w:pPr>
                                  <w:rPr>
                                    <w:rFonts w:hAnsi="Calibri"/>
                                    <w:color w:val="000000" w:themeColor="text1"/>
                                    <w:kern w:val="24"/>
                                    <w:szCs w:val="24"/>
                                  </w:rPr>
                                </w:pPr>
                                <w:r w:rsidRPr="001528FF">
                                  <w:rPr>
                                    <w:rFonts w:hAnsi="Calibri"/>
                                    <w:color w:val="000000" w:themeColor="text1"/>
                                    <w:kern w:val="24"/>
                                    <w:szCs w:val="24"/>
                                  </w:rPr>
                                  <w:t>Sensor’s output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</wpg:grpSp>
                      <wps:wsp>
                        <wps:cNvPr id="3" name="TextBox 11">
                          <a:extLst>
                            <a:ext uri="{FF2B5EF4-FFF2-40B4-BE49-F238E27FC236}">
                              <a16:creationId xmlns:a16="http://schemas.microsoft.com/office/drawing/2014/main" id="{28E94F5C-33FA-4082-82FD-61EDA26F029E}"/>
                            </a:ext>
                          </a:extLst>
                        </wps:cNvPr>
                        <wps:cNvSpPr txBox="1"/>
                        <wps:spPr>
                          <a:xfrm>
                            <a:off x="685055" y="2167040"/>
                            <a:ext cx="2612390" cy="684123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396F1AA" w14:textId="77777777" w:rsidR="001528FF" w:rsidRPr="001528FF" w:rsidRDefault="001528FF" w:rsidP="001528FF">
                              <w:pPr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Cs w:val="24"/>
                                </w:rPr>
                              </w:pPr>
                              <w:r w:rsidRPr="001528FF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Cs w:val="24"/>
                                </w:rPr>
                                <w:t>Measured parameter (physical input)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6E6955E" id="Group 20" o:spid="_x0000_s1026" style="position:absolute;margin-left:119.8pt;margin-top:90.95pt;width:182.15pt;height:159.25pt;z-index:251658240;mso-width-relative:margin;mso-height-relative:margin" coordorigin="2023,251" coordsize="30950,282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">
                <v:group id="Group 2" o:spid="_x0000_s1027" style="position:absolute;left:2023;top:251;width:30821;height:21547" coordorigin="999,146" coordsize="15218,125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group id="Group 4" o:spid="_x0000_s1028" style="position:absolute;left:3473;top:146;width:12745;height:12539" coordorigin="4698,90" coordsize="12744,77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  <v:shapetype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6" o:spid="_x0000_s1029" type="#_x0000_t32" style="position:absolute;left:4766;top:90;width:0;height:7729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" strokecolor="#4472c4 [3204]" strokeweight="3pt">
                      <v:stroke endarrow="block" joinstyle="miter"/>
                      <o:lock v:ext="edit" shapetype="f"/>
                    </v:shape>
                    <v:shape id="Straight Arrow Connector 7" o:spid="_x0000_s1030" type="#_x0000_t32" style="position:absolute;left:4698;top:7737;width:12745;height:4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" strokecolor="#4472c4 [3204]" strokeweight="3pt">
                      <v:stroke endarrow="block" joinstyle="miter"/>
                      <o:lock v:ext="edit" shapetype="f"/>
                    </v:shape>
                    <v:line id="Straight Connector 8" o:spid="_x0000_s1031" style="position:absolute;flip:y;visibility:visible;mso-wrap-style:square" from="4766,908" to="13568,61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" strokecolor="#c00000" strokeweight="1.5pt">
                      <v:stroke joinstyle="miter"/>
                      <o:lock v:ext="edit" shapetype="f"/>
                    </v:line>
                  </v:group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Box 14" o:spid="_x0000_s1032" type="#_x0000_t202" style="position:absolute;left:-3319;top:4983;width:10576;height:1939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" filled="f" stroked="f">
                    <v:textbox>
                      <w:txbxContent>
                        <w:p w14:paraId="08049A0F" w14:textId="77777777" w:rsidR="001528FF" w:rsidRPr="001528FF" w:rsidRDefault="001528FF" w:rsidP="001528FF">
                          <w:pPr>
                            <w:rPr>
                              <w:rFonts w:hAnsi="Calibri"/>
                              <w:color w:val="000000" w:themeColor="text1"/>
                              <w:kern w:val="24"/>
                              <w:szCs w:val="24"/>
                            </w:rPr>
                          </w:pPr>
                          <w:r w:rsidRPr="001528FF">
                            <w:rPr>
                              <w:rFonts w:hAnsi="Calibri"/>
                              <w:color w:val="000000" w:themeColor="text1"/>
                              <w:kern w:val="24"/>
                              <w:szCs w:val="24"/>
                            </w:rPr>
                            <w:t>Sensor’s output</w:t>
                          </w:r>
                        </w:p>
                      </w:txbxContent>
                    </v:textbox>
                  </v:shape>
                </v:group>
                <v:shape id="TextBox 11" o:spid="_x0000_s1033" type="#_x0000_t202" style="position:absolute;left:6850;top:21670;width:26124;height:68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" filled="f" stroked="f">
                  <v:textbox>
                    <w:txbxContent>
                      <w:p w14:paraId="3396F1AA" w14:textId="77777777" w:rsidR="001528FF" w:rsidRPr="001528FF" w:rsidRDefault="001528FF" w:rsidP="001528FF">
                        <w:pPr>
                          <w:rPr>
                            <w:rFonts w:hAnsi="Calibri"/>
                            <w:color w:val="000000" w:themeColor="text1"/>
                            <w:kern w:val="24"/>
                            <w:szCs w:val="24"/>
                          </w:rPr>
                        </w:pPr>
                        <w:r w:rsidRPr="001528FF">
                          <w:rPr>
                            <w:rFonts w:hAnsi="Calibri"/>
                            <w:color w:val="000000" w:themeColor="text1"/>
                            <w:kern w:val="24"/>
                            <w:szCs w:val="24"/>
                          </w:rPr>
                          <w:t>Measured parameter (physical input)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1528FF" w:rsidRPr="001528FF">
        <w:t xml:space="preserve">The purpose of calibration is to find or update </w:t>
      </w:r>
      <w:r w:rsidR="007C7DC2">
        <w:t xml:space="preserve">the </w:t>
      </w:r>
      <w:r w:rsidR="001528FF" w:rsidRPr="001528FF">
        <w:t>characteristic curve</w:t>
      </w:r>
      <w:r w:rsidR="001528FF">
        <w:t>, which</w:t>
      </w:r>
      <w:r w:rsidR="001528FF" w:rsidRPr="001528FF">
        <w:t xml:space="preserve"> defines the relationship between the quantity being measured and the sensor’s output. </w:t>
      </w:r>
      <w:r>
        <w:t>Calibration must be performed in a timely manner to prevent</w:t>
      </w:r>
      <w:r w:rsidR="00B9205E">
        <w:t xml:space="preserve"> performance degradation and </w:t>
      </w:r>
      <w:r w:rsidR="007C7DC2">
        <w:t>ensure</w:t>
      </w:r>
      <w:r w:rsidR="00B9205E">
        <w:t xml:space="preserve"> accurate measurements. The performance of </w:t>
      </w:r>
      <w:r w:rsidR="007C7DC2">
        <w:t xml:space="preserve">the </w:t>
      </w:r>
      <w:r w:rsidR="00B9205E">
        <w:t xml:space="preserve">sensor tends to degrade over time and change </w:t>
      </w:r>
      <w:r>
        <w:t>depending on the working environment; therefore, revisiting the characteristic curve is necessary</w:t>
      </w:r>
      <w:r w:rsidR="00B9205E">
        <w:t xml:space="preserve">. </w:t>
      </w:r>
    </w:p>
    <w:p w14:paraId="6DC58C09" w14:textId="7A741D55" w:rsidR="001528FF" w:rsidRDefault="001528FF" w:rsidP="001528FF"/>
    <w:p w14:paraId="2E653267" w14:textId="5A02875D" w:rsidR="001528FF" w:rsidRPr="001528FF" w:rsidRDefault="001528FF" w:rsidP="001528FF"/>
    <w:p w14:paraId="661E9157" w14:textId="5791DA02" w:rsidR="001528FF" w:rsidRDefault="001528FF" w:rsidP="00924C84">
      <w:pPr>
        <w:ind w:left="720" w:hanging="720"/>
      </w:pPr>
    </w:p>
    <w:p w14:paraId="116553D9" w14:textId="77777777" w:rsidR="001528FF" w:rsidRDefault="001528FF" w:rsidP="00924C84">
      <w:pPr>
        <w:ind w:left="720" w:hanging="720"/>
      </w:pPr>
    </w:p>
    <w:p w14:paraId="7572172A" w14:textId="776D9A93" w:rsidR="00924C84" w:rsidRDefault="00924C84" w:rsidP="00924C84">
      <w:pPr>
        <w:ind w:left="720" w:hanging="720"/>
      </w:pPr>
    </w:p>
    <w:p w14:paraId="66848933" w14:textId="50A7284A" w:rsidR="00924C84" w:rsidRDefault="00924C84" w:rsidP="00924C84">
      <w:pPr>
        <w:ind w:left="720" w:hanging="720"/>
      </w:pPr>
    </w:p>
    <w:p w14:paraId="0C9A461F" w14:textId="12BB2D04" w:rsidR="00924C84" w:rsidRDefault="00924C84" w:rsidP="00924C84">
      <w:pPr>
        <w:ind w:left="720" w:hanging="720"/>
      </w:pPr>
    </w:p>
    <w:p w14:paraId="602B26BD" w14:textId="626220DB" w:rsidR="00924C84" w:rsidRDefault="00924C84" w:rsidP="00924C84">
      <w:pPr>
        <w:ind w:left="720" w:hanging="720"/>
      </w:pPr>
    </w:p>
    <w:p w14:paraId="699351B0" w14:textId="717191F7" w:rsidR="0080384A" w:rsidRPr="001528FF" w:rsidRDefault="0080384A" w:rsidP="00924C84">
      <w:pPr>
        <w:ind w:left="720" w:hanging="720"/>
        <w:rPr>
          <w:b/>
          <w:bCs/>
        </w:rPr>
      </w:pPr>
    </w:p>
    <w:p w14:paraId="0FB7DE14" w14:textId="6CD06A04" w:rsidR="0080384A" w:rsidRPr="00B9205E" w:rsidRDefault="00B9205E" w:rsidP="00B9205E">
      <w:pPr>
        <w:pStyle w:val="Heading1"/>
      </w:pPr>
      <w:r w:rsidRPr="00B9205E">
        <w:lastRenderedPageBreak/>
        <w:t xml:space="preserve">Multi-point curve fitting </w:t>
      </w:r>
    </w:p>
    <w:p w14:paraId="2D3884E3" w14:textId="77777777" w:rsidR="0036165E" w:rsidRDefault="0036165E" w:rsidP="00924C84">
      <w:pPr>
        <w:ind w:left="720" w:hanging="720"/>
      </w:pPr>
    </w:p>
    <w:p w14:paraId="128016F0" w14:textId="2E885C9F" w:rsidR="00B9205E" w:rsidRDefault="0036165E" w:rsidP="0036165E">
      <w:r>
        <w:t xml:space="preserve">The objective of this assignment is to calibrate the PAR sensor, which returns </w:t>
      </w:r>
      <w:r w:rsidR="007C7DC2">
        <w:t xml:space="preserve">the </w:t>
      </w:r>
      <w:r>
        <w:t xml:space="preserve">raw number. The goal is to find a characteristic curve that </w:t>
      </w:r>
      <w:r w:rsidR="007C7DC2">
        <w:t>maps</w:t>
      </w:r>
      <w:r>
        <w:t xml:space="preserve"> the light intensity in </w:t>
      </w:r>
      <w:r>
        <w:rPr>
          <w:rFonts w:cstheme="minorHAnsi"/>
        </w:rPr>
        <w:t>µ</w:t>
      </w:r>
      <w:r>
        <w:t>mol/(m</w:t>
      </w:r>
      <w:r w:rsidRPr="0036165E">
        <w:rPr>
          <w:vertAlign w:val="superscript"/>
        </w:rPr>
        <w:t>2</w:t>
      </w:r>
      <w:r>
        <w:t xml:space="preserve">s) to </w:t>
      </w:r>
      <w:r w:rsidR="007C7DC2">
        <w:t xml:space="preserve">the </w:t>
      </w:r>
      <w:r>
        <w:t xml:space="preserve">sensor’s output. </w:t>
      </w:r>
      <w:r w:rsidR="00D229B5">
        <w:t>Here are the calibration steps:</w:t>
      </w:r>
    </w:p>
    <w:p w14:paraId="339D61FB" w14:textId="37C4A377" w:rsidR="00D229B5" w:rsidRDefault="00D229B5" w:rsidP="0036165E"/>
    <w:p w14:paraId="0DBFD870" w14:textId="0B1B964A" w:rsidR="00D229B5" w:rsidRDefault="00D229B5" w:rsidP="00D229B5">
      <w:pPr>
        <w:pStyle w:val="ListParagraph"/>
        <w:numPr>
          <w:ilvl w:val="0"/>
          <w:numId w:val="28"/>
        </w:numPr>
      </w:pPr>
      <w:r w:rsidRPr="00D229B5">
        <w:t xml:space="preserve">Take a few measurements with the </w:t>
      </w:r>
      <w:r>
        <w:t xml:space="preserve">PAR </w:t>
      </w:r>
      <w:r w:rsidRPr="00D229B5">
        <w:t>sensor, preferably one near the low end, one near the high end, and a few measurements in between.</w:t>
      </w:r>
      <w:r>
        <w:t xml:space="preserve"> For the </w:t>
      </w:r>
      <w:r w:rsidR="00A31FE8">
        <w:t>low-light</w:t>
      </w:r>
      <w:r>
        <w:t xml:space="preserve"> intensity measurement, we can keep the cap on the sensor and take a measurement. Then, we can take </w:t>
      </w:r>
      <w:r w:rsidR="00A31FE8">
        <w:t>measurements at various locations and times with different</w:t>
      </w:r>
      <w:r>
        <w:t xml:space="preserve"> light </w:t>
      </w:r>
      <w:r w:rsidR="007C7DC2">
        <w:t>intensities</w:t>
      </w:r>
      <w:r>
        <w:t xml:space="preserve">. For example, one measurement can be </w:t>
      </w:r>
      <w:r w:rsidR="00A31FE8">
        <w:t xml:space="preserve">taken outside around noon, when the light intensity is at its maximum, and another </w:t>
      </w:r>
      <w:r>
        <w:t xml:space="preserve">in the shade. </w:t>
      </w:r>
    </w:p>
    <w:p w14:paraId="43073004" w14:textId="25E9AB5A" w:rsidR="0036165E" w:rsidRDefault="007F7380" w:rsidP="00B54FC1">
      <w:pPr>
        <w:pStyle w:val="ListParagraph"/>
        <w:numPr>
          <w:ilvl w:val="0"/>
          <w:numId w:val="28"/>
        </w:numPr>
        <w:ind w:hanging="720"/>
      </w:pPr>
      <w:r w:rsidRPr="007F7380">
        <w:t>Repeat the above measurements with the reference instrument, which can be a calibrated sensor</w:t>
      </w:r>
      <w:r>
        <w:t xml:space="preserve">. </w:t>
      </w:r>
      <w:r w:rsidRPr="007F7380">
        <w:t xml:space="preserve">These are </w:t>
      </w:r>
      <w:r w:rsidR="007C7DC2">
        <w:t>the</w:t>
      </w:r>
      <w:r w:rsidRPr="007F7380">
        <w:t xml:space="preserve"> actual values for our measurements.</w:t>
      </w:r>
      <w:r>
        <w:t xml:space="preserve"> Please note </w:t>
      </w:r>
      <w:r w:rsidR="007C7DC2">
        <w:t xml:space="preserve">that </w:t>
      </w:r>
      <w:r>
        <w:t xml:space="preserve">each measurement at this step should be </w:t>
      </w:r>
      <w:r w:rsidR="00A31FE8">
        <w:t xml:space="preserve">taken simultaneously and under the same </w:t>
      </w:r>
      <w:r>
        <w:t xml:space="preserve">conditions </w:t>
      </w:r>
      <w:r w:rsidR="007C7DC2">
        <w:t>as</w:t>
      </w:r>
      <w:r>
        <w:t xml:space="preserve"> the corresponding measurement in </w:t>
      </w:r>
      <w:r w:rsidR="00E1731F">
        <w:t>Step</w:t>
      </w:r>
      <w:r>
        <w:t xml:space="preserve"> 1. </w:t>
      </w:r>
    </w:p>
    <w:p w14:paraId="2159DEAD" w14:textId="10E90801" w:rsidR="00D14AA8" w:rsidRDefault="00D14AA8" w:rsidP="00D14AA8">
      <w:r>
        <w:rPr>
          <w:noProof/>
        </w:rPr>
        <mc:AlternateContent>
          <mc:Choice Requires="wpg">
            <w:drawing>
              <wp:anchor distT="0" distB="0" distL="114300" distR="114300" simplePos="0" relativeHeight="251668480" behindDoc="0" locked="0" layoutInCell="1" allowOverlap="1" wp14:anchorId="601F3CFC" wp14:editId="3C2F8B25">
                <wp:simplePos x="0" y="0"/>
                <wp:positionH relativeFrom="column">
                  <wp:posOffset>717472</wp:posOffset>
                </wp:positionH>
                <wp:positionV relativeFrom="paragraph">
                  <wp:posOffset>113985</wp:posOffset>
                </wp:positionV>
                <wp:extent cx="2893060" cy="2169795"/>
                <wp:effectExtent l="0" t="0" r="2540" b="1905"/>
                <wp:wrapNone/>
                <wp:docPr id="14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93060" cy="2169795"/>
                          <a:chOff x="0" y="0"/>
                          <a:chExt cx="2893060" cy="2169795"/>
                        </a:xfrm>
                      </wpg:grpSpPr>
                      <pic:pic xmlns:pic="http://schemas.openxmlformats.org/drawingml/2006/picture">
                        <pic:nvPicPr>
                          <pic:cNvPr id="9" name="Picture 9" descr="A picture containing tex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93060" cy="21697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0" name="Rectangle 10"/>
                        <wps:cNvSpPr/>
                        <wps:spPr>
                          <a:xfrm>
                            <a:off x="1578579" y="933450"/>
                            <a:ext cx="580030" cy="763857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srgbClr val="00B05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ectangle 11"/>
                        <wps:cNvSpPr/>
                        <wps:spPr>
                          <a:xfrm>
                            <a:off x="1174672" y="933450"/>
                            <a:ext cx="342616" cy="763270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srgbClr val="C0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767092" y="460005"/>
                            <a:ext cx="942340" cy="43497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2C40E05" w14:textId="586939AA" w:rsidR="007603D3" w:rsidRPr="007603D3" w:rsidRDefault="007603D3">
                              <w:pPr>
                                <w:rPr>
                                  <w:sz w:val="20"/>
                                  <w:szCs w:val="18"/>
                                </w:rPr>
                              </w:pPr>
                              <w:r w:rsidRPr="007603D3">
                                <w:rPr>
                                  <w:sz w:val="20"/>
                                  <w:szCs w:val="18"/>
                                </w:rPr>
                                <w:t>Calibrated senso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1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790984" y="460005"/>
                            <a:ext cx="942340" cy="43497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D0D3352" w14:textId="4F655581" w:rsidR="007603D3" w:rsidRPr="007603D3" w:rsidRDefault="00D14AA8" w:rsidP="007603D3">
                              <w:pPr>
                                <w:rPr>
                                  <w:sz w:val="20"/>
                                  <w:szCs w:val="18"/>
                                </w:rPr>
                              </w:pPr>
                              <w:r w:rsidRPr="00D14AA8">
                                <w:rPr>
                                  <w:sz w:val="20"/>
                                  <w:szCs w:val="18"/>
                                </w:rPr>
                                <w:t>Uncalibrated</w:t>
                              </w:r>
                              <w:r>
                                <w:rPr>
                                  <w:sz w:val="20"/>
                                  <w:szCs w:val="18"/>
                                </w:rPr>
                                <w:t xml:space="preserve"> s</w:t>
                              </w:r>
                              <w:r w:rsidR="007603D3" w:rsidRPr="007603D3">
                                <w:rPr>
                                  <w:sz w:val="20"/>
                                  <w:szCs w:val="18"/>
                                </w:rPr>
                                <w:t>enso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01F3CFC" id="Group 14" o:spid="_x0000_s1034" style="position:absolute;margin-left:56.5pt;margin-top:9pt;width:227.8pt;height:170.85pt;z-index:251668480" coordsize="28930,2169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9" o:spid="_x0000_s1035" type="#_x0000_t75" alt="A picture containing text&#10;&#10;Description automatically generated" style="position:absolute;width:28930;height:216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">
                  <v:imagedata r:id="rId9" o:title="A picture containing text&#10;&#10;Description automatically generated"/>
                </v:shape>
                <v:rect id="Rectangle 10" o:spid="_x0000_s1036" style="position:absolute;left:15785;top:9334;width:5801;height:76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" filled="f" strokecolor="#00b050" strokeweight="2.25pt"/>
                <v:rect id="Rectangle 11" o:spid="_x0000_s1037" style="position:absolute;left:11746;top:9334;width:3426;height:76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" filled="f" strokecolor="#c00000" strokeweight="2.25pt"/>
                <v:shape id="_x0000_s1038" type="#_x0000_t202" style="position:absolute;left:17670;top:4600;width:9424;height:43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">
                  <v:textbox style="mso-fit-shape-to-text:t">
                    <w:txbxContent>
                      <w:p w14:paraId="02C40E05" w14:textId="586939AA" w:rsidR="007603D3" w:rsidRPr="007603D3" w:rsidRDefault="007603D3">
                        <w:pPr>
                          <w:rPr>
                            <w:sz w:val="20"/>
                            <w:szCs w:val="18"/>
                          </w:rPr>
                        </w:pPr>
                        <w:r w:rsidRPr="007603D3">
                          <w:rPr>
                            <w:sz w:val="20"/>
                            <w:szCs w:val="18"/>
                          </w:rPr>
                          <w:t>Calibrated sensor</w:t>
                        </w:r>
                      </w:p>
                    </w:txbxContent>
                  </v:textbox>
                </v:shape>
                <v:shape id="_x0000_s1039" type="#_x0000_t202" style="position:absolute;left:7909;top:4600;width:9424;height:43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">
                  <v:textbox style="mso-fit-shape-to-text:t">
                    <w:txbxContent>
                      <w:p w14:paraId="1D0D3352" w14:textId="4F655581" w:rsidR="007603D3" w:rsidRPr="007603D3" w:rsidRDefault="00D14AA8" w:rsidP="007603D3">
                        <w:pPr>
                          <w:rPr>
                            <w:sz w:val="20"/>
                            <w:szCs w:val="18"/>
                          </w:rPr>
                        </w:pPr>
                        <w:r w:rsidRPr="00D14AA8">
                          <w:rPr>
                            <w:sz w:val="20"/>
                            <w:szCs w:val="18"/>
                          </w:rPr>
                          <w:t>Uncalibrated</w:t>
                        </w:r>
                        <w:r>
                          <w:rPr>
                            <w:sz w:val="20"/>
                            <w:szCs w:val="18"/>
                          </w:rPr>
                          <w:t xml:space="preserve"> s</w:t>
                        </w:r>
                        <w:r w:rsidR="007603D3" w:rsidRPr="007603D3">
                          <w:rPr>
                            <w:sz w:val="20"/>
                            <w:szCs w:val="18"/>
                          </w:rPr>
                          <w:t>ensor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603B3CC3" w14:textId="033606CA" w:rsidR="00D14AA8" w:rsidRDefault="00D14AA8" w:rsidP="00D14AA8">
      <w:r>
        <w:rPr>
          <w:noProof/>
        </w:rPr>
        <w:drawing>
          <wp:anchor distT="0" distB="0" distL="114300" distR="114300" simplePos="0" relativeHeight="251669504" behindDoc="0" locked="0" layoutInCell="1" allowOverlap="1" wp14:anchorId="217D5A05" wp14:editId="560C9F82">
            <wp:simplePos x="0" y="0"/>
            <wp:positionH relativeFrom="column">
              <wp:posOffset>3707227</wp:posOffset>
            </wp:positionH>
            <wp:positionV relativeFrom="paragraph">
              <wp:posOffset>188275</wp:posOffset>
            </wp:positionV>
            <wp:extent cx="1731522" cy="1682945"/>
            <wp:effectExtent l="19050" t="19050" r="21590" b="12700"/>
            <wp:wrapNone/>
            <wp:docPr id="15" name="Picture 15" descr="A picture containing device, gau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picture containing device, gaug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650" t="18835" r="20892" b="18517"/>
                    <a:stretch/>
                  </pic:blipFill>
                  <pic:spPr bwMode="auto">
                    <a:xfrm>
                      <a:off x="0" y="0"/>
                      <a:ext cx="1731522" cy="168294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468D6383" w14:textId="45B31B95" w:rsidR="00D14AA8" w:rsidRDefault="00D14AA8" w:rsidP="00D14AA8"/>
    <w:p w14:paraId="0498B4A2" w14:textId="46EFC487" w:rsidR="007603D3" w:rsidRDefault="007603D3" w:rsidP="007603D3">
      <w:pPr>
        <w:pStyle w:val="ListParagraph"/>
      </w:pPr>
    </w:p>
    <w:p w14:paraId="7E2BB718" w14:textId="390B8904" w:rsidR="007603D3" w:rsidRDefault="007603D3" w:rsidP="007603D3">
      <w:pPr>
        <w:pStyle w:val="ListParagraph"/>
      </w:pPr>
    </w:p>
    <w:p w14:paraId="4EF8C74F" w14:textId="5173784D" w:rsidR="007603D3" w:rsidRDefault="007603D3" w:rsidP="007603D3">
      <w:pPr>
        <w:pStyle w:val="ListParagraph"/>
      </w:pPr>
    </w:p>
    <w:p w14:paraId="44F3F239" w14:textId="533236F3" w:rsidR="007603D3" w:rsidRDefault="007603D3" w:rsidP="007603D3">
      <w:pPr>
        <w:pStyle w:val="ListParagraph"/>
      </w:pPr>
    </w:p>
    <w:p w14:paraId="6B5F321B" w14:textId="1F7E3C05" w:rsidR="007603D3" w:rsidRDefault="007603D3" w:rsidP="007603D3">
      <w:pPr>
        <w:pStyle w:val="ListParagraph"/>
      </w:pPr>
    </w:p>
    <w:p w14:paraId="57EBEE16" w14:textId="11199ADC" w:rsidR="007603D3" w:rsidRDefault="007603D3" w:rsidP="007603D3">
      <w:pPr>
        <w:pStyle w:val="ListParagraph"/>
      </w:pPr>
    </w:p>
    <w:p w14:paraId="1E56ADBC" w14:textId="73BFE076" w:rsidR="007603D3" w:rsidRDefault="007603D3" w:rsidP="007603D3">
      <w:pPr>
        <w:pStyle w:val="ListParagraph"/>
      </w:pPr>
    </w:p>
    <w:p w14:paraId="6F1A9C1F" w14:textId="257B5A40" w:rsidR="007603D3" w:rsidRDefault="007603D3" w:rsidP="007603D3">
      <w:pPr>
        <w:pStyle w:val="ListParagraph"/>
      </w:pPr>
    </w:p>
    <w:p w14:paraId="53191F5B" w14:textId="77777777" w:rsidR="007603D3" w:rsidRDefault="007603D3" w:rsidP="007603D3">
      <w:pPr>
        <w:pStyle w:val="ListParagraph"/>
      </w:pPr>
    </w:p>
    <w:p w14:paraId="3932FAFA" w14:textId="063E7D66" w:rsidR="007603D3" w:rsidRDefault="007603D3" w:rsidP="007603D3">
      <w:pPr>
        <w:pStyle w:val="Caption"/>
        <w:jc w:val="center"/>
      </w:pPr>
      <w:r>
        <w:t xml:space="preserve">Figure </w:t>
      </w:r>
      <w:fldSimple w:instr=" SEQ Figure \* ARABIC ">
        <w:r w:rsidR="00F31551">
          <w:rPr>
            <w:noProof/>
          </w:rPr>
          <w:t>1</w:t>
        </w:r>
      </w:fldSimple>
      <w:r>
        <w:t xml:space="preserve">. Taking measurements with calibrated and uncalibrated sensors at the same time and </w:t>
      </w:r>
      <w:r w:rsidR="00A31FE8">
        <w:t>under</w:t>
      </w:r>
      <w:r>
        <w:t xml:space="preserve"> the same lighting conditions. </w:t>
      </w:r>
      <w:r w:rsidR="00D14AA8">
        <w:t xml:space="preserve">The calibrated sensor is </w:t>
      </w:r>
      <w:r w:rsidR="00A31FE8">
        <w:t xml:space="preserve">an </w:t>
      </w:r>
      <w:r w:rsidR="00D14AA8" w:rsidRPr="00D14AA8">
        <w:t>Apogee MQ-200X Quantum Separate Sensor with Handheld Meter</w:t>
      </w:r>
      <w:r w:rsidR="00D14AA8">
        <w:t xml:space="preserve">, which returns light intensity in </w:t>
      </w:r>
      <w:r w:rsidR="00E853CE">
        <w:rPr>
          <w:rFonts w:cstheme="minorHAnsi"/>
        </w:rPr>
        <w:t>µ</w:t>
      </w:r>
      <w:r w:rsidR="00E853CE">
        <w:t>mol/(m</w:t>
      </w:r>
      <w:r w:rsidR="00E853CE" w:rsidRPr="0036165E">
        <w:rPr>
          <w:vertAlign w:val="superscript"/>
        </w:rPr>
        <w:t>2</w:t>
      </w:r>
      <w:r w:rsidR="00E853CE">
        <w:t xml:space="preserve">s). </w:t>
      </w:r>
    </w:p>
    <w:p w14:paraId="4258CD95" w14:textId="3D46C953" w:rsidR="00E853CE" w:rsidRDefault="00E853CE" w:rsidP="00E853CE">
      <w:pPr>
        <w:pStyle w:val="ListParagraph"/>
        <w:numPr>
          <w:ilvl w:val="0"/>
          <w:numId w:val="28"/>
        </w:numPr>
        <w:ind w:hanging="720"/>
      </w:pPr>
      <w:r>
        <w:t>Record the measurements of both calibrated and uncalibrated sensors in a table</w:t>
      </w:r>
      <w:r w:rsidR="000E449F">
        <w:t xml:space="preserve">, </w:t>
      </w:r>
      <w:proofErr w:type="gramStart"/>
      <w:r w:rsidR="000E449F">
        <w:t>similar to</w:t>
      </w:r>
      <w:proofErr w:type="gramEnd"/>
      <w:r w:rsidR="000E449F">
        <w:t xml:space="preserve"> </w:t>
      </w:r>
      <w:r w:rsidR="000E449F">
        <w:fldChar w:fldCharType="begin"/>
      </w:r>
      <w:r w:rsidR="000E449F">
        <w:instrText xml:space="preserve"> REF _Ref135753853 \h </w:instrText>
      </w:r>
      <w:r w:rsidR="000E449F">
        <w:fldChar w:fldCharType="separate"/>
      </w:r>
      <w:r w:rsidR="00F31551">
        <w:t xml:space="preserve">Table </w:t>
      </w:r>
      <w:r w:rsidR="00F31551">
        <w:rPr>
          <w:noProof/>
        </w:rPr>
        <w:t>1</w:t>
      </w:r>
      <w:r w:rsidR="000E449F">
        <w:fldChar w:fldCharType="end"/>
      </w:r>
      <w:r>
        <w:t xml:space="preserve">. </w:t>
      </w:r>
    </w:p>
    <w:p w14:paraId="2013BB94" w14:textId="19F79FC2" w:rsidR="0036439B" w:rsidRDefault="0036439B" w:rsidP="0036439B"/>
    <w:p w14:paraId="575C4654" w14:textId="4BB8A5B9" w:rsidR="0036439B" w:rsidRDefault="0036439B" w:rsidP="0036439B">
      <w:r>
        <w:t xml:space="preserve">  </w:t>
      </w:r>
    </w:p>
    <w:p w14:paraId="2761B296" w14:textId="0379A777" w:rsidR="0036439B" w:rsidRDefault="0036439B" w:rsidP="0036439B"/>
    <w:p w14:paraId="6D1A2145" w14:textId="77777777" w:rsidR="0036439B" w:rsidRDefault="0036439B" w:rsidP="0036439B"/>
    <w:p w14:paraId="0A02F85C" w14:textId="77777777" w:rsidR="0036439B" w:rsidRDefault="0036439B" w:rsidP="0036439B">
      <w:pPr>
        <w:pStyle w:val="ListParagraph"/>
      </w:pPr>
    </w:p>
    <w:p w14:paraId="2EFE8DDB" w14:textId="25DA689F" w:rsidR="0036439B" w:rsidRDefault="0036439B" w:rsidP="0036439B">
      <w:pPr>
        <w:pStyle w:val="Caption"/>
        <w:keepNext/>
      </w:pPr>
      <w:bookmarkStart w:id="0" w:name="_Ref135753853"/>
      <w:r>
        <w:lastRenderedPageBreak/>
        <w:t xml:space="preserve">Table </w:t>
      </w:r>
      <w:fldSimple w:instr=" SEQ Table \* ARABIC ">
        <w:r w:rsidR="00F31551">
          <w:rPr>
            <w:noProof/>
          </w:rPr>
          <w:t>1</w:t>
        </w:r>
      </w:fldSimple>
      <w:bookmarkEnd w:id="0"/>
      <w:r>
        <w:t xml:space="preserve">. </w:t>
      </w:r>
      <w:r w:rsidR="008A5F7F">
        <w:t>Example of l</w:t>
      </w:r>
      <w:r w:rsidR="000E449F">
        <w:t>ight</w:t>
      </w:r>
      <w:r>
        <w:t xml:space="preserve"> intensity measurements using </w:t>
      </w:r>
      <w:r w:rsidR="00A31FE8">
        <w:t xml:space="preserve">a calibrated sensor and an </w:t>
      </w:r>
      <w:r>
        <w:t xml:space="preserve">uncalibrated PAR sensor. </w:t>
      </w:r>
    </w:p>
    <w:tbl>
      <w:tblPr>
        <w:tblW w:w="41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0"/>
        <w:gridCol w:w="2155"/>
      </w:tblGrid>
      <w:tr w:rsidR="0036439B" w:rsidRPr="00A30FF4" w14:paraId="7106611B" w14:textId="77777777" w:rsidTr="000E449F">
        <w:trPr>
          <w:trHeight w:val="600"/>
        </w:trPr>
        <w:tc>
          <w:tcPr>
            <w:tcW w:w="1980" w:type="dxa"/>
            <w:shd w:val="clear" w:color="auto" w:fill="auto"/>
            <w:vAlign w:val="bottom"/>
            <w:hideMark/>
          </w:tcPr>
          <w:p w14:paraId="7694D961" w14:textId="5B11BCD8" w:rsidR="0036439B" w:rsidRPr="00A30FF4" w:rsidRDefault="0036439B" w:rsidP="00D20686">
            <w:pPr>
              <w:spacing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A30FF4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light intensity (</w:t>
            </w:r>
            <w:proofErr w:type="gramStart"/>
            <w:r w:rsidR="00E1731F" w:rsidRPr="00A30FF4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micromole</w:t>
            </w:r>
            <w:r w:rsidRPr="00A30FF4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/(</w:t>
            </w:r>
            <w:proofErr w:type="gramEnd"/>
            <w:r w:rsidRPr="00A30FF4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m</w:t>
            </w:r>
            <w:r w:rsidRPr="000E449F">
              <w:rPr>
                <w:rFonts w:ascii="Calibri" w:eastAsia="Times New Roman" w:hAnsi="Calibri" w:cs="Calibri"/>
                <w:b/>
                <w:bCs/>
                <w:color w:val="000000"/>
                <w:sz w:val="22"/>
                <w:vertAlign w:val="superscript"/>
              </w:rPr>
              <w:t>2</w:t>
            </w:r>
            <w:r w:rsidRPr="00A30FF4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s))</w:t>
            </w:r>
          </w:p>
        </w:tc>
        <w:tc>
          <w:tcPr>
            <w:tcW w:w="2155" w:type="dxa"/>
            <w:shd w:val="clear" w:color="auto" w:fill="auto"/>
            <w:vAlign w:val="bottom"/>
            <w:hideMark/>
          </w:tcPr>
          <w:p w14:paraId="476461BD" w14:textId="2ACE47BB" w:rsidR="0036439B" w:rsidRPr="00A30FF4" w:rsidRDefault="000E449F" w:rsidP="00D20686">
            <w:pPr>
              <w:spacing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S</w:t>
            </w:r>
            <w:r w:rsidR="0036439B" w:rsidRPr="00A30FF4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 xml:space="preserve">ensor outcome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(</w:t>
            </w:r>
            <w:r w:rsidRPr="000E449F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volt-hundredths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)</w:t>
            </w:r>
          </w:p>
        </w:tc>
      </w:tr>
      <w:tr w:rsidR="0036439B" w:rsidRPr="00A30FF4" w14:paraId="10DBF423" w14:textId="77777777" w:rsidTr="000E449F">
        <w:trPr>
          <w:trHeight w:val="300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1CC833A9" w14:textId="77777777" w:rsidR="0036439B" w:rsidRPr="00A30FF4" w:rsidRDefault="0036439B" w:rsidP="00D20686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A30FF4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2155" w:type="dxa"/>
            <w:shd w:val="clear" w:color="auto" w:fill="auto"/>
            <w:noWrap/>
            <w:vAlign w:val="bottom"/>
            <w:hideMark/>
          </w:tcPr>
          <w:p w14:paraId="47728EC5" w14:textId="77777777" w:rsidR="0036439B" w:rsidRPr="00A30FF4" w:rsidRDefault="0036439B" w:rsidP="00D20686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A30FF4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</w:tr>
      <w:tr w:rsidR="0036439B" w:rsidRPr="00A30FF4" w14:paraId="6ED8F32F" w14:textId="77777777" w:rsidTr="000E449F">
        <w:trPr>
          <w:trHeight w:val="300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61318AA6" w14:textId="77777777" w:rsidR="0036439B" w:rsidRPr="00A30FF4" w:rsidRDefault="0036439B" w:rsidP="00D20686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A30FF4">
              <w:rPr>
                <w:rFonts w:ascii="Calibri" w:eastAsia="Times New Roman" w:hAnsi="Calibri" w:cs="Calibri"/>
                <w:color w:val="000000"/>
                <w:sz w:val="22"/>
              </w:rPr>
              <w:t>109</w:t>
            </w:r>
          </w:p>
        </w:tc>
        <w:tc>
          <w:tcPr>
            <w:tcW w:w="2155" w:type="dxa"/>
            <w:shd w:val="clear" w:color="auto" w:fill="auto"/>
            <w:noWrap/>
            <w:vAlign w:val="bottom"/>
            <w:hideMark/>
          </w:tcPr>
          <w:p w14:paraId="44A0FB64" w14:textId="77777777" w:rsidR="0036439B" w:rsidRPr="00A30FF4" w:rsidRDefault="0036439B" w:rsidP="00D20686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A30FF4">
              <w:rPr>
                <w:rFonts w:ascii="Calibri" w:eastAsia="Times New Roman" w:hAnsi="Calibri" w:cs="Calibri"/>
                <w:color w:val="000000"/>
                <w:sz w:val="22"/>
              </w:rPr>
              <w:t>24</w:t>
            </w:r>
          </w:p>
        </w:tc>
      </w:tr>
      <w:tr w:rsidR="0036439B" w:rsidRPr="00A30FF4" w14:paraId="3B5F7C85" w14:textId="77777777" w:rsidTr="000E449F">
        <w:trPr>
          <w:trHeight w:val="300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13F63356" w14:textId="77777777" w:rsidR="0036439B" w:rsidRPr="00A30FF4" w:rsidRDefault="0036439B" w:rsidP="00D20686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A30FF4">
              <w:rPr>
                <w:rFonts w:ascii="Calibri" w:eastAsia="Times New Roman" w:hAnsi="Calibri" w:cs="Calibri"/>
                <w:color w:val="000000"/>
                <w:sz w:val="22"/>
              </w:rPr>
              <w:t>336</w:t>
            </w:r>
          </w:p>
        </w:tc>
        <w:tc>
          <w:tcPr>
            <w:tcW w:w="2155" w:type="dxa"/>
            <w:shd w:val="clear" w:color="auto" w:fill="auto"/>
            <w:noWrap/>
            <w:vAlign w:val="bottom"/>
            <w:hideMark/>
          </w:tcPr>
          <w:p w14:paraId="671C1506" w14:textId="77777777" w:rsidR="0036439B" w:rsidRPr="00A30FF4" w:rsidRDefault="0036439B" w:rsidP="00D20686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A30FF4">
              <w:rPr>
                <w:rFonts w:ascii="Calibri" w:eastAsia="Times New Roman" w:hAnsi="Calibri" w:cs="Calibri"/>
                <w:color w:val="000000"/>
                <w:sz w:val="22"/>
              </w:rPr>
              <w:t>80</w:t>
            </w:r>
          </w:p>
        </w:tc>
      </w:tr>
      <w:tr w:rsidR="0036439B" w:rsidRPr="00A30FF4" w14:paraId="705C031C" w14:textId="77777777" w:rsidTr="000E449F">
        <w:trPr>
          <w:trHeight w:val="300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5938BF06" w14:textId="77777777" w:rsidR="0036439B" w:rsidRPr="00A30FF4" w:rsidRDefault="0036439B" w:rsidP="00D20686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A30FF4">
              <w:rPr>
                <w:rFonts w:ascii="Calibri" w:eastAsia="Times New Roman" w:hAnsi="Calibri" w:cs="Calibri"/>
                <w:color w:val="000000"/>
                <w:sz w:val="22"/>
              </w:rPr>
              <w:t>657</w:t>
            </w:r>
          </w:p>
        </w:tc>
        <w:tc>
          <w:tcPr>
            <w:tcW w:w="2155" w:type="dxa"/>
            <w:shd w:val="clear" w:color="auto" w:fill="auto"/>
            <w:noWrap/>
            <w:vAlign w:val="bottom"/>
            <w:hideMark/>
          </w:tcPr>
          <w:p w14:paraId="710538AC" w14:textId="77777777" w:rsidR="0036439B" w:rsidRPr="00A30FF4" w:rsidRDefault="0036439B" w:rsidP="00D20686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A30FF4">
              <w:rPr>
                <w:rFonts w:ascii="Calibri" w:eastAsia="Times New Roman" w:hAnsi="Calibri" w:cs="Calibri"/>
                <w:color w:val="000000"/>
                <w:sz w:val="22"/>
              </w:rPr>
              <w:t>153</w:t>
            </w:r>
          </w:p>
        </w:tc>
      </w:tr>
      <w:tr w:rsidR="0036439B" w:rsidRPr="00A30FF4" w14:paraId="3B99542E" w14:textId="77777777" w:rsidTr="000E449F">
        <w:trPr>
          <w:trHeight w:val="300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14F04747" w14:textId="77777777" w:rsidR="0036439B" w:rsidRPr="00A30FF4" w:rsidRDefault="0036439B" w:rsidP="00D20686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A30FF4">
              <w:rPr>
                <w:rFonts w:ascii="Calibri" w:eastAsia="Times New Roman" w:hAnsi="Calibri" w:cs="Calibri"/>
                <w:color w:val="000000"/>
                <w:sz w:val="22"/>
              </w:rPr>
              <w:t>885</w:t>
            </w:r>
          </w:p>
        </w:tc>
        <w:tc>
          <w:tcPr>
            <w:tcW w:w="2155" w:type="dxa"/>
            <w:shd w:val="clear" w:color="auto" w:fill="auto"/>
            <w:noWrap/>
            <w:vAlign w:val="bottom"/>
            <w:hideMark/>
          </w:tcPr>
          <w:p w14:paraId="60EB3D3E" w14:textId="77777777" w:rsidR="0036439B" w:rsidRPr="00A30FF4" w:rsidRDefault="0036439B" w:rsidP="00D20686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A30FF4">
              <w:rPr>
                <w:rFonts w:ascii="Calibri" w:eastAsia="Times New Roman" w:hAnsi="Calibri" w:cs="Calibri"/>
                <w:color w:val="000000"/>
                <w:sz w:val="22"/>
              </w:rPr>
              <w:t>195</w:t>
            </w:r>
          </w:p>
        </w:tc>
      </w:tr>
      <w:tr w:rsidR="0036439B" w:rsidRPr="00A30FF4" w14:paraId="1063E8DF" w14:textId="77777777" w:rsidTr="000E449F">
        <w:trPr>
          <w:trHeight w:val="300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043F4EB1" w14:textId="77777777" w:rsidR="0036439B" w:rsidRPr="00A30FF4" w:rsidRDefault="0036439B" w:rsidP="00D20686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A30FF4">
              <w:rPr>
                <w:rFonts w:ascii="Calibri" w:eastAsia="Times New Roman" w:hAnsi="Calibri" w:cs="Calibri"/>
                <w:color w:val="000000"/>
                <w:sz w:val="22"/>
              </w:rPr>
              <w:t>1120</w:t>
            </w:r>
          </w:p>
        </w:tc>
        <w:tc>
          <w:tcPr>
            <w:tcW w:w="2155" w:type="dxa"/>
            <w:shd w:val="clear" w:color="auto" w:fill="auto"/>
            <w:noWrap/>
            <w:vAlign w:val="bottom"/>
            <w:hideMark/>
          </w:tcPr>
          <w:p w14:paraId="0BBA97F2" w14:textId="77777777" w:rsidR="0036439B" w:rsidRPr="00A30FF4" w:rsidRDefault="0036439B" w:rsidP="00D20686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A30FF4">
              <w:rPr>
                <w:rFonts w:ascii="Calibri" w:eastAsia="Times New Roman" w:hAnsi="Calibri" w:cs="Calibri"/>
                <w:color w:val="000000"/>
                <w:sz w:val="22"/>
              </w:rPr>
              <w:t>250</w:t>
            </w:r>
          </w:p>
        </w:tc>
      </w:tr>
      <w:tr w:rsidR="0036439B" w:rsidRPr="00A30FF4" w14:paraId="1A587463" w14:textId="77777777" w:rsidTr="000E449F">
        <w:trPr>
          <w:trHeight w:val="300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63E97133" w14:textId="77777777" w:rsidR="0036439B" w:rsidRPr="00A30FF4" w:rsidRDefault="0036439B" w:rsidP="00D20686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A30FF4">
              <w:rPr>
                <w:rFonts w:ascii="Calibri" w:eastAsia="Times New Roman" w:hAnsi="Calibri" w:cs="Calibri"/>
                <w:color w:val="000000"/>
                <w:sz w:val="22"/>
              </w:rPr>
              <w:t>1392</w:t>
            </w:r>
          </w:p>
        </w:tc>
        <w:tc>
          <w:tcPr>
            <w:tcW w:w="2155" w:type="dxa"/>
            <w:shd w:val="clear" w:color="auto" w:fill="auto"/>
            <w:noWrap/>
            <w:vAlign w:val="bottom"/>
            <w:hideMark/>
          </w:tcPr>
          <w:p w14:paraId="0DA8A897" w14:textId="77777777" w:rsidR="0036439B" w:rsidRPr="00A30FF4" w:rsidRDefault="0036439B" w:rsidP="00D20686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A30FF4">
              <w:rPr>
                <w:rFonts w:ascii="Calibri" w:eastAsia="Times New Roman" w:hAnsi="Calibri" w:cs="Calibri"/>
                <w:color w:val="000000"/>
                <w:sz w:val="22"/>
              </w:rPr>
              <w:t>304</w:t>
            </w:r>
          </w:p>
        </w:tc>
      </w:tr>
      <w:tr w:rsidR="0036439B" w:rsidRPr="00A30FF4" w14:paraId="1AC9025A" w14:textId="77777777" w:rsidTr="000E449F">
        <w:trPr>
          <w:trHeight w:val="300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4E75B109" w14:textId="77777777" w:rsidR="0036439B" w:rsidRPr="00A30FF4" w:rsidRDefault="0036439B" w:rsidP="00D20686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A30FF4">
              <w:rPr>
                <w:rFonts w:ascii="Calibri" w:eastAsia="Times New Roman" w:hAnsi="Calibri" w:cs="Calibri"/>
                <w:color w:val="000000"/>
                <w:sz w:val="22"/>
              </w:rPr>
              <w:t>1707</w:t>
            </w:r>
          </w:p>
        </w:tc>
        <w:tc>
          <w:tcPr>
            <w:tcW w:w="2155" w:type="dxa"/>
            <w:shd w:val="clear" w:color="auto" w:fill="auto"/>
            <w:noWrap/>
            <w:vAlign w:val="bottom"/>
            <w:hideMark/>
          </w:tcPr>
          <w:p w14:paraId="14159385" w14:textId="77777777" w:rsidR="0036439B" w:rsidRPr="00A30FF4" w:rsidRDefault="0036439B" w:rsidP="00D20686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A30FF4">
              <w:rPr>
                <w:rFonts w:ascii="Calibri" w:eastAsia="Times New Roman" w:hAnsi="Calibri" w:cs="Calibri"/>
                <w:color w:val="000000"/>
                <w:sz w:val="22"/>
              </w:rPr>
              <w:t>376</w:t>
            </w:r>
          </w:p>
        </w:tc>
      </w:tr>
    </w:tbl>
    <w:p w14:paraId="4C3CE64F" w14:textId="77777777" w:rsidR="0036439B" w:rsidRDefault="0036439B" w:rsidP="0036439B">
      <w:pPr>
        <w:pStyle w:val="ListParagraph"/>
      </w:pPr>
    </w:p>
    <w:p w14:paraId="520309FD" w14:textId="189E2692" w:rsidR="00A30FF4" w:rsidRDefault="00A30FF4" w:rsidP="00A30FF4">
      <w:pPr>
        <w:pStyle w:val="ListParagraph"/>
        <w:numPr>
          <w:ilvl w:val="0"/>
          <w:numId w:val="28"/>
        </w:numPr>
        <w:ind w:hanging="720"/>
      </w:pPr>
      <w:r>
        <w:t xml:space="preserve">Plot the sensor’s measurements versus the actual light intensity measured by the calibrated sensor. </w:t>
      </w:r>
    </w:p>
    <w:p w14:paraId="063A7E3E" w14:textId="7692EA93" w:rsidR="00A30FF4" w:rsidRDefault="00A30FF4" w:rsidP="00A30FF4">
      <w:pPr>
        <w:pStyle w:val="ListParagraph"/>
      </w:pPr>
      <w:r>
        <w:t xml:space="preserve">In Excel: </w:t>
      </w:r>
      <w:r w:rsidRPr="00A30FF4">
        <w:t xml:space="preserve">Select the two </w:t>
      </w:r>
      <w:r w:rsidR="00E1731F">
        <w:t xml:space="preserve">columns </w:t>
      </w:r>
      <w:r w:rsidRPr="00A30FF4">
        <w:t xml:space="preserve">&gt; insert tab &gt; Charts &gt; </w:t>
      </w:r>
      <w:r w:rsidR="000E449F" w:rsidRPr="00A30FF4">
        <w:t>Scatter.</w:t>
      </w:r>
    </w:p>
    <w:p w14:paraId="5F530C61" w14:textId="77777777" w:rsidR="00A30FF4" w:rsidRDefault="00A30FF4" w:rsidP="00A30FF4">
      <w:pPr>
        <w:pStyle w:val="ListParagraph"/>
        <w:keepNext/>
      </w:pPr>
      <w:r w:rsidRPr="00A30FF4">
        <w:rPr>
          <w:noProof/>
        </w:rPr>
        <w:drawing>
          <wp:inline distT="0" distB="0" distL="0" distR="0" wp14:anchorId="025C4EA1" wp14:editId="5319F84D">
            <wp:extent cx="4960100" cy="1847850"/>
            <wp:effectExtent l="0" t="0" r="0" b="0"/>
            <wp:docPr id="16" name="Picture 7" descr="Graphical user interface, application, table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8316B37C-CD97-4757-A9D0-AD79C388204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7" descr="Graphical user interface, application, table&#10;&#10;Description automatically generated">
                      <a:extLst>
                        <a:ext uri="{FF2B5EF4-FFF2-40B4-BE49-F238E27FC236}">
                          <a16:creationId xmlns:a16="http://schemas.microsoft.com/office/drawing/2014/main" id="{8316B37C-CD97-4757-A9D0-AD79C388204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79235" cy="18549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C247C" w14:textId="235BECF8" w:rsidR="00A30FF4" w:rsidRDefault="00A30FF4" w:rsidP="00A30FF4">
      <w:pPr>
        <w:pStyle w:val="Caption"/>
        <w:jc w:val="center"/>
      </w:pPr>
      <w:r>
        <w:t xml:space="preserve">Figure </w:t>
      </w:r>
      <w:fldSimple w:instr=" SEQ Figure \* ARABIC ">
        <w:r w:rsidR="00F31551">
          <w:rPr>
            <w:noProof/>
          </w:rPr>
          <w:t>2</w:t>
        </w:r>
      </w:fldSimple>
      <w:r>
        <w:t>. How to plot a scatter plot in Excel.</w:t>
      </w:r>
    </w:p>
    <w:p w14:paraId="5A111BA9" w14:textId="243ECF29" w:rsidR="00A30FF4" w:rsidRPr="00A30FF4" w:rsidRDefault="00A30FF4" w:rsidP="00A30FF4">
      <w:pPr>
        <w:pStyle w:val="ListParagraph"/>
        <w:numPr>
          <w:ilvl w:val="0"/>
          <w:numId w:val="28"/>
        </w:numPr>
        <w:ind w:hanging="720"/>
      </w:pPr>
      <w:r w:rsidRPr="00A30FF4">
        <w:t>Fit a model (typically a linear function) to the points</w:t>
      </w:r>
      <w:r>
        <w:t xml:space="preserve"> in Excel</w:t>
      </w:r>
      <w:r w:rsidRPr="00A30FF4">
        <w:t xml:space="preserve">. </w:t>
      </w:r>
    </w:p>
    <w:p w14:paraId="458DBFA7" w14:textId="77777777" w:rsidR="00A30FF4" w:rsidRDefault="00A30FF4" w:rsidP="00A30FF4">
      <w:pPr>
        <w:pStyle w:val="ListParagraph"/>
        <w:ind w:left="1440"/>
      </w:pPr>
      <w:r>
        <w:t>In Excel:</w:t>
      </w:r>
    </w:p>
    <w:p w14:paraId="5164EBB3" w14:textId="78E96B2A" w:rsidR="00A30FF4" w:rsidRPr="00A30FF4" w:rsidRDefault="00A30FF4" w:rsidP="00A30FF4">
      <w:pPr>
        <w:pStyle w:val="ListParagraph"/>
        <w:numPr>
          <w:ilvl w:val="0"/>
          <w:numId w:val="31"/>
        </w:numPr>
      </w:pPr>
      <w:r w:rsidRPr="00A30FF4">
        <w:t xml:space="preserve">Right click on one of the points &gt; add trendline </w:t>
      </w:r>
      <w:r>
        <w:t>&gt; a new window pops up, then</w:t>
      </w:r>
    </w:p>
    <w:p w14:paraId="27B3008E" w14:textId="0CE982FC" w:rsidR="00A30FF4" w:rsidRPr="00A30FF4" w:rsidRDefault="00A30FF4" w:rsidP="00A30FF4">
      <w:pPr>
        <w:pStyle w:val="ListParagraph"/>
        <w:numPr>
          <w:ilvl w:val="1"/>
          <w:numId w:val="31"/>
        </w:numPr>
      </w:pPr>
      <w:r w:rsidRPr="00A30FF4">
        <w:t>Select</w:t>
      </w:r>
      <w:r w:rsidR="00E1731F">
        <w:t xml:space="preserve"> the</w:t>
      </w:r>
      <w:r w:rsidRPr="00A30FF4">
        <w:t xml:space="preserve"> linear model </w:t>
      </w:r>
    </w:p>
    <w:p w14:paraId="7B71C626" w14:textId="192908DA" w:rsidR="00A30FF4" w:rsidRDefault="00A30FF4" w:rsidP="00A30FF4">
      <w:pPr>
        <w:pStyle w:val="ListParagraph"/>
        <w:numPr>
          <w:ilvl w:val="1"/>
          <w:numId w:val="31"/>
        </w:numPr>
      </w:pPr>
      <w:r w:rsidRPr="00A30FF4">
        <w:t>Select “Display Equation on Chart”</w:t>
      </w:r>
    </w:p>
    <w:p w14:paraId="4F42B9A5" w14:textId="601B6F44" w:rsidR="000E449F" w:rsidRPr="00E853CE" w:rsidRDefault="000E449F" w:rsidP="00A30FF4">
      <w:pPr>
        <w:pStyle w:val="ListParagraph"/>
        <w:numPr>
          <w:ilvl w:val="1"/>
          <w:numId w:val="31"/>
        </w:numPr>
      </w:pPr>
      <w:r>
        <w:t>Select “Display R-squared value on chart”</w:t>
      </w:r>
    </w:p>
    <w:p w14:paraId="7ADCD0DD" w14:textId="2DC132DB" w:rsidR="00A30FF4" w:rsidRDefault="00A30FF4" w:rsidP="00A30FF4"/>
    <w:p w14:paraId="67C8B421" w14:textId="62E383A0" w:rsidR="00A30FF4" w:rsidRDefault="00A30FF4" w:rsidP="00A30FF4">
      <w:r w:rsidRPr="00A30FF4">
        <w:rPr>
          <w:noProof/>
        </w:rPr>
        <w:lastRenderedPageBreak/>
        <w:drawing>
          <wp:inline distT="0" distB="0" distL="0" distR="0" wp14:anchorId="70BE7B56" wp14:editId="41D0A26F">
            <wp:extent cx="3314103" cy="2476269"/>
            <wp:effectExtent l="0" t="0" r="635" b="635"/>
            <wp:docPr id="17" name="Picture 8" descr="Chart, scatter char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0CD88D8C-A461-49F9-A0F3-D2D901FBBE9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8" descr="Chart, scatter chart&#10;&#10;Description automatically generated">
                      <a:extLst>
                        <a:ext uri="{FF2B5EF4-FFF2-40B4-BE49-F238E27FC236}">
                          <a16:creationId xmlns:a16="http://schemas.microsoft.com/office/drawing/2014/main" id="{0CD88D8C-A461-49F9-A0F3-D2D901FBBE9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2"/>
                    <a:srcRect t="2882"/>
                    <a:stretch/>
                  </pic:blipFill>
                  <pic:spPr>
                    <a:xfrm>
                      <a:off x="0" y="0"/>
                      <a:ext cx="3315707" cy="2477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30FF4">
        <w:rPr>
          <w:noProof/>
        </w:rPr>
        <w:t xml:space="preserve"> </w:t>
      </w:r>
      <w:r w:rsidRPr="00A30FF4">
        <w:rPr>
          <w:noProof/>
        </w:rPr>
        <w:drawing>
          <wp:inline distT="0" distB="0" distL="0" distR="0" wp14:anchorId="17EE90D2" wp14:editId="73D36DF7">
            <wp:extent cx="2482397" cy="2673350"/>
            <wp:effectExtent l="0" t="0" r="0" b="0"/>
            <wp:docPr id="18" name="Picture 14" descr="Graphical user interface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B9FE0B0E-2CCD-403C-A305-7F522FE3E29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4" descr="Graphical user interface&#10;&#10;Description automatically generated">
                      <a:extLst>
                        <a:ext uri="{FF2B5EF4-FFF2-40B4-BE49-F238E27FC236}">
                          <a16:creationId xmlns:a16="http://schemas.microsoft.com/office/drawing/2014/main" id="{B9FE0B0E-2CCD-403C-A305-7F522FE3E29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488397" cy="26798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8679B4" w14:textId="2F907337" w:rsidR="00A30FF4" w:rsidRDefault="00A30FF4" w:rsidP="00A30FF4">
      <w:pPr>
        <w:pStyle w:val="Caption"/>
        <w:jc w:val="center"/>
      </w:pPr>
      <w:r>
        <w:t xml:space="preserve">Figure </w:t>
      </w:r>
      <w:fldSimple w:instr=" SEQ Figure \* ARABIC ">
        <w:r w:rsidR="00F31551">
          <w:rPr>
            <w:noProof/>
          </w:rPr>
          <w:t>3</w:t>
        </w:r>
      </w:fldSimple>
      <w:r>
        <w:t>. How to fit a linear trendline in Excel and get the equation.</w:t>
      </w:r>
    </w:p>
    <w:p w14:paraId="5E0C6580" w14:textId="5C2A010A" w:rsidR="00A30FF4" w:rsidRDefault="000A3ED0" w:rsidP="000A3ED0">
      <w:r w:rsidRPr="000A3ED0">
        <w:t xml:space="preserve">At this point, we fitted a linear model/function (y = </w:t>
      </w:r>
      <w:r>
        <w:t>A</w:t>
      </w:r>
      <w:r w:rsidRPr="000A3ED0">
        <w:t xml:space="preserve">x + </w:t>
      </w:r>
      <w:r>
        <w:t>B</w:t>
      </w:r>
      <w:r w:rsidRPr="000A3ED0">
        <w:t xml:space="preserve">) that defines the relationship between </w:t>
      </w:r>
      <w:r>
        <w:t>light intensity</w:t>
      </w:r>
      <w:r w:rsidRPr="000A3ED0">
        <w:t xml:space="preserve"> and </w:t>
      </w:r>
      <w:r>
        <w:t xml:space="preserve">the output of </w:t>
      </w:r>
      <w:r w:rsidR="00E1731F">
        <w:t xml:space="preserve">the </w:t>
      </w:r>
      <w:r>
        <w:t>PAR sensor</w:t>
      </w:r>
      <w:r w:rsidRPr="000A3ED0">
        <w:t xml:space="preserve">. </w:t>
      </w:r>
      <w:r w:rsidR="0036439B">
        <w:t xml:space="preserve">This is the </w:t>
      </w:r>
      <w:r w:rsidR="0036439B" w:rsidRPr="000E449F">
        <w:rPr>
          <w:color w:val="FF0000"/>
        </w:rPr>
        <w:t>characteristic curve</w:t>
      </w:r>
      <w:r w:rsidR="0036439B">
        <w:t xml:space="preserve"> of this PAR sensor. </w:t>
      </w:r>
      <w:r w:rsidR="0090717D">
        <w:t xml:space="preserve">In this </w:t>
      </w:r>
      <w:proofErr w:type="gramStart"/>
      <w:r w:rsidR="0090717D">
        <w:t>equation, ‘</w:t>
      </w:r>
      <w:proofErr w:type="gramEnd"/>
      <w:r w:rsidR="0090717D">
        <w:t>x’ denotes light intensity</w:t>
      </w:r>
      <w:r w:rsidR="00E1731F">
        <w:t>,</w:t>
      </w:r>
      <w:r w:rsidR="0090717D">
        <w:t xml:space="preserve"> and ‘y’ refers to the sensor output. </w:t>
      </w:r>
    </w:p>
    <w:p w14:paraId="6EEE6792" w14:textId="4B083191" w:rsidR="0036439B" w:rsidRDefault="0036439B" w:rsidP="000A3ED0"/>
    <w:p w14:paraId="3ECA440A" w14:textId="74CB4E22" w:rsidR="0090717D" w:rsidRDefault="0090717D" w:rsidP="0090717D">
      <w:pPr>
        <w:pStyle w:val="ListParagraph"/>
        <w:numPr>
          <w:ilvl w:val="0"/>
          <w:numId w:val="32"/>
        </w:numPr>
      </w:pPr>
      <w:r>
        <w:t xml:space="preserve">Calculate the inverse of the equation returned by Excel. The inverse model maps the sensor output (x) to light intensity (y). </w:t>
      </w:r>
    </w:p>
    <w:p w14:paraId="368162DE" w14:textId="18477A9F" w:rsidR="0090717D" w:rsidRDefault="0090717D" w:rsidP="0090717D">
      <w:pPr>
        <w:pStyle w:val="ListParagraph"/>
      </w:pPr>
      <w:r>
        <w:t>Here is an example:</w:t>
      </w:r>
    </w:p>
    <w:p w14:paraId="0937F1BE" w14:textId="7119A054" w:rsidR="0090717D" w:rsidRDefault="0090717D" w:rsidP="0090717D">
      <w:pPr>
        <w:pStyle w:val="ListParagraph"/>
        <w:ind w:left="1440"/>
      </w:pPr>
      <w:r>
        <w:t xml:space="preserve">y = 3x + 4 </w:t>
      </w:r>
      <w:r>
        <w:sym w:font="Wingdings" w:char="F0E8"/>
      </w:r>
      <w:r>
        <w:t xml:space="preserve"> this is f(x).</w:t>
      </w:r>
    </w:p>
    <w:p w14:paraId="698C466D" w14:textId="6596E3EE" w:rsidR="0090717D" w:rsidRDefault="0090717D" w:rsidP="0090717D">
      <w:pPr>
        <w:pStyle w:val="ListParagraph"/>
        <w:ind w:left="1440"/>
      </w:pPr>
      <w:r>
        <w:t>3x = y – 4</w:t>
      </w:r>
    </w:p>
    <w:p w14:paraId="43B22D23" w14:textId="2FC22B0E" w:rsidR="0090717D" w:rsidRDefault="0090717D" w:rsidP="0090717D">
      <w:pPr>
        <w:pStyle w:val="ListParagraph"/>
        <w:ind w:left="1440"/>
      </w:pPr>
      <w:r>
        <w:t>x = (y-4)/3</w:t>
      </w:r>
    </w:p>
    <w:p w14:paraId="4303DE60" w14:textId="7D854274" w:rsidR="0090717D" w:rsidRDefault="0090717D" w:rsidP="0090717D">
      <w:pPr>
        <w:pStyle w:val="ListParagraph"/>
        <w:ind w:left="1440"/>
      </w:pPr>
      <w:r>
        <w:t>x = (1/</w:t>
      </w:r>
      <w:proofErr w:type="gramStart"/>
      <w:r>
        <w:t>3)y</w:t>
      </w:r>
      <w:proofErr w:type="gramEnd"/>
      <w:r>
        <w:t xml:space="preserve"> – 4/3</w:t>
      </w:r>
    </w:p>
    <w:p w14:paraId="7C53542C" w14:textId="7B90ECD6" w:rsidR="0090717D" w:rsidRDefault="0090717D" w:rsidP="0090717D">
      <w:pPr>
        <w:pStyle w:val="ListParagraph"/>
        <w:ind w:left="1440"/>
      </w:pPr>
      <w:r>
        <w:t>swap x and y:</w:t>
      </w:r>
    </w:p>
    <w:p w14:paraId="01DABBF7" w14:textId="421CC1DA" w:rsidR="0090717D" w:rsidRDefault="0090717D" w:rsidP="0090717D">
      <w:pPr>
        <w:pStyle w:val="ListParagraph"/>
        <w:ind w:left="1440"/>
      </w:pPr>
      <w:r>
        <w:t>y = (1/</w:t>
      </w:r>
      <w:proofErr w:type="gramStart"/>
      <w:r>
        <w:t>3)x</w:t>
      </w:r>
      <w:proofErr w:type="gramEnd"/>
      <w:r>
        <w:t xml:space="preserve"> – 4/3 </w:t>
      </w:r>
      <w:r>
        <w:sym w:font="Wingdings" w:char="F0E8"/>
      </w:r>
      <w:r>
        <w:t xml:space="preserve"> this is the inverse of </w:t>
      </w:r>
      <w:r w:rsidR="004044F7">
        <w:t xml:space="preserve">our function </w:t>
      </w:r>
      <w:r>
        <w:t xml:space="preserve">f(x). </w:t>
      </w:r>
    </w:p>
    <w:p w14:paraId="08D7487C" w14:textId="46046A14" w:rsidR="000A3ED0" w:rsidRDefault="000A3ED0" w:rsidP="00A30FF4"/>
    <w:p w14:paraId="3266617A" w14:textId="29DA3213" w:rsidR="000A3ED0" w:rsidRDefault="0090717D" w:rsidP="0090717D">
      <w:pPr>
        <w:pStyle w:val="ListParagraph"/>
        <w:numPr>
          <w:ilvl w:val="0"/>
          <w:numId w:val="32"/>
        </w:numPr>
      </w:pPr>
      <w:r>
        <w:t xml:space="preserve">Using the inverse model, </w:t>
      </w:r>
      <w:r w:rsidR="00373624">
        <w:t xml:space="preserve">complete the following table by </w:t>
      </w:r>
      <w:r>
        <w:t>calculat</w:t>
      </w:r>
      <w:r w:rsidR="00373624">
        <w:t>ing</w:t>
      </w:r>
      <w:r>
        <w:t xml:space="preserve"> the light intensity for the following sensor’s measurements:</w:t>
      </w:r>
    </w:p>
    <w:p w14:paraId="5EC0E9B2" w14:textId="29D2370B" w:rsidR="0090717D" w:rsidRDefault="0090717D" w:rsidP="0090717D">
      <w:pPr>
        <w:pStyle w:val="ListParagraph"/>
      </w:pPr>
    </w:p>
    <w:p w14:paraId="6EE764CA" w14:textId="1D2D963D" w:rsidR="00AD2ABB" w:rsidRDefault="00AD2ABB" w:rsidP="00AD2ABB">
      <w:pPr>
        <w:pStyle w:val="Caption"/>
        <w:keepNext/>
        <w:ind w:firstLine="720"/>
      </w:pPr>
      <w:bookmarkStart w:id="1" w:name="_Ref135774856"/>
      <w:r>
        <w:t xml:space="preserve">Table </w:t>
      </w:r>
      <w:fldSimple w:instr=" SEQ Table \* ARABIC ">
        <w:r w:rsidR="00F31551">
          <w:rPr>
            <w:noProof/>
          </w:rPr>
          <w:t>2</w:t>
        </w:r>
      </w:fldSimple>
      <w:bookmarkEnd w:id="1"/>
      <w:r>
        <w:t xml:space="preserve">. </w:t>
      </w:r>
      <w:r w:rsidRPr="00AD2ABB">
        <w:t>Calibrated values for sensor output</w:t>
      </w:r>
      <w:r>
        <w:t xml:space="preserve"> </w:t>
      </w:r>
      <w:r w:rsidR="00A31FE8">
        <w:t xml:space="preserve">are </w:t>
      </w:r>
      <w:r>
        <w:t>calculated based on the inverse function vs actual measurements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435"/>
        <w:gridCol w:w="1710"/>
        <w:gridCol w:w="1890"/>
        <w:gridCol w:w="3595"/>
      </w:tblGrid>
      <w:tr w:rsidR="00373624" w14:paraId="0A107254" w14:textId="77777777" w:rsidTr="00373624">
        <w:tc>
          <w:tcPr>
            <w:tcW w:w="1435" w:type="dxa"/>
          </w:tcPr>
          <w:p w14:paraId="1E383AB3" w14:textId="6FADD83F" w:rsidR="00373624" w:rsidRPr="00373624" w:rsidRDefault="00373624" w:rsidP="00373624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 w:rsidRPr="00373624">
              <w:rPr>
                <w:sz w:val="20"/>
                <w:szCs w:val="20"/>
              </w:rPr>
              <w:t>sensor outcome</w:t>
            </w:r>
            <w:r>
              <w:rPr>
                <w:sz w:val="20"/>
                <w:szCs w:val="20"/>
              </w:rPr>
              <w:t xml:space="preserve"> (raw values)</w:t>
            </w:r>
          </w:p>
        </w:tc>
        <w:tc>
          <w:tcPr>
            <w:tcW w:w="1710" w:type="dxa"/>
          </w:tcPr>
          <w:p w14:paraId="6E30B1C0" w14:textId="45BED4F5" w:rsidR="00373624" w:rsidRPr="00373624" w:rsidRDefault="00373624" w:rsidP="00373624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 w:rsidRPr="00373624">
              <w:rPr>
                <w:sz w:val="20"/>
                <w:szCs w:val="20"/>
              </w:rPr>
              <w:t>Calibrated values for sensor output</w:t>
            </w:r>
            <w:r>
              <w:rPr>
                <w:sz w:val="20"/>
                <w:szCs w:val="20"/>
              </w:rPr>
              <w:t xml:space="preserve"> (</w:t>
            </w:r>
            <w:r w:rsidRPr="00373624">
              <w:rPr>
                <w:sz w:val="20"/>
                <w:szCs w:val="20"/>
              </w:rPr>
              <w:t>µmol/(m</w:t>
            </w:r>
            <w:r w:rsidRPr="001B4846">
              <w:rPr>
                <w:sz w:val="20"/>
                <w:szCs w:val="20"/>
                <w:vertAlign w:val="superscript"/>
              </w:rPr>
              <w:t>2</w:t>
            </w:r>
            <w:r w:rsidRPr="00373624">
              <w:rPr>
                <w:sz w:val="20"/>
                <w:szCs w:val="20"/>
              </w:rPr>
              <w:t>s)</w:t>
            </w:r>
            <w:r w:rsidR="00D96875">
              <w:rPr>
                <w:sz w:val="20"/>
                <w:szCs w:val="20"/>
              </w:rPr>
              <w:t>)</w:t>
            </w:r>
          </w:p>
        </w:tc>
        <w:tc>
          <w:tcPr>
            <w:tcW w:w="1890" w:type="dxa"/>
          </w:tcPr>
          <w:p w14:paraId="5D2012F3" w14:textId="44FC85DB" w:rsidR="00373624" w:rsidRPr="00373624" w:rsidRDefault="00373624" w:rsidP="00373624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 w:rsidRPr="00373624">
              <w:rPr>
                <w:sz w:val="20"/>
                <w:szCs w:val="20"/>
              </w:rPr>
              <w:t>Actual measurement</w:t>
            </w:r>
            <w:r>
              <w:rPr>
                <w:sz w:val="20"/>
                <w:szCs w:val="20"/>
              </w:rPr>
              <w:t xml:space="preserve"> (</w:t>
            </w:r>
            <w:r w:rsidRPr="00373624">
              <w:rPr>
                <w:sz w:val="20"/>
                <w:szCs w:val="20"/>
              </w:rPr>
              <w:t>µmol/(m</w:t>
            </w:r>
            <w:r w:rsidRPr="001B4846">
              <w:rPr>
                <w:sz w:val="20"/>
                <w:szCs w:val="20"/>
                <w:vertAlign w:val="superscript"/>
              </w:rPr>
              <w:t>2</w:t>
            </w:r>
            <w:r w:rsidRPr="00373624">
              <w:rPr>
                <w:sz w:val="20"/>
                <w:szCs w:val="20"/>
              </w:rPr>
              <w:t>s)</w:t>
            </w:r>
            <w:r w:rsidR="00D96875">
              <w:rPr>
                <w:sz w:val="20"/>
                <w:szCs w:val="20"/>
              </w:rPr>
              <w:t>)</w:t>
            </w:r>
          </w:p>
        </w:tc>
        <w:tc>
          <w:tcPr>
            <w:tcW w:w="3595" w:type="dxa"/>
          </w:tcPr>
          <w:p w14:paraId="3283EC63" w14:textId="25B9C69E" w:rsidR="00373624" w:rsidRPr="00373624" w:rsidRDefault="00373624" w:rsidP="00373624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 w:rsidRPr="00373624">
              <w:rPr>
                <w:sz w:val="20"/>
                <w:szCs w:val="20"/>
              </w:rPr>
              <w:t>Error (actual measurement - Calibrated values for sensor output)</w:t>
            </w:r>
          </w:p>
        </w:tc>
      </w:tr>
      <w:tr w:rsidR="00AD2ABB" w14:paraId="6C7FC7B9" w14:textId="77777777" w:rsidTr="00FA0B8E">
        <w:tc>
          <w:tcPr>
            <w:tcW w:w="1435" w:type="dxa"/>
            <w:vAlign w:val="bottom"/>
          </w:tcPr>
          <w:p w14:paraId="33FEA442" w14:textId="65325A5F" w:rsidR="00AD2ABB" w:rsidRDefault="00AD2ABB" w:rsidP="00AD2ABB">
            <w:pPr>
              <w:pStyle w:val="ListParagraph"/>
              <w:ind w:left="0"/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8</w:t>
            </w:r>
          </w:p>
        </w:tc>
        <w:tc>
          <w:tcPr>
            <w:tcW w:w="1710" w:type="dxa"/>
            <w:vAlign w:val="center"/>
          </w:tcPr>
          <w:p w14:paraId="4AF0441A" w14:textId="77777777" w:rsidR="00AD2ABB" w:rsidRDefault="00AD2ABB" w:rsidP="00AD2ABB">
            <w:pPr>
              <w:pStyle w:val="ListParagraph"/>
              <w:ind w:left="0"/>
              <w:jc w:val="center"/>
            </w:pPr>
          </w:p>
        </w:tc>
        <w:tc>
          <w:tcPr>
            <w:tcW w:w="1890" w:type="dxa"/>
            <w:vAlign w:val="bottom"/>
          </w:tcPr>
          <w:p w14:paraId="7E718843" w14:textId="65CE287A" w:rsidR="00AD2ABB" w:rsidRDefault="00AD2ABB" w:rsidP="00AD2ABB">
            <w:pPr>
              <w:pStyle w:val="ListParagraph"/>
              <w:ind w:left="0"/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52</w:t>
            </w:r>
          </w:p>
        </w:tc>
        <w:tc>
          <w:tcPr>
            <w:tcW w:w="3595" w:type="dxa"/>
            <w:vAlign w:val="center"/>
          </w:tcPr>
          <w:p w14:paraId="648564FA" w14:textId="77777777" w:rsidR="00AD2ABB" w:rsidRDefault="00AD2ABB" w:rsidP="00AD2ABB">
            <w:pPr>
              <w:pStyle w:val="ListParagraph"/>
              <w:ind w:left="0"/>
              <w:jc w:val="center"/>
            </w:pPr>
          </w:p>
        </w:tc>
      </w:tr>
      <w:tr w:rsidR="00AD2ABB" w14:paraId="3022F2FA" w14:textId="77777777" w:rsidTr="00FA0B8E">
        <w:tc>
          <w:tcPr>
            <w:tcW w:w="1435" w:type="dxa"/>
            <w:vAlign w:val="bottom"/>
          </w:tcPr>
          <w:p w14:paraId="7D1DFC8A" w14:textId="406973C8" w:rsidR="00AD2ABB" w:rsidRDefault="00AD2ABB" w:rsidP="00AD2ABB">
            <w:pPr>
              <w:pStyle w:val="ListParagraph"/>
              <w:ind w:left="0"/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77</w:t>
            </w:r>
          </w:p>
        </w:tc>
        <w:tc>
          <w:tcPr>
            <w:tcW w:w="1710" w:type="dxa"/>
            <w:vAlign w:val="center"/>
          </w:tcPr>
          <w:p w14:paraId="026E2F8D" w14:textId="77777777" w:rsidR="00AD2ABB" w:rsidRDefault="00AD2ABB" w:rsidP="00AD2ABB">
            <w:pPr>
              <w:pStyle w:val="ListParagraph"/>
              <w:ind w:left="0"/>
              <w:jc w:val="center"/>
            </w:pPr>
          </w:p>
        </w:tc>
        <w:tc>
          <w:tcPr>
            <w:tcW w:w="1890" w:type="dxa"/>
            <w:vAlign w:val="bottom"/>
          </w:tcPr>
          <w:p w14:paraId="5822D99C" w14:textId="12D8CA45" w:rsidR="00AD2ABB" w:rsidRDefault="00AD2ABB" w:rsidP="00AD2ABB">
            <w:pPr>
              <w:pStyle w:val="ListParagraph"/>
              <w:ind w:left="0"/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415</w:t>
            </w:r>
          </w:p>
        </w:tc>
        <w:tc>
          <w:tcPr>
            <w:tcW w:w="3595" w:type="dxa"/>
            <w:vAlign w:val="center"/>
          </w:tcPr>
          <w:p w14:paraId="4C032804" w14:textId="77777777" w:rsidR="00AD2ABB" w:rsidRDefault="00AD2ABB" w:rsidP="00AD2ABB">
            <w:pPr>
              <w:pStyle w:val="ListParagraph"/>
              <w:ind w:left="0"/>
              <w:jc w:val="center"/>
            </w:pPr>
          </w:p>
        </w:tc>
      </w:tr>
      <w:tr w:rsidR="00AD2ABB" w14:paraId="11ECAAD4" w14:textId="77777777" w:rsidTr="00FA0B8E">
        <w:tc>
          <w:tcPr>
            <w:tcW w:w="1435" w:type="dxa"/>
            <w:vAlign w:val="bottom"/>
          </w:tcPr>
          <w:p w14:paraId="47D02C46" w14:textId="0DA0B96B" w:rsidR="00AD2ABB" w:rsidRDefault="00AD2ABB" w:rsidP="00AD2ABB">
            <w:pPr>
              <w:pStyle w:val="ListParagraph"/>
              <w:ind w:left="0"/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30</w:t>
            </w:r>
          </w:p>
        </w:tc>
        <w:tc>
          <w:tcPr>
            <w:tcW w:w="1710" w:type="dxa"/>
            <w:vAlign w:val="center"/>
          </w:tcPr>
          <w:p w14:paraId="183F4FE6" w14:textId="77777777" w:rsidR="00AD2ABB" w:rsidRDefault="00AD2ABB" w:rsidP="00AD2ABB">
            <w:pPr>
              <w:pStyle w:val="ListParagraph"/>
              <w:ind w:left="0"/>
              <w:jc w:val="center"/>
            </w:pPr>
          </w:p>
        </w:tc>
        <w:tc>
          <w:tcPr>
            <w:tcW w:w="1890" w:type="dxa"/>
            <w:vAlign w:val="bottom"/>
          </w:tcPr>
          <w:p w14:paraId="4FE8F58F" w14:textId="7062BEFD" w:rsidR="00AD2ABB" w:rsidRDefault="00AD2ABB" w:rsidP="00AD2ABB">
            <w:pPr>
              <w:pStyle w:val="ListParagraph"/>
              <w:ind w:left="0"/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584</w:t>
            </w:r>
          </w:p>
        </w:tc>
        <w:tc>
          <w:tcPr>
            <w:tcW w:w="3595" w:type="dxa"/>
            <w:vAlign w:val="center"/>
          </w:tcPr>
          <w:p w14:paraId="372141F8" w14:textId="77777777" w:rsidR="00AD2ABB" w:rsidRDefault="00AD2ABB" w:rsidP="00AD2ABB">
            <w:pPr>
              <w:pStyle w:val="ListParagraph"/>
              <w:ind w:left="0"/>
              <w:jc w:val="center"/>
            </w:pPr>
          </w:p>
        </w:tc>
      </w:tr>
      <w:tr w:rsidR="00AD2ABB" w14:paraId="21C8F5EB" w14:textId="77777777" w:rsidTr="00FA0B8E">
        <w:tc>
          <w:tcPr>
            <w:tcW w:w="1435" w:type="dxa"/>
            <w:vAlign w:val="bottom"/>
          </w:tcPr>
          <w:p w14:paraId="3F62316D" w14:textId="1A0DC275" w:rsidR="00AD2ABB" w:rsidRDefault="00AD2ABB" w:rsidP="00AD2ABB">
            <w:pPr>
              <w:pStyle w:val="ListParagraph"/>
              <w:ind w:left="0"/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212</w:t>
            </w:r>
          </w:p>
        </w:tc>
        <w:tc>
          <w:tcPr>
            <w:tcW w:w="1710" w:type="dxa"/>
            <w:vAlign w:val="center"/>
          </w:tcPr>
          <w:p w14:paraId="350EF518" w14:textId="77777777" w:rsidR="00AD2ABB" w:rsidRDefault="00AD2ABB" w:rsidP="00AD2ABB">
            <w:pPr>
              <w:pStyle w:val="ListParagraph"/>
              <w:ind w:left="0"/>
              <w:jc w:val="center"/>
            </w:pPr>
          </w:p>
        </w:tc>
        <w:tc>
          <w:tcPr>
            <w:tcW w:w="1890" w:type="dxa"/>
            <w:vAlign w:val="bottom"/>
          </w:tcPr>
          <w:p w14:paraId="19DD7309" w14:textId="6FC6298A" w:rsidR="00AD2ABB" w:rsidRDefault="00AD2ABB" w:rsidP="00AD2ABB">
            <w:pPr>
              <w:pStyle w:val="ListParagraph"/>
              <w:ind w:left="0"/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942</w:t>
            </w:r>
          </w:p>
        </w:tc>
        <w:tc>
          <w:tcPr>
            <w:tcW w:w="3595" w:type="dxa"/>
            <w:vAlign w:val="center"/>
          </w:tcPr>
          <w:p w14:paraId="5F92E786" w14:textId="77777777" w:rsidR="00AD2ABB" w:rsidRDefault="00AD2ABB" w:rsidP="00AD2ABB">
            <w:pPr>
              <w:pStyle w:val="ListParagraph"/>
              <w:ind w:left="0"/>
              <w:jc w:val="center"/>
            </w:pPr>
          </w:p>
        </w:tc>
      </w:tr>
      <w:tr w:rsidR="00AD2ABB" w14:paraId="40DE2C4E" w14:textId="77777777" w:rsidTr="00FA0B8E">
        <w:tc>
          <w:tcPr>
            <w:tcW w:w="1435" w:type="dxa"/>
            <w:vAlign w:val="bottom"/>
          </w:tcPr>
          <w:p w14:paraId="03D5FBD1" w14:textId="1CE9BC20" w:rsidR="00AD2ABB" w:rsidRDefault="00AD2ABB" w:rsidP="00AD2ABB">
            <w:pPr>
              <w:pStyle w:val="ListParagraph"/>
              <w:ind w:left="0"/>
              <w:jc w:val="center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251</w:t>
            </w:r>
          </w:p>
        </w:tc>
        <w:tc>
          <w:tcPr>
            <w:tcW w:w="1710" w:type="dxa"/>
            <w:vAlign w:val="center"/>
          </w:tcPr>
          <w:p w14:paraId="432A256B" w14:textId="77777777" w:rsidR="00AD2ABB" w:rsidRDefault="00AD2ABB" w:rsidP="00AD2ABB">
            <w:pPr>
              <w:pStyle w:val="ListParagraph"/>
              <w:ind w:left="0"/>
              <w:jc w:val="center"/>
            </w:pPr>
          </w:p>
        </w:tc>
        <w:tc>
          <w:tcPr>
            <w:tcW w:w="1890" w:type="dxa"/>
            <w:vAlign w:val="bottom"/>
          </w:tcPr>
          <w:p w14:paraId="42EA55F3" w14:textId="20348D6B" w:rsidR="00AD2ABB" w:rsidRDefault="00AD2ABB" w:rsidP="00AD2ABB">
            <w:pPr>
              <w:pStyle w:val="ListParagraph"/>
              <w:ind w:left="0"/>
              <w:jc w:val="center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101</w:t>
            </w:r>
          </w:p>
        </w:tc>
        <w:tc>
          <w:tcPr>
            <w:tcW w:w="3595" w:type="dxa"/>
            <w:vAlign w:val="center"/>
          </w:tcPr>
          <w:p w14:paraId="32F01EE6" w14:textId="77777777" w:rsidR="00AD2ABB" w:rsidRDefault="00AD2ABB" w:rsidP="00AD2ABB">
            <w:pPr>
              <w:pStyle w:val="ListParagraph"/>
              <w:ind w:left="0"/>
              <w:jc w:val="center"/>
            </w:pPr>
          </w:p>
        </w:tc>
      </w:tr>
    </w:tbl>
    <w:p w14:paraId="00299E4F" w14:textId="4DEAB802" w:rsidR="005177D8" w:rsidRDefault="00A31FE8" w:rsidP="005177D8">
      <w:pPr>
        <w:pStyle w:val="Heading1"/>
      </w:pPr>
      <w:r>
        <w:lastRenderedPageBreak/>
        <w:t>Two-point</w:t>
      </w:r>
      <w:r w:rsidR="005177D8">
        <w:t xml:space="preserve"> calibration</w:t>
      </w:r>
    </w:p>
    <w:p w14:paraId="7C304EE1" w14:textId="77777777" w:rsidR="005177D8" w:rsidRDefault="005177D8" w:rsidP="005177D8"/>
    <w:p w14:paraId="009671A0" w14:textId="131E6030" w:rsidR="0090717D" w:rsidRDefault="005177D8" w:rsidP="005177D8">
      <w:r>
        <w:t xml:space="preserve">Use the first and last row of </w:t>
      </w:r>
      <w:r w:rsidR="007C7DC2">
        <w:t>Table</w:t>
      </w:r>
      <w:r>
        <w:t xml:space="preserve"> 1 (the two extreme values) to find a new calibration model using the two-point calibration equation</w:t>
      </w:r>
      <w:r w:rsidR="00410560">
        <w:t xml:space="preserve"> (for more information, please refer to the slides)</w:t>
      </w:r>
      <w:r>
        <w:t>:</w:t>
      </w:r>
    </w:p>
    <w:p w14:paraId="23926CC6" w14:textId="77777777" w:rsidR="005177D8" w:rsidRDefault="005177D8" w:rsidP="005177D8">
      <w:pPr>
        <w:pStyle w:val="ListParagraph"/>
      </w:pPr>
    </w:p>
    <w:p w14:paraId="4D5EF40D" w14:textId="018CE875" w:rsidR="005177D8" w:rsidRDefault="005177D8" w:rsidP="005177D8">
      <w:pPr>
        <w:pStyle w:val="ListParagraph"/>
      </w:pPr>
      <w:r w:rsidRPr="005177D8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5BE778B" wp14:editId="46FCDB53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1191141" cy="829843"/>
                <wp:effectExtent l="0" t="0" r="0" b="0"/>
                <wp:wrapNone/>
                <wp:docPr id="28" name="TextBox 27">
                  <a:extLst xmlns:a="http://schemas.openxmlformats.org/drawingml/2006/main">
                    <a:ext uri="{FF2B5EF4-FFF2-40B4-BE49-F238E27FC236}">
                      <a16:creationId xmlns:a16="http://schemas.microsoft.com/office/drawing/2014/main" id="{1152E579-0590-4D6F-BFCA-FF918D9B1669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191141" cy="829843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2ED1769" w14:textId="77777777" w:rsidR="005177D8" w:rsidRPr="005177D8" w:rsidRDefault="005177D8" w:rsidP="005177D8">
                            <w:pPr>
                              <w:rPr>
                                <w:rFonts w:ascii="Cambria Math" w:hAnsi="Cambria Math"/>
                                <w:i/>
                                <w:iCs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</w:pPr>
                            <m:oMathPara>
                              <m:oMathParaPr>
                                <m:jc m:val="centerGroup"/>
                              </m:oMathParaPr>
                              <m:oMath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  <w:kern w:val="24"/>
                                    <w:sz w:val="20"/>
                                    <w:szCs w:val="20"/>
                                  </w:rPr>
                                  <m:t>corrected value=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 w:val="20"/>
                                        <w:szCs w:val="20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  <w:kern w:val="24"/>
                                        <w:sz w:val="20"/>
                                        <w:szCs w:val="20"/>
                                      </w:rPr>
                                      <m:t>raw value -RawLow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eastAsia="Cambria Math" w:hAnsi="Cambria Math"/>
                                    <w:color w:val="000000" w:themeColor="text1"/>
                                    <w:kern w:val="24"/>
                                    <w:sz w:val="20"/>
                                    <w:szCs w:val="20"/>
                                  </w:rPr>
                                  <m:t>×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eastAsia="Cambria Math" w:hAnsi="Cambria Math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 w:val="20"/>
                                        <w:szCs w:val="20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Cambria Math" w:hAnsi="Cambria Math"/>
                                            <w:i/>
                                            <w:iCs/>
                                            <w:color w:val="000000" w:themeColor="text1"/>
                                            <w:kern w:val="24"/>
                                            <w:sz w:val="20"/>
                                            <w:szCs w:val="20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="Cambria Math" w:hAnsi="Cambria Math"/>
                                            <w:color w:val="000000" w:themeColor="text1"/>
                                            <w:kern w:val="24"/>
                                            <w:sz w:val="20"/>
                                            <w:szCs w:val="20"/>
                                          </w:rPr>
                                          <m:t>ReferenceRange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Cambria Math" w:hAnsi="Cambria Math"/>
                                            <w:color w:val="000000" w:themeColor="text1"/>
                                            <w:kern w:val="24"/>
                                            <w:sz w:val="20"/>
                                            <w:szCs w:val="20"/>
                                          </w:rPr>
                                          <m:t>RawRange</m:t>
                                        </m:r>
                                      </m:den>
                                    </m:f>
                                  </m:e>
                                </m:d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="Cambria Math" w:hAnsi="Cambria Math"/>
                                    <w:color w:val="000000" w:themeColor="text1"/>
                                    <w:kern w:val="24"/>
                                    <w:sz w:val="20"/>
                                    <w:szCs w:val="20"/>
                                  </w:rPr>
                                  <m:t>+ReferenceLow</m:t>
                                </m:r>
                              </m:oMath>
                            </m:oMathPara>
                          </w:p>
                        </w:txbxContent>
                      </wps:txbx>
                      <wps:bodyPr wrap="none" lIns="0" tIns="0" rIns="0" bIns="0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5BE778B" id="TextBox 27" o:spid="_x0000_s1040" type="#_x0000_t202" style="position:absolute;left:0;text-align:left;margin-left:0;margin-top:0;width:881.2pt;height:65.35pt;z-index:25167155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" filled="f" stroked="f">
                <v:textbox style="mso-fit-shape-to-text:t" inset="0,0,0,0">
                  <w:txbxContent>
                    <w:p w14:paraId="52ED1769" w14:textId="77777777" w:rsidR="005177D8" w:rsidRPr="005177D8" w:rsidRDefault="005177D8" w:rsidP="005177D8">
                      <w:pPr>
                        <w:rPr>
                          <w:rFonts w:ascii="Cambria Math" w:hAnsi="Cambria Math"/>
                          <w:i/>
                          <w:iCs/>
                          <w:color w:val="000000" w:themeColor="text1"/>
                          <w:kern w:val="24"/>
                          <w:sz w:val="20"/>
                          <w:szCs w:val="20"/>
                        </w:rPr>
                      </w:pPr>
                      <m:oMathPara>
                        <m:oMathParaPr>
                          <m:jc m:val="centerGroup"/>
                        </m:oMathParaPr>
                        <m:oMath>
                          <m:r>
                            <w:rPr>
                              <w:rFonts w:ascii="Cambria Math" w:hAnsi="Cambria Math"/>
                              <w:color w:val="000000" w:themeColor="text1"/>
                              <w:kern w:val="24"/>
                              <w:sz w:val="20"/>
                              <w:szCs w:val="20"/>
                            </w:rPr>
                            <m:t>corrected value=</m:t>
                          </m:r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m:t>raw value -RawLow</m:t>
                              </m:r>
                            </m:e>
                          </m:d>
                          <m:r>
                            <w:rPr>
                              <w:rFonts w:ascii="Cambria Math" w:eastAsia="Cambria Math" w:hAnsi="Cambria Math"/>
                              <w:color w:val="000000" w:themeColor="text1"/>
                              <w:kern w:val="24"/>
                              <w:sz w:val="20"/>
                              <w:szCs w:val="20"/>
                            </w:rPr>
                            <m:t>×</m:t>
                          </m:r>
                          <m:d>
                            <m:dPr>
                              <m:ctrlPr>
                                <w:rPr>
                                  <w:rFonts w:ascii="Cambria Math" w:eastAsia="Cambria Math" w:hAnsi="Cambria Math"/>
                                  <w:i/>
                                  <w:i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m:ctrlPr>
                            </m:dPr>
                            <m:e>
                              <m:f>
                                <m:fPr>
                                  <m:ctrlPr>
                                    <w:rPr>
                                      <w:rFonts w:ascii="Cambria Math" w:eastAsia="Cambria Math" w:hAnsi="Cambria Math"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sz w:val="20"/>
                                      <w:szCs w:val="20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eastAsia="Cambria Math" w:hAnsi="Cambria Math"/>
                                      <w:color w:val="000000" w:themeColor="text1"/>
                                      <w:kern w:val="24"/>
                                      <w:sz w:val="20"/>
                                      <w:szCs w:val="20"/>
                                    </w:rPr>
                                    <m:t>ReferenceRange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eastAsia="Cambria Math" w:hAnsi="Cambria Math"/>
                                      <w:color w:val="000000" w:themeColor="text1"/>
                                      <w:kern w:val="24"/>
                                      <w:sz w:val="20"/>
                                      <w:szCs w:val="20"/>
                                    </w:rPr>
                                    <m:t>RawRange</m:t>
                                  </m:r>
                                </m:den>
                              </m:f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eastAsia="Cambria Math" w:hAnsi="Cambria Math"/>
                              <w:color w:val="000000" w:themeColor="text1"/>
                              <w:kern w:val="24"/>
                              <w:sz w:val="20"/>
                              <w:szCs w:val="20"/>
                            </w:rPr>
                            <m:t>+ReferenceLow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</w:p>
    <w:p w14:paraId="16FB2CC8" w14:textId="3CF1BC5D" w:rsidR="000A3ED0" w:rsidRDefault="000A3ED0" w:rsidP="00A30FF4"/>
    <w:p w14:paraId="20D40F1C" w14:textId="77777777" w:rsidR="000A3ED0" w:rsidRDefault="000A3ED0" w:rsidP="00A30FF4"/>
    <w:p w14:paraId="106FADD3" w14:textId="0BAE9852" w:rsidR="00A30FF4" w:rsidRDefault="005177D8" w:rsidP="005177D8">
      <w:r>
        <w:t xml:space="preserve">Please note that </w:t>
      </w:r>
      <w:proofErr w:type="spellStart"/>
      <w:r>
        <w:t>RawLow</w:t>
      </w:r>
      <w:proofErr w:type="spellEnd"/>
      <w:r>
        <w:t xml:space="preserve"> and </w:t>
      </w:r>
      <w:proofErr w:type="spellStart"/>
      <w:r>
        <w:t>ReferenceLow</w:t>
      </w:r>
      <w:proofErr w:type="spellEnd"/>
      <w:r>
        <w:t xml:space="preserve"> are both equal to zero</w:t>
      </w:r>
      <w:r w:rsidR="00A31FE8">
        <w:t xml:space="preserve"> (Table 1)</w:t>
      </w:r>
      <w:r>
        <w:t>, so the equation becomes:</w:t>
      </w:r>
    </w:p>
    <w:p w14:paraId="205A61E8" w14:textId="0AF36C5E" w:rsidR="005177D8" w:rsidRDefault="005177D8" w:rsidP="005177D8"/>
    <w:p w14:paraId="37A01D67" w14:textId="2CAEFB83" w:rsidR="005177D8" w:rsidRPr="005177D8" w:rsidRDefault="005177D8" w:rsidP="005177D8">
      <w:pPr>
        <w:rPr>
          <w:rFonts w:ascii="Cambria Math" w:hAnsi="Cambria Math"/>
          <w:i/>
          <w:iCs/>
          <w:color w:val="000000" w:themeColor="text1"/>
          <w:kern w:val="24"/>
          <w:sz w:val="20"/>
          <w:szCs w:val="20"/>
        </w:rPr>
      </w:pPr>
      <m:oMathPara>
        <m:oMathParaPr>
          <m:jc m:val="centerGroup"/>
        </m:oMathParaPr>
        <m:oMath>
          <m:r>
            <w:rPr>
              <w:rFonts w:ascii="Cambria Math" w:hAnsi="Cambria Math"/>
              <w:color w:val="000000" w:themeColor="text1"/>
              <w:kern w:val="24"/>
              <w:sz w:val="20"/>
              <w:szCs w:val="20"/>
            </w:rPr>
            <m:t>corrected value=</m:t>
          </m:r>
          <m:d>
            <m:dPr>
              <m:ctrlPr>
                <w:rPr>
                  <w:rFonts w:ascii="Cambria Math" w:eastAsiaTheme="minorEastAsia" w:hAnsi="Cambria Math"/>
                  <w:i/>
                  <w:iCs/>
                  <w:color w:val="000000" w:themeColor="text1"/>
                  <w:kern w:val="24"/>
                  <w:sz w:val="20"/>
                  <w:szCs w:val="20"/>
                </w:rPr>
              </m:ctrlPr>
            </m:dPr>
            <m:e>
              <m:r>
                <w:rPr>
                  <w:rFonts w:ascii="Cambria Math" w:hAnsi="Cambria Math"/>
                  <w:color w:val="000000" w:themeColor="text1"/>
                  <w:kern w:val="24"/>
                  <w:sz w:val="20"/>
                  <w:szCs w:val="20"/>
                </w:rPr>
                <m:t>raw value </m:t>
              </m:r>
            </m:e>
          </m:d>
          <m:r>
            <w:rPr>
              <w:rFonts w:ascii="Cambria Math" w:eastAsia="Cambria Math" w:hAnsi="Cambria Math"/>
              <w:color w:val="000000" w:themeColor="text1"/>
              <w:kern w:val="24"/>
              <w:sz w:val="20"/>
              <w:szCs w:val="20"/>
            </w:rPr>
            <m:t>×</m:t>
          </m:r>
          <m:d>
            <m:dPr>
              <m:ctrlPr>
                <w:rPr>
                  <w:rFonts w:ascii="Cambria Math" w:eastAsia="Cambria Math" w:hAnsi="Cambria Math"/>
                  <w:i/>
                  <w:iCs/>
                  <w:color w:val="000000" w:themeColor="text1"/>
                  <w:kern w:val="24"/>
                  <w:sz w:val="20"/>
                  <w:szCs w:val="20"/>
                </w:rPr>
              </m:ctrlPr>
            </m:dPr>
            <m:e>
              <m:f>
                <m:fPr>
                  <m:ctrlPr>
                    <w:rPr>
                      <w:rFonts w:ascii="Cambria Math" w:eastAsia="Cambria Math" w:hAnsi="Cambria Math"/>
                      <w:i/>
                      <w:iCs/>
                      <w:color w:val="000000" w:themeColor="text1"/>
                      <w:kern w:val="24"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="Cambria Math" w:hAnsi="Cambria Math"/>
                      <w:color w:val="000000" w:themeColor="text1"/>
                      <w:kern w:val="24"/>
                      <w:sz w:val="20"/>
                      <w:szCs w:val="20"/>
                    </w:rPr>
                    <m:t>ReferenceRange</m:t>
                  </m:r>
                </m:num>
                <m:den>
                  <m:r>
                    <w:rPr>
                      <w:rFonts w:ascii="Cambria Math" w:eastAsia="Cambria Math" w:hAnsi="Cambria Math"/>
                      <w:color w:val="000000" w:themeColor="text1"/>
                      <w:kern w:val="24"/>
                      <w:sz w:val="20"/>
                      <w:szCs w:val="20"/>
                    </w:rPr>
                    <m:t>RawRange</m:t>
                  </m:r>
                </m:den>
              </m:f>
            </m:e>
          </m:d>
        </m:oMath>
      </m:oMathPara>
    </w:p>
    <w:p w14:paraId="7A52AC8F" w14:textId="77777777" w:rsidR="005177D8" w:rsidRDefault="005177D8" w:rsidP="005177D8"/>
    <w:p w14:paraId="379107B9" w14:textId="03FCC176" w:rsidR="005177D8" w:rsidRDefault="005177D8" w:rsidP="005177D8">
      <w:r>
        <w:t>We can even further simplify the equation by plugging the range values. Now, you can calculate the calibrated value using the following equation:</w:t>
      </w:r>
    </w:p>
    <w:p w14:paraId="14961C92" w14:textId="77777777" w:rsidR="005177D8" w:rsidRDefault="005177D8" w:rsidP="005177D8"/>
    <w:p w14:paraId="0583EF45" w14:textId="6EC1814E" w:rsidR="005177D8" w:rsidRPr="005177D8" w:rsidRDefault="005177D8" w:rsidP="005177D8">
      <w:pPr>
        <w:rPr>
          <w:rFonts w:ascii="Cambria Math" w:hAnsi="Cambria Math"/>
          <w:i/>
          <w:iCs/>
          <w:color w:val="000000" w:themeColor="text1"/>
          <w:kern w:val="24"/>
          <w:sz w:val="20"/>
          <w:szCs w:val="20"/>
        </w:rPr>
      </w:pPr>
      <m:oMathPara>
        <m:oMathParaPr>
          <m:jc m:val="centerGroup"/>
        </m:oMathParaPr>
        <m:oMath>
          <m:r>
            <w:rPr>
              <w:rFonts w:ascii="Cambria Math" w:hAnsi="Cambria Math"/>
              <w:color w:val="000000" w:themeColor="text1"/>
              <w:kern w:val="24"/>
              <w:sz w:val="20"/>
              <w:szCs w:val="20"/>
            </w:rPr>
            <m:t xml:space="preserve"> corrected value=</m:t>
          </m:r>
          <m:d>
            <m:dPr>
              <m:ctrlPr>
                <w:rPr>
                  <w:rFonts w:ascii="Cambria Math" w:eastAsia="Cambria Math" w:hAnsi="Cambria Math"/>
                  <w:i/>
                  <w:iCs/>
                  <w:color w:val="000000" w:themeColor="text1"/>
                  <w:kern w:val="24"/>
                  <w:sz w:val="20"/>
                  <w:szCs w:val="20"/>
                </w:rPr>
              </m:ctrlPr>
            </m:dPr>
            <m:e>
              <m:f>
                <m:fPr>
                  <m:ctrlPr>
                    <w:rPr>
                      <w:rFonts w:ascii="Cambria Math" w:eastAsia="Cambria Math" w:hAnsi="Cambria Math"/>
                      <w:i/>
                      <w:iCs/>
                      <w:color w:val="000000" w:themeColor="text1"/>
                      <w:kern w:val="24"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="Cambria Math" w:hAnsi="Cambria Math"/>
                      <w:color w:val="000000" w:themeColor="text1"/>
                      <w:kern w:val="24"/>
                      <w:sz w:val="20"/>
                      <w:szCs w:val="20"/>
                    </w:rPr>
                    <m:t>1707</m:t>
                  </m:r>
                </m:num>
                <m:den>
                  <m:r>
                    <w:rPr>
                      <w:rFonts w:ascii="Cambria Math" w:eastAsia="Cambria Math" w:hAnsi="Cambria Math"/>
                      <w:color w:val="000000" w:themeColor="text1"/>
                      <w:kern w:val="24"/>
                      <w:sz w:val="20"/>
                      <w:szCs w:val="20"/>
                    </w:rPr>
                    <m:t>376</m:t>
                  </m:r>
                </m:den>
              </m:f>
            </m:e>
          </m:d>
          <m:r>
            <w:rPr>
              <w:rFonts w:ascii="Cambria Math" w:eastAsia="Cambria Math" w:hAnsi="Cambria Math"/>
              <w:color w:val="000000" w:themeColor="text1"/>
              <w:kern w:val="24"/>
              <w:sz w:val="20"/>
              <w:szCs w:val="20"/>
            </w:rPr>
            <m:t xml:space="preserve"> ×</m:t>
          </m:r>
          <m:d>
            <m:dPr>
              <m:ctrlPr>
                <w:rPr>
                  <w:rFonts w:ascii="Cambria Math" w:eastAsiaTheme="minorEastAsia" w:hAnsi="Cambria Math"/>
                  <w:i/>
                  <w:iCs/>
                  <w:color w:val="000000" w:themeColor="text1"/>
                  <w:kern w:val="24"/>
                  <w:sz w:val="20"/>
                  <w:szCs w:val="20"/>
                </w:rPr>
              </m:ctrlPr>
            </m:dPr>
            <m:e>
              <m:r>
                <w:rPr>
                  <w:rFonts w:ascii="Cambria Math" w:hAnsi="Cambria Math"/>
                  <w:color w:val="000000" w:themeColor="text1"/>
                  <w:kern w:val="24"/>
                  <w:sz w:val="20"/>
                  <w:szCs w:val="20"/>
                </w:rPr>
                <m:t>raw value </m:t>
              </m:r>
            </m:e>
          </m:d>
        </m:oMath>
      </m:oMathPara>
    </w:p>
    <w:p w14:paraId="4F48ED61" w14:textId="2758F0E4" w:rsidR="005177D8" w:rsidRDefault="005177D8" w:rsidP="005177D8"/>
    <w:p w14:paraId="5C950FD8" w14:textId="6C628FA6" w:rsidR="005177D8" w:rsidRDefault="005177D8" w:rsidP="005177D8">
      <w:pPr>
        <w:pStyle w:val="ListParagraph"/>
        <w:numPr>
          <w:ilvl w:val="0"/>
          <w:numId w:val="32"/>
        </w:numPr>
      </w:pPr>
      <w:r>
        <w:t>Using the equation obtained by two-point calibration, complete the table again:</w:t>
      </w:r>
    </w:p>
    <w:p w14:paraId="1C2DB996" w14:textId="77777777" w:rsidR="005177D8" w:rsidRDefault="005177D8" w:rsidP="005177D8">
      <w:pPr>
        <w:pStyle w:val="ListParagraph"/>
      </w:pPr>
    </w:p>
    <w:p w14:paraId="6EC5F61A" w14:textId="22A6C449" w:rsidR="00AD2ABB" w:rsidRDefault="00AD2ABB" w:rsidP="00AD2ABB">
      <w:pPr>
        <w:pStyle w:val="Caption"/>
        <w:keepNext/>
      </w:pPr>
      <w:bookmarkStart w:id="2" w:name="_Ref135775539"/>
      <w:r>
        <w:t xml:space="preserve">Table </w:t>
      </w:r>
      <w:fldSimple w:instr=" SEQ Table \* ARABIC ">
        <w:r w:rsidR="00F31551">
          <w:rPr>
            <w:noProof/>
          </w:rPr>
          <w:t>3</w:t>
        </w:r>
      </w:fldSimple>
      <w:bookmarkEnd w:id="2"/>
      <w:r>
        <w:t xml:space="preserve">. </w:t>
      </w:r>
      <w:r w:rsidRPr="00AF62A4">
        <w:t xml:space="preserve">Calibrated values for sensor output calculated based on </w:t>
      </w:r>
      <w:r>
        <w:t>the two-point calibration method</w:t>
      </w:r>
      <w:r w:rsidRPr="00AF62A4">
        <w:t xml:space="preserve"> vs actual measurements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435"/>
        <w:gridCol w:w="1710"/>
        <w:gridCol w:w="1890"/>
        <w:gridCol w:w="3595"/>
      </w:tblGrid>
      <w:tr w:rsidR="00AD2ABB" w14:paraId="13513E30" w14:textId="77777777" w:rsidTr="00466A71">
        <w:tc>
          <w:tcPr>
            <w:tcW w:w="1435" w:type="dxa"/>
          </w:tcPr>
          <w:p w14:paraId="1E168993" w14:textId="77777777" w:rsidR="00AD2ABB" w:rsidRPr="00373624" w:rsidRDefault="00AD2ABB" w:rsidP="00466A71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 w:rsidRPr="00373624">
              <w:rPr>
                <w:sz w:val="20"/>
                <w:szCs w:val="20"/>
              </w:rPr>
              <w:t>sensor outcome</w:t>
            </w:r>
            <w:r>
              <w:rPr>
                <w:sz w:val="20"/>
                <w:szCs w:val="20"/>
              </w:rPr>
              <w:t xml:space="preserve"> (raw values)</w:t>
            </w:r>
          </w:p>
        </w:tc>
        <w:tc>
          <w:tcPr>
            <w:tcW w:w="1710" w:type="dxa"/>
          </w:tcPr>
          <w:p w14:paraId="61A88FD6" w14:textId="3BD19024" w:rsidR="00AD2ABB" w:rsidRPr="00373624" w:rsidRDefault="00AD2ABB" w:rsidP="00466A71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 w:rsidRPr="00373624">
              <w:rPr>
                <w:sz w:val="20"/>
                <w:szCs w:val="20"/>
              </w:rPr>
              <w:t>Calibrated values for sensor output</w:t>
            </w:r>
            <w:r>
              <w:rPr>
                <w:sz w:val="20"/>
                <w:szCs w:val="20"/>
              </w:rPr>
              <w:t xml:space="preserve"> (</w:t>
            </w:r>
            <w:bookmarkStart w:id="3" w:name="_Hlk135776504"/>
            <w:r w:rsidRPr="00373624">
              <w:rPr>
                <w:sz w:val="20"/>
                <w:szCs w:val="20"/>
              </w:rPr>
              <w:t>µmol/(m</w:t>
            </w:r>
            <w:r w:rsidRPr="001B4846">
              <w:rPr>
                <w:sz w:val="20"/>
                <w:szCs w:val="20"/>
                <w:vertAlign w:val="superscript"/>
              </w:rPr>
              <w:t>2</w:t>
            </w:r>
            <w:r w:rsidRPr="00373624">
              <w:rPr>
                <w:sz w:val="20"/>
                <w:szCs w:val="20"/>
              </w:rPr>
              <w:t>s)</w:t>
            </w:r>
            <w:bookmarkEnd w:id="3"/>
            <w:r w:rsidR="00D96875">
              <w:rPr>
                <w:sz w:val="20"/>
                <w:szCs w:val="20"/>
              </w:rPr>
              <w:t>)</w:t>
            </w:r>
          </w:p>
        </w:tc>
        <w:tc>
          <w:tcPr>
            <w:tcW w:w="1890" w:type="dxa"/>
          </w:tcPr>
          <w:p w14:paraId="1AA2F0DE" w14:textId="719394C2" w:rsidR="00AD2ABB" w:rsidRPr="00373624" w:rsidRDefault="00AD2ABB" w:rsidP="00466A71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 w:rsidRPr="00373624">
              <w:rPr>
                <w:sz w:val="20"/>
                <w:szCs w:val="20"/>
              </w:rPr>
              <w:t>Actual measurement</w:t>
            </w:r>
            <w:r>
              <w:rPr>
                <w:sz w:val="20"/>
                <w:szCs w:val="20"/>
              </w:rPr>
              <w:t xml:space="preserve"> (</w:t>
            </w:r>
            <w:r w:rsidRPr="00373624">
              <w:rPr>
                <w:sz w:val="20"/>
                <w:szCs w:val="20"/>
              </w:rPr>
              <w:t>µmol/(m</w:t>
            </w:r>
            <w:r w:rsidRPr="001B4846">
              <w:rPr>
                <w:sz w:val="20"/>
                <w:szCs w:val="20"/>
                <w:vertAlign w:val="superscript"/>
              </w:rPr>
              <w:t>2</w:t>
            </w:r>
            <w:r w:rsidRPr="00373624">
              <w:rPr>
                <w:sz w:val="20"/>
                <w:szCs w:val="20"/>
              </w:rPr>
              <w:t>s)</w:t>
            </w:r>
            <w:r w:rsidR="00D96875">
              <w:rPr>
                <w:sz w:val="20"/>
                <w:szCs w:val="20"/>
              </w:rPr>
              <w:t>)</w:t>
            </w:r>
          </w:p>
        </w:tc>
        <w:tc>
          <w:tcPr>
            <w:tcW w:w="3595" w:type="dxa"/>
          </w:tcPr>
          <w:p w14:paraId="77FF2C3E" w14:textId="77777777" w:rsidR="00AD2ABB" w:rsidRPr="00373624" w:rsidRDefault="00AD2ABB" w:rsidP="00466A71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 w:rsidRPr="00373624">
              <w:rPr>
                <w:sz w:val="20"/>
                <w:szCs w:val="20"/>
              </w:rPr>
              <w:t>Error (actual measurement - Calibrated values for sensor output)</w:t>
            </w:r>
          </w:p>
        </w:tc>
      </w:tr>
      <w:tr w:rsidR="00AD2ABB" w14:paraId="050E133D" w14:textId="77777777" w:rsidTr="00466A71">
        <w:tc>
          <w:tcPr>
            <w:tcW w:w="1435" w:type="dxa"/>
            <w:vAlign w:val="bottom"/>
          </w:tcPr>
          <w:p w14:paraId="2ECB6E10" w14:textId="77777777" w:rsidR="00AD2ABB" w:rsidRDefault="00AD2ABB" w:rsidP="00466A71">
            <w:pPr>
              <w:pStyle w:val="ListParagraph"/>
              <w:ind w:left="0"/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8</w:t>
            </w:r>
          </w:p>
        </w:tc>
        <w:tc>
          <w:tcPr>
            <w:tcW w:w="1710" w:type="dxa"/>
            <w:vAlign w:val="center"/>
          </w:tcPr>
          <w:p w14:paraId="4D4A1F3F" w14:textId="77777777" w:rsidR="00AD2ABB" w:rsidRDefault="00AD2ABB" w:rsidP="00466A71">
            <w:pPr>
              <w:pStyle w:val="ListParagraph"/>
              <w:ind w:left="0"/>
              <w:jc w:val="center"/>
            </w:pPr>
          </w:p>
        </w:tc>
        <w:tc>
          <w:tcPr>
            <w:tcW w:w="1890" w:type="dxa"/>
            <w:vAlign w:val="bottom"/>
          </w:tcPr>
          <w:p w14:paraId="2F9DA002" w14:textId="77777777" w:rsidR="00AD2ABB" w:rsidRDefault="00AD2ABB" w:rsidP="00466A71">
            <w:pPr>
              <w:pStyle w:val="ListParagraph"/>
              <w:ind w:left="0"/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52</w:t>
            </w:r>
          </w:p>
        </w:tc>
        <w:tc>
          <w:tcPr>
            <w:tcW w:w="3595" w:type="dxa"/>
            <w:vAlign w:val="center"/>
          </w:tcPr>
          <w:p w14:paraId="4D104AB0" w14:textId="77777777" w:rsidR="00AD2ABB" w:rsidRDefault="00AD2ABB" w:rsidP="00466A71">
            <w:pPr>
              <w:pStyle w:val="ListParagraph"/>
              <w:ind w:left="0"/>
              <w:jc w:val="center"/>
            </w:pPr>
          </w:p>
        </w:tc>
      </w:tr>
      <w:tr w:rsidR="00AD2ABB" w14:paraId="128A04E7" w14:textId="77777777" w:rsidTr="00466A71">
        <w:tc>
          <w:tcPr>
            <w:tcW w:w="1435" w:type="dxa"/>
            <w:vAlign w:val="bottom"/>
          </w:tcPr>
          <w:p w14:paraId="0804C1B6" w14:textId="77777777" w:rsidR="00AD2ABB" w:rsidRDefault="00AD2ABB" w:rsidP="00466A71">
            <w:pPr>
              <w:pStyle w:val="ListParagraph"/>
              <w:ind w:left="0"/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77</w:t>
            </w:r>
          </w:p>
        </w:tc>
        <w:tc>
          <w:tcPr>
            <w:tcW w:w="1710" w:type="dxa"/>
            <w:vAlign w:val="center"/>
          </w:tcPr>
          <w:p w14:paraId="39881F96" w14:textId="77777777" w:rsidR="00AD2ABB" w:rsidRDefault="00AD2ABB" w:rsidP="00466A71">
            <w:pPr>
              <w:pStyle w:val="ListParagraph"/>
              <w:ind w:left="0"/>
              <w:jc w:val="center"/>
            </w:pPr>
          </w:p>
        </w:tc>
        <w:tc>
          <w:tcPr>
            <w:tcW w:w="1890" w:type="dxa"/>
            <w:vAlign w:val="bottom"/>
          </w:tcPr>
          <w:p w14:paraId="3630875F" w14:textId="77777777" w:rsidR="00AD2ABB" w:rsidRDefault="00AD2ABB" w:rsidP="00466A71">
            <w:pPr>
              <w:pStyle w:val="ListParagraph"/>
              <w:ind w:left="0"/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415</w:t>
            </w:r>
          </w:p>
        </w:tc>
        <w:tc>
          <w:tcPr>
            <w:tcW w:w="3595" w:type="dxa"/>
            <w:vAlign w:val="center"/>
          </w:tcPr>
          <w:p w14:paraId="7EC62518" w14:textId="77777777" w:rsidR="00AD2ABB" w:rsidRDefault="00AD2ABB" w:rsidP="00466A71">
            <w:pPr>
              <w:pStyle w:val="ListParagraph"/>
              <w:ind w:left="0"/>
              <w:jc w:val="center"/>
            </w:pPr>
          </w:p>
        </w:tc>
      </w:tr>
      <w:tr w:rsidR="00AD2ABB" w14:paraId="1E17D1B5" w14:textId="77777777" w:rsidTr="00466A71">
        <w:tc>
          <w:tcPr>
            <w:tcW w:w="1435" w:type="dxa"/>
            <w:vAlign w:val="bottom"/>
          </w:tcPr>
          <w:p w14:paraId="53EADD12" w14:textId="77777777" w:rsidR="00AD2ABB" w:rsidRDefault="00AD2ABB" w:rsidP="00466A71">
            <w:pPr>
              <w:pStyle w:val="ListParagraph"/>
              <w:ind w:left="0"/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30</w:t>
            </w:r>
          </w:p>
        </w:tc>
        <w:tc>
          <w:tcPr>
            <w:tcW w:w="1710" w:type="dxa"/>
            <w:vAlign w:val="center"/>
          </w:tcPr>
          <w:p w14:paraId="742FDC7E" w14:textId="77777777" w:rsidR="00AD2ABB" w:rsidRDefault="00AD2ABB" w:rsidP="00466A71">
            <w:pPr>
              <w:pStyle w:val="ListParagraph"/>
              <w:ind w:left="0"/>
              <w:jc w:val="center"/>
            </w:pPr>
          </w:p>
        </w:tc>
        <w:tc>
          <w:tcPr>
            <w:tcW w:w="1890" w:type="dxa"/>
            <w:vAlign w:val="bottom"/>
          </w:tcPr>
          <w:p w14:paraId="6B2ACF9F" w14:textId="77777777" w:rsidR="00AD2ABB" w:rsidRDefault="00AD2ABB" w:rsidP="00466A71">
            <w:pPr>
              <w:pStyle w:val="ListParagraph"/>
              <w:ind w:left="0"/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584</w:t>
            </w:r>
          </w:p>
        </w:tc>
        <w:tc>
          <w:tcPr>
            <w:tcW w:w="3595" w:type="dxa"/>
            <w:vAlign w:val="center"/>
          </w:tcPr>
          <w:p w14:paraId="646BFEB8" w14:textId="77777777" w:rsidR="00AD2ABB" w:rsidRDefault="00AD2ABB" w:rsidP="00466A71">
            <w:pPr>
              <w:pStyle w:val="ListParagraph"/>
              <w:ind w:left="0"/>
              <w:jc w:val="center"/>
            </w:pPr>
          </w:p>
        </w:tc>
      </w:tr>
      <w:tr w:rsidR="00AD2ABB" w14:paraId="17D71849" w14:textId="77777777" w:rsidTr="00466A71">
        <w:tc>
          <w:tcPr>
            <w:tcW w:w="1435" w:type="dxa"/>
            <w:vAlign w:val="bottom"/>
          </w:tcPr>
          <w:p w14:paraId="12D4BFB5" w14:textId="77777777" w:rsidR="00AD2ABB" w:rsidRDefault="00AD2ABB" w:rsidP="00466A71">
            <w:pPr>
              <w:pStyle w:val="ListParagraph"/>
              <w:ind w:left="0"/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212</w:t>
            </w:r>
          </w:p>
        </w:tc>
        <w:tc>
          <w:tcPr>
            <w:tcW w:w="1710" w:type="dxa"/>
            <w:vAlign w:val="center"/>
          </w:tcPr>
          <w:p w14:paraId="06CB4A04" w14:textId="77777777" w:rsidR="00AD2ABB" w:rsidRDefault="00AD2ABB" w:rsidP="00466A71">
            <w:pPr>
              <w:pStyle w:val="ListParagraph"/>
              <w:ind w:left="0"/>
              <w:jc w:val="center"/>
            </w:pPr>
          </w:p>
        </w:tc>
        <w:tc>
          <w:tcPr>
            <w:tcW w:w="1890" w:type="dxa"/>
            <w:vAlign w:val="bottom"/>
          </w:tcPr>
          <w:p w14:paraId="3FE324F7" w14:textId="77777777" w:rsidR="00AD2ABB" w:rsidRDefault="00AD2ABB" w:rsidP="00466A71">
            <w:pPr>
              <w:pStyle w:val="ListParagraph"/>
              <w:ind w:left="0"/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942</w:t>
            </w:r>
          </w:p>
        </w:tc>
        <w:tc>
          <w:tcPr>
            <w:tcW w:w="3595" w:type="dxa"/>
            <w:vAlign w:val="center"/>
          </w:tcPr>
          <w:p w14:paraId="080DE356" w14:textId="77777777" w:rsidR="00AD2ABB" w:rsidRDefault="00AD2ABB" w:rsidP="00466A71">
            <w:pPr>
              <w:pStyle w:val="ListParagraph"/>
              <w:ind w:left="0"/>
              <w:jc w:val="center"/>
            </w:pPr>
          </w:p>
        </w:tc>
      </w:tr>
      <w:tr w:rsidR="00AD2ABB" w14:paraId="48E9A228" w14:textId="77777777" w:rsidTr="00466A71">
        <w:tc>
          <w:tcPr>
            <w:tcW w:w="1435" w:type="dxa"/>
            <w:vAlign w:val="bottom"/>
          </w:tcPr>
          <w:p w14:paraId="31CB6B48" w14:textId="77777777" w:rsidR="00AD2ABB" w:rsidRDefault="00AD2ABB" w:rsidP="00466A71">
            <w:pPr>
              <w:pStyle w:val="ListParagraph"/>
              <w:ind w:left="0"/>
              <w:jc w:val="center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251</w:t>
            </w:r>
          </w:p>
        </w:tc>
        <w:tc>
          <w:tcPr>
            <w:tcW w:w="1710" w:type="dxa"/>
            <w:vAlign w:val="center"/>
          </w:tcPr>
          <w:p w14:paraId="63DF7CED" w14:textId="77777777" w:rsidR="00AD2ABB" w:rsidRDefault="00AD2ABB" w:rsidP="00466A71">
            <w:pPr>
              <w:pStyle w:val="ListParagraph"/>
              <w:ind w:left="0"/>
              <w:jc w:val="center"/>
            </w:pPr>
          </w:p>
        </w:tc>
        <w:tc>
          <w:tcPr>
            <w:tcW w:w="1890" w:type="dxa"/>
            <w:vAlign w:val="bottom"/>
          </w:tcPr>
          <w:p w14:paraId="0FC86CCA" w14:textId="77777777" w:rsidR="00AD2ABB" w:rsidRDefault="00AD2ABB" w:rsidP="00466A71">
            <w:pPr>
              <w:pStyle w:val="ListParagraph"/>
              <w:ind w:left="0"/>
              <w:jc w:val="center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101</w:t>
            </w:r>
          </w:p>
        </w:tc>
        <w:tc>
          <w:tcPr>
            <w:tcW w:w="3595" w:type="dxa"/>
            <w:vAlign w:val="center"/>
          </w:tcPr>
          <w:p w14:paraId="170228F3" w14:textId="77777777" w:rsidR="00AD2ABB" w:rsidRDefault="00AD2ABB" w:rsidP="00466A71">
            <w:pPr>
              <w:pStyle w:val="ListParagraph"/>
              <w:ind w:left="0"/>
              <w:jc w:val="center"/>
            </w:pPr>
          </w:p>
        </w:tc>
      </w:tr>
    </w:tbl>
    <w:p w14:paraId="7F9CB943" w14:textId="3A7C3EF2" w:rsidR="00E853CE" w:rsidRDefault="00E853CE" w:rsidP="00E853CE">
      <w:pPr>
        <w:pStyle w:val="ListParagraph"/>
      </w:pPr>
    </w:p>
    <w:p w14:paraId="3B815F7B" w14:textId="77777777" w:rsidR="005177D8" w:rsidRDefault="005177D8" w:rsidP="005177D8">
      <w:pPr>
        <w:pStyle w:val="ListParagraph"/>
        <w:numPr>
          <w:ilvl w:val="0"/>
          <w:numId w:val="32"/>
        </w:numPr>
      </w:pPr>
      <w:r>
        <w:t>Calculate the root mean square error (RMSE) for the two calibration techniques using the following equation:</w:t>
      </w:r>
    </w:p>
    <w:p w14:paraId="4B878A47" w14:textId="6A0FFE5B" w:rsidR="00E853CE" w:rsidRDefault="005177D8" w:rsidP="005177D8">
      <w:r>
        <w:t xml:space="preserve"> </w:t>
      </w:r>
      <w:r w:rsidRPr="005177D8">
        <w:rPr>
          <w:rFonts w:ascii="Cambria Math" w:hAnsi="Cambria Math"/>
          <w:i/>
          <w:iCs/>
        </w:rPr>
        <w:br/>
      </w:r>
      <m:oMathPara>
        <m:oMath>
          <m:r>
            <w:rPr>
              <w:rFonts w:ascii="Cambria Math" w:hAnsi="Cambria Math"/>
            </w:rPr>
            <m:t>RMSE= </m:t>
          </m:r>
          <m:rad>
            <m:radPr>
              <m:degHide m:val="1"/>
              <m:ctrlPr>
                <w:rPr>
                  <w:rFonts w:ascii="Cambria Math" w:hAnsi="Cambria Math"/>
                  <w:i/>
                  <w:iCs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</m:den>
              </m:f>
              <m:r>
                <w:rPr>
                  <w:rFonts w:ascii="Cambria Math" w:hAnsi="Cambria Math"/>
                </w:rPr>
                <m:t> </m:t>
              </m:r>
              <m:nary>
                <m:naryPr>
                  <m:chr m:val="∑"/>
                  <m:ctrlPr>
                    <w:rPr>
                      <w:rFonts w:ascii="Cambria Math" w:hAnsi="Cambria Math"/>
                      <w:i/>
                      <w:iCs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(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 - 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sSubPr>
                        <m:e>
                          <m:acc>
                            <m:acc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e>
          </m:rad>
        </m:oMath>
      </m:oMathPara>
    </w:p>
    <w:p w14:paraId="34724822" w14:textId="4624B8B7" w:rsidR="005177D8" w:rsidRPr="005177D8" w:rsidRDefault="005177D8" w:rsidP="005177D8">
      <w:pPr>
        <w:pStyle w:val="ListParagraph"/>
      </w:pPr>
    </w:p>
    <w:p w14:paraId="76AFE3CD" w14:textId="062D6647" w:rsidR="005177D8" w:rsidRPr="005177D8" w:rsidRDefault="00000000" w:rsidP="005177D8">
      <w:pPr>
        <w:pStyle w:val="ListParagraph"/>
      </w:pPr>
      <m:oMathPara>
        <m:oMathParaPr>
          <m:jc m:val="centerGroup"/>
        </m:oMathParaPr>
        <m:oMath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 xml:space="preserve">: 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m:t xml:space="preserve">Actual measurement </m:t>
          </m:r>
        </m:oMath>
      </m:oMathPara>
    </w:p>
    <w:p w14:paraId="54C32E07" w14:textId="16B95B3B" w:rsidR="005177D8" w:rsidRPr="005177D8" w:rsidRDefault="00000000" w:rsidP="005177D8">
      <w:pPr>
        <w:pStyle w:val="ListParagraph"/>
      </w:pPr>
      <m:oMathPara>
        <m:oMathParaPr>
          <m:jc m:val="centerGroup"/>
        </m:oMathParaPr>
        <m:oMath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 xml:space="preserve">: 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m:t xml:space="preserve">Calibrated values for sensor output </m:t>
          </m:r>
        </m:oMath>
      </m:oMathPara>
    </w:p>
    <w:p w14:paraId="7DC2B4BA" w14:textId="0F5CBB67" w:rsidR="0080384A" w:rsidRDefault="005177D8" w:rsidP="00924C84">
      <w:pPr>
        <w:ind w:left="720" w:hanging="720"/>
      </w:pPr>
      <w:r>
        <w:lastRenderedPageBreak/>
        <w:t>How to do it in Excel:</w:t>
      </w:r>
    </w:p>
    <w:p w14:paraId="1F801B34" w14:textId="10A05CF4" w:rsidR="005177D8" w:rsidRDefault="005177D8" w:rsidP="00924C84">
      <w:pPr>
        <w:ind w:left="720" w:hanging="720"/>
      </w:pPr>
    </w:p>
    <w:p w14:paraId="731AC5EB" w14:textId="5CAD56A1" w:rsidR="005177D8" w:rsidRDefault="005177D8" w:rsidP="005177D8">
      <w:pPr>
        <w:pStyle w:val="ListParagraph"/>
        <w:numPr>
          <w:ilvl w:val="0"/>
          <w:numId w:val="31"/>
        </w:numPr>
        <w:ind w:left="2160"/>
      </w:pPr>
      <w:r>
        <w:t xml:space="preserve">Add a new column and raise the error to the power of 2. </w:t>
      </w:r>
    </w:p>
    <w:p w14:paraId="00E13C14" w14:textId="4060F087" w:rsidR="005177D8" w:rsidRDefault="005177D8" w:rsidP="005177D8">
      <w:pPr>
        <w:pStyle w:val="ListParagraph"/>
        <w:numPr>
          <w:ilvl w:val="0"/>
          <w:numId w:val="31"/>
        </w:numPr>
        <w:ind w:left="2160"/>
      </w:pPr>
      <w:r>
        <w:t xml:space="preserve">Calculate the sum of the errors you raised to the power of 2. </w:t>
      </w:r>
    </w:p>
    <w:p w14:paraId="33C9F66E" w14:textId="399D8E8F" w:rsidR="005177D8" w:rsidRPr="00AD2ABB" w:rsidRDefault="005177D8" w:rsidP="005177D8">
      <w:pPr>
        <w:pStyle w:val="ListParagraph"/>
        <w:numPr>
          <w:ilvl w:val="0"/>
          <w:numId w:val="31"/>
        </w:numPr>
        <w:ind w:left="2160"/>
      </w:pPr>
      <w:r>
        <w:t>Divide the sum by the total number of samples, whi</w:t>
      </w:r>
      <w:r w:rsidRPr="00AD2ABB">
        <w:t xml:space="preserve">ch is </w:t>
      </w:r>
      <w:r w:rsidR="00AD2ABB" w:rsidRPr="00AD2ABB">
        <w:t>5</w:t>
      </w:r>
      <w:r w:rsidRPr="00AD2ABB">
        <w:t xml:space="preserve"> in this case. </w:t>
      </w:r>
    </w:p>
    <w:p w14:paraId="00749E41" w14:textId="1E867F5D" w:rsidR="005177D8" w:rsidRDefault="005177D8" w:rsidP="005177D8">
      <w:pPr>
        <w:pStyle w:val="ListParagraph"/>
        <w:numPr>
          <w:ilvl w:val="0"/>
          <w:numId w:val="31"/>
        </w:numPr>
        <w:ind w:left="2160"/>
      </w:pPr>
      <w:r w:rsidRPr="00AD2ABB">
        <w:t xml:space="preserve">Calculate the </w:t>
      </w:r>
      <w:r w:rsidR="00A31FE8">
        <w:t>square root</w:t>
      </w:r>
      <w:r w:rsidRPr="00AD2ABB">
        <w:t xml:space="preserve"> of the value you obtained after dividing by </w:t>
      </w:r>
      <w:r w:rsidR="00AD2ABB" w:rsidRPr="00AD2ABB">
        <w:t>5</w:t>
      </w:r>
      <w:r w:rsidRPr="00AD2ABB">
        <w:t>.</w:t>
      </w:r>
      <w:r>
        <w:t xml:space="preserve"> </w:t>
      </w:r>
    </w:p>
    <w:p w14:paraId="2A786FD8" w14:textId="77777777" w:rsidR="002B2C45" w:rsidRDefault="002B2C45" w:rsidP="00275084">
      <w:pPr>
        <w:pStyle w:val="Heading1"/>
      </w:pPr>
    </w:p>
    <w:p w14:paraId="633FB08A" w14:textId="7C3F7BAC" w:rsidR="00275084" w:rsidRDefault="0080052B" w:rsidP="00275084">
      <w:pPr>
        <w:pStyle w:val="Heading1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1072" behindDoc="0" locked="0" layoutInCell="1" allowOverlap="1" wp14:anchorId="51C5F855" wp14:editId="6A007031">
                <wp:simplePos x="0" y="0"/>
                <wp:positionH relativeFrom="column">
                  <wp:posOffset>-13970</wp:posOffset>
                </wp:positionH>
                <wp:positionV relativeFrom="paragraph">
                  <wp:posOffset>474980</wp:posOffset>
                </wp:positionV>
                <wp:extent cx="5752465" cy="1404620"/>
                <wp:effectExtent l="0" t="0" r="1968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52465" cy="140462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76B1F3" w14:textId="1A53CAE8" w:rsidR="00B6573A" w:rsidRDefault="00B6573A" w:rsidP="00B6573A">
                            <w:pPr>
                              <w:pStyle w:val="ListParagraph"/>
                              <w:numPr>
                                <w:ilvl w:val="0"/>
                                <w:numId w:val="35"/>
                              </w:numPr>
                            </w:pPr>
                            <w:r>
                              <w:t xml:space="preserve">Please submit your measurements that are entered into </w:t>
                            </w:r>
                            <w:r>
                              <w:fldChar w:fldCharType="begin"/>
                            </w:r>
                            <w:r>
                              <w:instrText xml:space="preserve"> REF _Ref135753853 \h </w:instrText>
                            </w:r>
                            <w:r>
                              <w:fldChar w:fldCharType="separate"/>
                            </w:r>
                            <w:r w:rsidR="00F31551">
                              <w:t xml:space="preserve">Table </w:t>
                            </w:r>
                            <w:r w:rsidR="00F31551"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r>
                              <w:t>. (no points)</w:t>
                            </w:r>
                          </w:p>
                          <w:p w14:paraId="555CB5DD" w14:textId="0971131C" w:rsidR="002B2C45" w:rsidRDefault="002B2C45" w:rsidP="00F65C27">
                            <w:pPr>
                              <w:pStyle w:val="ListParagraph"/>
                              <w:numPr>
                                <w:ilvl w:val="0"/>
                                <w:numId w:val="35"/>
                              </w:numPr>
                            </w:pPr>
                            <w:r>
                              <w:t xml:space="preserve">Please submit the scatter plot showing the equation of the characteristic curve </w:t>
                            </w:r>
                          </w:p>
                          <w:p w14:paraId="56E4A14F" w14:textId="6908EB5D" w:rsidR="002B2C45" w:rsidRDefault="002B2C45" w:rsidP="00F65C27">
                            <w:pPr>
                              <w:ind w:firstLine="720"/>
                            </w:pPr>
                            <w:r>
                              <w:t>you obtained after fitting a linear model? (</w:t>
                            </w:r>
                            <w:r w:rsidR="00EA482A">
                              <w:t>2</w:t>
                            </w:r>
                            <w:r>
                              <w:t>0 points)</w:t>
                            </w:r>
                          </w:p>
                          <w:p w14:paraId="65762B45" w14:textId="1D3D8254" w:rsidR="002B2C45" w:rsidRDefault="002B2C45" w:rsidP="00F65C27">
                            <w:pPr>
                              <w:pStyle w:val="ListParagraph"/>
                              <w:numPr>
                                <w:ilvl w:val="0"/>
                                <w:numId w:val="35"/>
                              </w:numPr>
                            </w:pPr>
                            <w:r>
                              <w:t>What is the inverse of the characteristic curve? (10 points)</w:t>
                            </w:r>
                          </w:p>
                          <w:p w14:paraId="6A1477EC" w14:textId="517EAE8E" w:rsidR="002B2C45" w:rsidRDefault="002B2C45" w:rsidP="00F65C27">
                            <w:pPr>
                              <w:pStyle w:val="ListParagraph"/>
                              <w:numPr>
                                <w:ilvl w:val="0"/>
                                <w:numId w:val="35"/>
                              </w:numPr>
                            </w:pPr>
                            <w:r>
                              <w:t xml:space="preserve">Please complete both </w:t>
                            </w:r>
                            <w:r w:rsidR="008A5F7F">
                              <w:fldChar w:fldCharType="begin"/>
                            </w:r>
                            <w:r w:rsidR="008A5F7F">
                              <w:instrText xml:space="preserve"> REF _Ref135774856 \h </w:instrText>
                            </w:r>
                            <w:r w:rsidR="008A5F7F">
                              <w:fldChar w:fldCharType="separate"/>
                            </w:r>
                            <w:r w:rsidR="00F31551">
                              <w:t xml:space="preserve">Table </w:t>
                            </w:r>
                            <w:r w:rsidR="00F31551">
                              <w:rPr>
                                <w:noProof/>
                              </w:rPr>
                              <w:t>2</w:t>
                            </w:r>
                            <w:r w:rsidR="008A5F7F">
                              <w:fldChar w:fldCharType="end"/>
                            </w:r>
                            <w:r w:rsidR="008A5F7F">
                              <w:t xml:space="preserve"> and </w:t>
                            </w:r>
                            <w:r w:rsidR="008A5F7F">
                              <w:fldChar w:fldCharType="begin"/>
                            </w:r>
                            <w:r w:rsidR="008A5F7F">
                              <w:instrText xml:space="preserve"> REF _Ref135775539 \h </w:instrText>
                            </w:r>
                            <w:r w:rsidR="008A5F7F">
                              <w:fldChar w:fldCharType="separate"/>
                            </w:r>
                            <w:r w:rsidR="00F31551">
                              <w:t xml:space="preserve">Table </w:t>
                            </w:r>
                            <w:r w:rsidR="00F31551">
                              <w:rPr>
                                <w:noProof/>
                              </w:rPr>
                              <w:t>3</w:t>
                            </w:r>
                            <w:r w:rsidR="008A5F7F">
                              <w:fldChar w:fldCharType="end"/>
                            </w:r>
                            <w:r w:rsidR="008A5F7F">
                              <w:t xml:space="preserve"> </w:t>
                            </w:r>
                            <w:r>
                              <w:t>and submit them. (20 points)</w:t>
                            </w:r>
                          </w:p>
                          <w:p w14:paraId="12701654" w14:textId="0E0E9DA2" w:rsidR="002B2C45" w:rsidRDefault="002B2C45" w:rsidP="00F65C27">
                            <w:pPr>
                              <w:pStyle w:val="ListParagraph"/>
                              <w:numPr>
                                <w:ilvl w:val="0"/>
                                <w:numId w:val="35"/>
                              </w:numPr>
                            </w:pPr>
                            <w:r>
                              <w:t>What is the RMSE for each calibration technique? What technique has the lower RMSE?  (</w:t>
                            </w:r>
                            <w:r w:rsidR="00AD2ABB">
                              <w:t>1</w:t>
                            </w:r>
                            <w:r>
                              <w:t>0 points)</w:t>
                            </w:r>
                          </w:p>
                          <w:p w14:paraId="5464A3C4" w14:textId="5374463A" w:rsidR="002820F8" w:rsidRDefault="002820F8" w:rsidP="00F65C27">
                            <w:pPr>
                              <w:pStyle w:val="ListParagraph"/>
                              <w:numPr>
                                <w:ilvl w:val="0"/>
                                <w:numId w:val="35"/>
                              </w:numPr>
                            </w:pPr>
                            <w:r>
                              <w:t>What is the sensitivity of the sensor, and what is its unit? (10 points)</w:t>
                            </w:r>
                          </w:p>
                          <w:p w14:paraId="3EA85B19" w14:textId="225FC899" w:rsidR="002820F8" w:rsidRDefault="002820F8" w:rsidP="00F65C27">
                            <w:pPr>
                              <w:pStyle w:val="ListParagraph"/>
                              <w:numPr>
                                <w:ilvl w:val="0"/>
                                <w:numId w:val="35"/>
                              </w:numPr>
                            </w:pPr>
                            <w:r>
                              <w:t xml:space="preserve">Does the sensor have </w:t>
                            </w:r>
                            <w:r w:rsidR="00A31FE8">
                              <w:t xml:space="preserve">an </w:t>
                            </w:r>
                            <w:r>
                              <w:t>offset (bias)? If so, specify the bias</w:t>
                            </w:r>
                            <w:r w:rsidR="00EA482A">
                              <w:t>. (10 points)</w:t>
                            </w:r>
                          </w:p>
                          <w:p w14:paraId="58ADA6FA" w14:textId="0D32F0D8" w:rsidR="002820F8" w:rsidRDefault="00EA482A" w:rsidP="00F65C27">
                            <w:pPr>
                              <w:pStyle w:val="ListParagraph"/>
                              <w:numPr>
                                <w:ilvl w:val="0"/>
                                <w:numId w:val="35"/>
                              </w:numPr>
                            </w:pPr>
                            <w:r>
                              <w:t xml:space="preserve">If the maximum output voltage of the sensor is </w:t>
                            </w:r>
                            <w:r w:rsidR="00A31FE8">
                              <w:t>5V</w:t>
                            </w:r>
                            <w:r>
                              <w:t xml:space="preserve"> (which is read as 500 by the </w:t>
                            </w:r>
                            <w:proofErr w:type="spellStart"/>
                            <w:r>
                              <w:t>Blocklyprop</w:t>
                            </w:r>
                            <w:proofErr w:type="spellEnd"/>
                            <w:r w:rsidR="00D96875">
                              <w:t>,</w:t>
                            </w:r>
                            <w:r>
                              <w:t xml:space="preserve"> </w:t>
                            </w:r>
                            <w:r w:rsidRPr="00EA482A">
                              <w:t>volt-hundredths</w:t>
                            </w:r>
                            <w:r>
                              <w:t xml:space="preserve">), what is the maximum light intensity that the sensor can measure in </w:t>
                            </w:r>
                            <w:bookmarkStart w:id="4" w:name="_Hlk135776732"/>
                            <w:r w:rsidRPr="00EA482A">
                              <w:t>µmol/(m2s</w:t>
                            </w:r>
                            <w:r>
                              <w:t>)</w:t>
                            </w:r>
                            <w:bookmarkEnd w:id="4"/>
                            <w:r>
                              <w:t>? (10 points)</w:t>
                            </w:r>
                          </w:p>
                          <w:p w14:paraId="6BD53F6E" w14:textId="5646B09F" w:rsidR="00AD2ABB" w:rsidRDefault="00AD2ABB" w:rsidP="00F65C27">
                            <w:pPr>
                              <w:pStyle w:val="ListParagraph"/>
                              <w:numPr>
                                <w:ilvl w:val="0"/>
                                <w:numId w:val="35"/>
                              </w:numPr>
                            </w:pPr>
                            <w:r>
                              <w:t>Plot the c</w:t>
                            </w:r>
                            <w:r w:rsidRPr="00AD2ABB">
                              <w:t>alibrated values for sensor output calculated based on the inverse function vs actual measurements</w:t>
                            </w:r>
                            <w:r>
                              <w:t xml:space="preserve"> (</w:t>
                            </w:r>
                            <w:r>
                              <w:fldChar w:fldCharType="begin"/>
                            </w:r>
                            <w:r>
                              <w:instrText xml:space="preserve"> REF _Ref135774856 \h </w:instrText>
                            </w:r>
                            <w:r>
                              <w:fldChar w:fldCharType="separate"/>
                            </w:r>
                            <w:r w:rsidR="00F31551">
                              <w:t xml:space="preserve">Table </w:t>
                            </w:r>
                            <w:r w:rsidR="00F31551">
                              <w:rPr>
                                <w:noProof/>
                              </w:rPr>
                              <w:t>2</w:t>
                            </w:r>
                            <w:r>
                              <w:fldChar w:fldCharType="end"/>
                            </w:r>
                            <w:r>
                              <w:t>)</w:t>
                            </w:r>
                            <w:r w:rsidRPr="00AD2ABB">
                              <w:t>.</w:t>
                            </w:r>
                            <w:r>
                              <w:t xml:space="preserve"> Add a trendline to the points. What is the slope of the trendline? What is an ideal slope for such a line that maps the measured values to the actual values? (10 points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1C5F855" id="Text Box 2" o:spid="_x0000_s1041" type="#_x0000_t202" style="position:absolute;margin-left:-1.1pt;margin-top:37.4pt;width:452.95pt;height:110.6pt;z-index:25165107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" fillcolor="#ffd966 [1943]">
                <v:textbox style="mso-fit-shape-to-text:t">
                  <w:txbxContent>
                    <w:p w14:paraId="0276B1F3" w14:textId="1A53CAE8" w:rsidR="00B6573A" w:rsidRDefault="00B6573A" w:rsidP="00B6573A">
                      <w:pPr>
                        <w:pStyle w:val="ListParagraph"/>
                        <w:numPr>
                          <w:ilvl w:val="0"/>
                          <w:numId w:val="35"/>
                        </w:numPr>
                      </w:pPr>
                      <w:r>
                        <w:t xml:space="preserve">Please submit your measurements that are entered into </w:t>
                      </w:r>
                      <w:r>
                        <w:fldChar w:fldCharType="begin"/>
                      </w:r>
                      <w:r>
                        <w:instrText xml:space="preserve"> REF _Ref135753853 \h </w:instrText>
                      </w:r>
                      <w:r>
                        <w:fldChar w:fldCharType="separate"/>
                      </w:r>
                      <w:r w:rsidR="00F31551">
                        <w:t xml:space="preserve">Table </w:t>
                      </w:r>
                      <w:r w:rsidR="00F31551"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r>
                        <w:t>. (no points)</w:t>
                      </w:r>
                    </w:p>
                    <w:p w14:paraId="555CB5DD" w14:textId="0971131C" w:rsidR="002B2C45" w:rsidRDefault="002B2C45" w:rsidP="00F65C27">
                      <w:pPr>
                        <w:pStyle w:val="ListParagraph"/>
                        <w:numPr>
                          <w:ilvl w:val="0"/>
                          <w:numId w:val="35"/>
                        </w:numPr>
                      </w:pPr>
                      <w:r>
                        <w:t xml:space="preserve">Please submit the scatter plot showing the equation of the characteristic curve </w:t>
                      </w:r>
                    </w:p>
                    <w:p w14:paraId="56E4A14F" w14:textId="6908EB5D" w:rsidR="002B2C45" w:rsidRDefault="002B2C45" w:rsidP="00F65C27">
                      <w:pPr>
                        <w:ind w:firstLine="720"/>
                      </w:pPr>
                      <w:r>
                        <w:t>you obtained after fitting a linear model? (</w:t>
                      </w:r>
                      <w:r w:rsidR="00EA482A">
                        <w:t>2</w:t>
                      </w:r>
                      <w:r>
                        <w:t>0 points)</w:t>
                      </w:r>
                    </w:p>
                    <w:p w14:paraId="65762B45" w14:textId="1D3D8254" w:rsidR="002B2C45" w:rsidRDefault="002B2C45" w:rsidP="00F65C27">
                      <w:pPr>
                        <w:pStyle w:val="ListParagraph"/>
                        <w:numPr>
                          <w:ilvl w:val="0"/>
                          <w:numId w:val="35"/>
                        </w:numPr>
                      </w:pPr>
                      <w:r>
                        <w:t>What is the inverse of the characteristic curve? (10 points)</w:t>
                      </w:r>
                    </w:p>
                    <w:p w14:paraId="6A1477EC" w14:textId="517EAE8E" w:rsidR="002B2C45" w:rsidRDefault="002B2C45" w:rsidP="00F65C27">
                      <w:pPr>
                        <w:pStyle w:val="ListParagraph"/>
                        <w:numPr>
                          <w:ilvl w:val="0"/>
                          <w:numId w:val="35"/>
                        </w:numPr>
                      </w:pPr>
                      <w:r>
                        <w:t xml:space="preserve">Please complete both </w:t>
                      </w:r>
                      <w:r w:rsidR="008A5F7F">
                        <w:fldChar w:fldCharType="begin"/>
                      </w:r>
                      <w:r w:rsidR="008A5F7F">
                        <w:instrText xml:space="preserve"> REF _Ref135774856 \h </w:instrText>
                      </w:r>
                      <w:r w:rsidR="008A5F7F">
                        <w:fldChar w:fldCharType="separate"/>
                      </w:r>
                      <w:r w:rsidR="00F31551">
                        <w:t xml:space="preserve">Table </w:t>
                      </w:r>
                      <w:r w:rsidR="00F31551">
                        <w:rPr>
                          <w:noProof/>
                        </w:rPr>
                        <w:t>2</w:t>
                      </w:r>
                      <w:r w:rsidR="008A5F7F">
                        <w:fldChar w:fldCharType="end"/>
                      </w:r>
                      <w:r w:rsidR="008A5F7F">
                        <w:t xml:space="preserve"> and </w:t>
                      </w:r>
                      <w:r w:rsidR="008A5F7F">
                        <w:fldChar w:fldCharType="begin"/>
                      </w:r>
                      <w:r w:rsidR="008A5F7F">
                        <w:instrText xml:space="preserve"> REF _Ref135775539 \h </w:instrText>
                      </w:r>
                      <w:r w:rsidR="008A5F7F">
                        <w:fldChar w:fldCharType="separate"/>
                      </w:r>
                      <w:r w:rsidR="00F31551">
                        <w:t xml:space="preserve">Table </w:t>
                      </w:r>
                      <w:r w:rsidR="00F31551">
                        <w:rPr>
                          <w:noProof/>
                        </w:rPr>
                        <w:t>3</w:t>
                      </w:r>
                      <w:r w:rsidR="008A5F7F">
                        <w:fldChar w:fldCharType="end"/>
                      </w:r>
                      <w:r w:rsidR="008A5F7F">
                        <w:t xml:space="preserve"> </w:t>
                      </w:r>
                      <w:r>
                        <w:t>and submit them. (20 points)</w:t>
                      </w:r>
                    </w:p>
                    <w:p w14:paraId="12701654" w14:textId="0E0E9DA2" w:rsidR="002B2C45" w:rsidRDefault="002B2C45" w:rsidP="00F65C27">
                      <w:pPr>
                        <w:pStyle w:val="ListParagraph"/>
                        <w:numPr>
                          <w:ilvl w:val="0"/>
                          <w:numId w:val="35"/>
                        </w:numPr>
                      </w:pPr>
                      <w:r>
                        <w:t>What is the RMSE for each calibration technique? What technique has the lower RMSE?  (</w:t>
                      </w:r>
                      <w:r w:rsidR="00AD2ABB">
                        <w:t>1</w:t>
                      </w:r>
                      <w:r>
                        <w:t>0 points)</w:t>
                      </w:r>
                    </w:p>
                    <w:p w14:paraId="5464A3C4" w14:textId="5374463A" w:rsidR="002820F8" w:rsidRDefault="002820F8" w:rsidP="00F65C27">
                      <w:pPr>
                        <w:pStyle w:val="ListParagraph"/>
                        <w:numPr>
                          <w:ilvl w:val="0"/>
                          <w:numId w:val="35"/>
                        </w:numPr>
                      </w:pPr>
                      <w:r>
                        <w:t>What is the sensitivity of the sensor, and what is its unit? (10 points)</w:t>
                      </w:r>
                    </w:p>
                    <w:p w14:paraId="3EA85B19" w14:textId="225FC899" w:rsidR="002820F8" w:rsidRDefault="002820F8" w:rsidP="00F65C27">
                      <w:pPr>
                        <w:pStyle w:val="ListParagraph"/>
                        <w:numPr>
                          <w:ilvl w:val="0"/>
                          <w:numId w:val="35"/>
                        </w:numPr>
                      </w:pPr>
                      <w:r>
                        <w:t xml:space="preserve">Does the sensor have </w:t>
                      </w:r>
                      <w:r w:rsidR="00A31FE8">
                        <w:t xml:space="preserve">an </w:t>
                      </w:r>
                      <w:r>
                        <w:t>offset (bias)? If so, specify the bias</w:t>
                      </w:r>
                      <w:r w:rsidR="00EA482A">
                        <w:t>. (10 points)</w:t>
                      </w:r>
                    </w:p>
                    <w:p w14:paraId="58ADA6FA" w14:textId="0D32F0D8" w:rsidR="002820F8" w:rsidRDefault="00EA482A" w:rsidP="00F65C27">
                      <w:pPr>
                        <w:pStyle w:val="ListParagraph"/>
                        <w:numPr>
                          <w:ilvl w:val="0"/>
                          <w:numId w:val="35"/>
                        </w:numPr>
                      </w:pPr>
                      <w:r>
                        <w:t xml:space="preserve">If the maximum output voltage of the sensor is </w:t>
                      </w:r>
                      <w:r w:rsidR="00A31FE8">
                        <w:t>5V</w:t>
                      </w:r>
                      <w:r>
                        <w:t xml:space="preserve"> (which is read as 500 by the </w:t>
                      </w:r>
                      <w:proofErr w:type="spellStart"/>
                      <w:r>
                        <w:t>Blocklyprop</w:t>
                      </w:r>
                      <w:proofErr w:type="spellEnd"/>
                      <w:r w:rsidR="00D96875">
                        <w:t>,</w:t>
                      </w:r>
                      <w:r>
                        <w:t xml:space="preserve"> </w:t>
                      </w:r>
                      <w:r w:rsidRPr="00EA482A">
                        <w:t>volt-hundredths</w:t>
                      </w:r>
                      <w:r>
                        <w:t xml:space="preserve">), what is the maximum light intensity that the sensor can measure in </w:t>
                      </w:r>
                      <w:bookmarkStart w:id="5" w:name="_Hlk135776732"/>
                      <w:r w:rsidRPr="00EA482A">
                        <w:t>µmol/(m2s</w:t>
                      </w:r>
                      <w:r>
                        <w:t>)</w:t>
                      </w:r>
                      <w:bookmarkEnd w:id="5"/>
                      <w:r>
                        <w:t>? (10 points)</w:t>
                      </w:r>
                    </w:p>
                    <w:p w14:paraId="6BD53F6E" w14:textId="5646B09F" w:rsidR="00AD2ABB" w:rsidRDefault="00AD2ABB" w:rsidP="00F65C27">
                      <w:pPr>
                        <w:pStyle w:val="ListParagraph"/>
                        <w:numPr>
                          <w:ilvl w:val="0"/>
                          <w:numId w:val="35"/>
                        </w:numPr>
                      </w:pPr>
                      <w:r>
                        <w:t>Plot the c</w:t>
                      </w:r>
                      <w:r w:rsidRPr="00AD2ABB">
                        <w:t>alibrated values for sensor output calculated based on the inverse function vs actual measurements</w:t>
                      </w:r>
                      <w:r>
                        <w:t xml:space="preserve"> (</w:t>
                      </w:r>
                      <w:r>
                        <w:fldChar w:fldCharType="begin"/>
                      </w:r>
                      <w:r>
                        <w:instrText xml:space="preserve"> REF _Ref135774856 \h </w:instrText>
                      </w:r>
                      <w:r>
                        <w:fldChar w:fldCharType="separate"/>
                      </w:r>
                      <w:r w:rsidR="00F31551">
                        <w:t xml:space="preserve">Table </w:t>
                      </w:r>
                      <w:r w:rsidR="00F31551">
                        <w:rPr>
                          <w:noProof/>
                        </w:rPr>
                        <w:t>2</w:t>
                      </w:r>
                      <w:r>
                        <w:fldChar w:fldCharType="end"/>
                      </w:r>
                      <w:r>
                        <w:t>)</w:t>
                      </w:r>
                      <w:r w:rsidRPr="00AD2ABB">
                        <w:t>.</w:t>
                      </w:r>
                      <w:r>
                        <w:t xml:space="preserve"> Add a trendline to the points. What is the slope of the trendline? What is an ideal slope for such a line that maps the measured values to the actual values? (10 points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2B2C45">
        <w:t>What to submit:</w:t>
      </w:r>
    </w:p>
    <w:p w14:paraId="03A3D4B2" w14:textId="3F236244" w:rsidR="00800BE8" w:rsidRDefault="002B2C45" w:rsidP="00800BE8">
      <w:r>
        <w:t xml:space="preserve">** Please submit your responses as </w:t>
      </w:r>
      <w:r w:rsidR="00634E97">
        <w:t xml:space="preserve">a </w:t>
      </w:r>
      <w:r>
        <w:t xml:space="preserve">word/PDF file. </w:t>
      </w:r>
    </w:p>
    <w:p w14:paraId="2F8869E0" w14:textId="77777777" w:rsidR="00800BE8" w:rsidRDefault="00800BE8" w:rsidP="00800BE8"/>
    <w:p w14:paraId="3A4E83DD" w14:textId="77777777" w:rsidR="00800BE8" w:rsidRDefault="00800BE8" w:rsidP="00800BE8"/>
    <w:p w14:paraId="07A33F27" w14:textId="77777777" w:rsidR="00800BE8" w:rsidRDefault="00800BE8" w:rsidP="00800BE8"/>
    <w:p w14:paraId="36E5E51B" w14:textId="77777777" w:rsidR="00800BE8" w:rsidRPr="00800BE8" w:rsidRDefault="00800BE8" w:rsidP="00800BE8"/>
    <w:sectPr w:rsidR="00800BE8" w:rsidRPr="00800BE8">
      <w:headerReference w:type="default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5CA779" w14:textId="77777777" w:rsidR="00C03650" w:rsidRDefault="00C03650" w:rsidP="00E54500">
      <w:pPr>
        <w:spacing w:line="240" w:lineRule="auto"/>
      </w:pPr>
      <w:r>
        <w:separator/>
      </w:r>
    </w:p>
  </w:endnote>
  <w:endnote w:type="continuationSeparator" w:id="0">
    <w:p w14:paraId="77574D32" w14:textId="77777777" w:rsidR="00C03650" w:rsidRDefault="00C03650" w:rsidP="00E5450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8872389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B91E26E" w14:textId="29F21953" w:rsidR="0080052B" w:rsidRDefault="0080052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244616D" w14:textId="77777777" w:rsidR="00E54500" w:rsidRDefault="00E545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73F71D" w14:textId="77777777" w:rsidR="00C03650" w:rsidRDefault="00C03650" w:rsidP="00E54500">
      <w:pPr>
        <w:spacing w:line="240" w:lineRule="auto"/>
      </w:pPr>
      <w:r>
        <w:separator/>
      </w:r>
    </w:p>
  </w:footnote>
  <w:footnote w:type="continuationSeparator" w:id="0">
    <w:p w14:paraId="49391EFD" w14:textId="77777777" w:rsidR="00C03650" w:rsidRDefault="00C03650" w:rsidP="00E5450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890" w:type="dxa"/>
      <w:tblInd w:w="-815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00"/>
      <w:gridCol w:w="6485"/>
      <w:gridCol w:w="2605"/>
    </w:tblGrid>
    <w:tr w:rsidR="00A31FE8" w14:paraId="7DB70A43" w14:textId="77777777" w:rsidTr="00B02C88">
      <w:tc>
        <w:tcPr>
          <w:tcW w:w="1800" w:type="dxa"/>
        </w:tcPr>
        <w:p w14:paraId="518B0564" w14:textId="183E9266" w:rsidR="00A31FE8" w:rsidRDefault="00A31FE8" w:rsidP="00A31FE8">
          <w:pPr>
            <w:pStyle w:val="Header"/>
          </w:pPr>
          <w:r>
            <w:t>TAE 30</w:t>
          </w:r>
        </w:p>
      </w:tc>
      <w:tc>
        <w:tcPr>
          <w:tcW w:w="6485" w:type="dxa"/>
          <w:vMerge w:val="restart"/>
          <w:vAlign w:val="center"/>
        </w:tcPr>
        <w:p w14:paraId="5D5AB3C1" w14:textId="35CF7755" w:rsidR="00A31FE8" w:rsidRDefault="00A31FE8" w:rsidP="00A31FE8">
          <w:pPr>
            <w:pStyle w:val="Header"/>
            <w:jc w:val="center"/>
          </w:pPr>
          <w:r>
            <w:t xml:space="preserve">Calibration of PAR Sensor </w:t>
          </w:r>
        </w:p>
      </w:tc>
      <w:tc>
        <w:tcPr>
          <w:tcW w:w="2605" w:type="dxa"/>
        </w:tcPr>
        <w:p w14:paraId="7BAED890" w14:textId="411E4EFD" w:rsidR="00A31FE8" w:rsidRDefault="00A31FE8" w:rsidP="00A31FE8">
          <w:pPr>
            <w:pStyle w:val="Header"/>
          </w:pPr>
          <w:r w:rsidRPr="000C0DD0">
            <w:rPr>
              <w:b/>
              <w:bCs/>
            </w:rPr>
            <w:t xml:space="preserve">Week </w:t>
          </w:r>
          <w:r>
            <w:rPr>
              <w:b/>
              <w:bCs/>
            </w:rPr>
            <w:t>8</w:t>
          </w:r>
        </w:p>
      </w:tc>
    </w:tr>
    <w:tr w:rsidR="000C0DD0" w14:paraId="460AFF5C" w14:textId="77777777" w:rsidTr="00B02C88">
      <w:tc>
        <w:tcPr>
          <w:tcW w:w="1800" w:type="dxa"/>
        </w:tcPr>
        <w:p w14:paraId="7211B994" w14:textId="1C8749F7" w:rsidR="000C0DD0" w:rsidRPr="000C0DD0" w:rsidRDefault="000C0DD0">
          <w:pPr>
            <w:pStyle w:val="Header"/>
            <w:rPr>
              <w:b/>
              <w:bCs/>
            </w:rPr>
          </w:pPr>
        </w:p>
      </w:tc>
      <w:tc>
        <w:tcPr>
          <w:tcW w:w="6485" w:type="dxa"/>
          <w:vMerge/>
        </w:tcPr>
        <w:p w14:paraId="2D094BBE" w14:textId="77777777" w:rsidR="000C0DD0" w:rsidRDefault="000C0DD0">
          <w:pPr>
            <w:pStyle w:val="Header"/>
          </w:pPr>
        </w:p>
      </w:tc>
      <w:tc>
        <w:tcPr>
          <w:tcW w:w="2605" w:type="dxa"/>
        </w:tcPr>
        <w:p w14:paraId="58AB7DEE" w14:textId="77777777" w:rsidR="000C0DD0" w:rsidRDefault="000C0DD0">
          <w:pPr>
            <w:pStyle w:val="Header"/>
          </w:pPr>
        </w:p>
      </w:tc>
    </w:tr>
  </w:tbl>
  <w:p w14:paraId="415C4B67" w14:textId="77777777" w:rsidR="00E54500" w:rsidRDefault="00E5450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1748F8"/>
    <w:multiLevelType w:val="multilevel"/>
    <w:tmpl w:val="3236CD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3C6DE2"/>
    <w:multiLevelType w:val="hybridMultilevel"/>
    <w:tmpl w:val="18EEC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8533AB"/>
    <w:multiLevelType w:val="hybridMultilevel"/>
    <w:tmpl w:val="36BC433C"/>
    <w:lvl w:ilvl="0" w:tplc="2C3C880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872"/>
    <w:multiLevelType w:val="hybridMultilevel"/>
    <w:tmpl w:val="53FC7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4B7953"/>
    <w:multiLevelType w:val="multilevel"/>
    <w:tmpl w:val="6C50AC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E65621F"/>
    <w:multiLevelType w:val="hybridMultilevel"/>
    <w:tmpl w:val="24A88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900378"/>
    <w:multiLevelType w:val="multilevel"/>
    <w:tmpl w:val="6FDCA6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910410E"/>
    <w:multiLevelType w:val="multilevel"/>
    <w:tmpl w:val="D88E63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A7C3503"/>
    <w:multiLevelType w:val="hybridMultilevel"/>
    <w:tmpl w:val="FFC013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083E3E"/>
    <w:multiLevelType w:val="multilevel"/>
    <w:tmpl w:val="2960C4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19050B9"/>
    <w:multiLevelType w:val="hybridMultilevel"/>
    <w:tmpl w:val="22FC67D8"/>
    <w:lvl w:ilvl="0" w:tplc="EE668284">
      <w:start w:val="1"/>
      <w:numFmt w:val="decimal"/>
      <w:lvlText w:val="Q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622356"/>
    <w:multiLevelType w:val="hybridMultilevel"/>
    <w:tmpl w:val="64FEDA0A"/>
    <w:lvl w:ilvl="0" w:tplc="0EAC5EE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741EB2"/>
    <w:multiLevelType w:val="hybridMultilevel"/>
    <w:tmpl w:val="B21A39BE"/>
    <w:lvl w:ilvl="0" w:tplc="DF8EE08A">
      <w:start w:val="1"/>
      <w:numFmt w:val="decimal"/>
      <w:lvlText w:val="Step %1."/>
      <w:lvlJc w:val="left"/>
      <w:pPr>
        <w:ind w:left="1620" w:hanging="360"/>
      </w:pPr>
      <w:rPr>
        <w:rFonts w:ascii="Calibri" w:hAnsi="Calibri" w:hint="default"/>
        <w:b/>
        <w:i w:val="0"/>
        <w:sz w:val="22"/>
      </w:rPr>
    </w:lvl>
    <w:lvl w:ilvl="1" w:tplc="04090019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3" w15:restartNumberingAfterBreak="0">
    <w:nsid w:val="2A0F4040"/>
    <w:multiLevelType w:val="hybridMultilevel"/>
    <w:tmpl w:val="B1FEF900"/>
    <w:lvl w:ilvl="0" w:tplc="C49C4530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63121D"/>
    <w:multiLevelType w:val="multilevel"/>
    <w:tmpl w:val="1EAC32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D961E9D"/>
    <w:multiLevelType w:val="hybridMultilevel"/>
    <w:tmpl w:val="BFEA1A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AC375D"/>
    <w:multiLevelType w:val="hybridMultilevel"/>
    <w:tmpl w:val="4FF6E670"/>
    <w:lvl w:ilvl="0" w:tplc="F3DCC36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686B6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0C259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A246E4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13AA42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E0C533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A6445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550CE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9B0649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33C001A8"/>
    <w:multiLevelType w:val="hybridMultilevel"/>
    <w:tmpl w:val="FAE23894"/>
    <w:lvl w:ilvl="0" w:tplc="18D64FA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956A08"/>
    <w:multiLevelType w:val="hybridMultilevel"/>
    <w:tmpl w:val="0FCEAB4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9B1452"/>
    <w:multiLevelType w:val="multilevel"/>
    <w:tmpl w:val="A57ADB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842742C"/>
    <w:multiLevelType w:val="hybridMultilevel"/>
    <w:tmpl w:val="26B2C3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08283B"/>
    <w:multiLevelType w:val="multilevel"/>
    <w:tmpl w:val="2CBA4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C025EFE"/>
    <w:multiLevelType w:val="multilevel"/>
    <w:tmpl w:val="EFCC26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AED34AC"/>
    <w:multiLevelType w:val="hybridMultilevel"/>
    <w:tmpl w:val="B9AEF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EED2E53"/>
    <w:multiLevelType w:val="hybridMultilevel"/>
    <w:tmpl w:val="CF4658DA"/>
    <w:lvl w:ilvl="0" w:tplc="DF8EE08A">
      <w:start w:val="1"/>
      <w:numFmt w:val="decimal"/>
      <w:lvlText w:val="Step %1."/>
      <w:lvlJc w:val="left"/>
      <w:pPr>
        <w:ind w:left="1665" w:hanging="360"/>
      </w:pPr>
      <w:rPr>
        <w:rFonts w:ascii="Calibri" w:hAnsi="Calibri" w:hint="default"/>
        <w:b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385" w:hanging="360"/>
      </w:pPr>
    </w:lvl>
    <w:lvl w:ilvl="2" w:tplc="0409001B" w:tentative="1">
      <w:start w:val="1"/>
      <w:numFmt w:val="lowerRoman"/>
      <w:lvlText w:val="%3."/>
      <w:lvlJc w:val="right"/>
      <w:pPr>
        <w:ind w:left="3105" w:hanging="180"/>
      </w:pPr>
    </w:lvl>
    <w:lvl w:ilvl="3" w:tplc="0409000F" w:tentative="1">
      <w:start w:val="1"/>
      <w:numFmt w:val="decimal"/>
      <w:lvlText w:val="%4."/>
      <w:lvlJc w:val="left"/>
      <w:pPr>
        <w:ind w:left="3825" w:hanging="360"/>
      </w:pPr>
    </w:lvl>
    <w:lvl w:ilvl="4" w:tplc="04090019" w:tentative="1">
      <w:start w:val="1"/>
      <w:numFmt w:val="lowerLetter"/>
      <w:lvlText w:val="%5."/>
      <w:lvlJc w:val="left"/>
      <w:pPr>
        <w:ind w:left="4545" w:hanging="360"/>
      </w:pPr>
    </w:lvl>
    <w:lvl w:ilvl="5" w:tplc="0409001B" w:tentative="1">
      <w:start w:val="1"/>
      <w:numFmt w:val="lowerRoman"/>
      <w:lvlText w:val="%6."/>
      <w:lvlJc w:val="right"/>
      <w:pPr>
        <w:ind w:left="5265" w:hanging="180"/>
      </w:pPr>
    </w:lvl>
    <w:lvl w:ilvl="6" w:tplc="0409000F" w:tentative="1">
      <w:start w:val="1"/>
      <w:numFmt w:val="decimal"/>
      <w:lvlText w:val="%7."/>
      <w:lvlJc w:val="left"/>
      <w:pPr>
        <w:ind w:left="5985" w:hanging="360"/>
      </w:pPr>
    </w:lvl>
    <w:lvl w:ilvl="7" w:tplc="04090019" w:tentative="1">
      <w:start w:val="1"/>
      <w:numFmt w:val="lowerLetter"/>
      <w:lvlText w:val="%8."/>
      <w:lvlJc w:val="left"/>
      <w:pPr>
        <w:ind w:left="6705" w:hanging="360"/>
      </w:pPr>
    </w:lvl>
    <w:lvl w:ilvl="8" w:tplc="0409001B" w:tentative="1">
      <w:start w:val="1"/>
      <w:numFmt w:val="lowerRoman"/>
      <w:lvlText w:val="%9."/>
      <w:lvlJc w:val="right"/>
      <w:pPr>
        <w:ind w:left="7425" w:hanging="180"/>
      </w:pPr>
    </w:lvl>
  </w:abstractNum>
  <w:abstractNum w:abstractNumId="25" w15:restartNumberingAfterBreak="0">
    <w:nsid w:val="54F74BFF"/>
    <w:multiLevelType w:val="multilevel"/>
    <w:tmpl w:val="6A2820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A111479"/>
    <w:multiLevelType w:val="multilevel"/>
    <w:tmpl w:val="511045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E7F08EE"/>
    <w:multiLevelType w:val="multilevel"/>
    <w:tmpl w:val="7534E0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EEE1435"/>
    <w:multiLevelType w:val="multilevel"/>
    <w:tmpl w:val="EE9421F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7E21805"/>
    <w:multiLevelType w:val="hybridMultilevel"/>
    <w:tmpl w:val="26CCC8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B445FDC"/>
    <w:multiLevelType w:val="multilevel"/>
    <w:tmpl w:val="A6545A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E16210B"/>
    <w:multiLevelType w:val="hybridMultilevel"/>
    <w:tmpl w:val="C0CE192C"/>
    <w:lvl w:ilvl="0" w:tplc="E2F67346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26279EC"/>
    <w:multiLevelType w:val="hybridMultilevel"/>
    <w:tmpl w:val="DEA642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ADC1ECA"/>
    <w:multiLevelType w:val="hybridMultilevel"/>
    <w:tmpl w:val="C8642C5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4" w15:restartNumberingAfterBreak="0">
    <w:nsid w:val="7B18096E"/>
    <w:multiLevelType w:val="hybridMultilevel"/>
    <w:tmpl w:val="E2928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94135168">
    <w:abstractNumId w:val="3"/>
  </w:num>
  <w:num w:numId="2" w16cid:durableId="742148029">
    <w:abstractNumId w:val="5"/>
  </w:num>
  <w:num w:numId="3" w16cid:durableId="1732969826">
    <w:abstractNumId w:val="6"/>
  </w:num>
  <w:num w:numId="4" w16cid:durableId="525867426">
    <w:abstractNumId w:val="25"/>
  </w:num>
  <w:num w:numId="5" w16cid:durableId="1310475580">
    <w:abstractNumId w:val="21"/>
  </w:num>
  <w:num w:numId="6" w16cid:durableId="1903830863">
    <w:abstractNumId w:val="7"/>
  </w:num>
  <w:num w:numId="7" w16cid:durableId="1882549756">
    <w:abstractNumId w:val="22"/>
  </w:num>
  <w:num w:numId="8" w16cid:durableId="1780760623">
    <w:abstractNumId w:val="26"/>
  </w:num>
  <w:num w:numId="9" w16cid:durableId="1871332927">
    <w:abstractNumId w:val="19"/>
  </w:num>
  <w:num w:numId="10" w16cid:durableId="2137672954">
    <w:abstractNumId w:val="27"/>
  </w:num>
  <w:num w:numId="11" w16cid:durableId="257174979">
    <w:abstractNumId w:val="4"/>
  </w:num>
  <w:num w:numId="12" w16cid:durableId="127339596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start w:val="1"/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  <w:lvlOverride w:ilvl="2">
      <w:lvl w:ilvl="2" w:tentative="1">
        <w:start w:val="1"/>
        <w:numFmt w:val="bullet"/>
        <w:lvlText w:val=""/>
        <w:lvlJc w:val="left"/>
        <w:pPr>
          <w:tabs>
            <w:tab w:val="num" w:pos="2160"/>
          </w:tabs>
          <w:ind w:left="2160" w:hanging="360"/>
        </w:pPr>
        <w:rPr>
          <w:rFonts w:ascii="Wingdings" w:hAnsi="Wingdings" w:hint="default"/>
          <w:sz w:val="20"/>
        </w:rPr>
      </w:lvl>
    </w:lvlOverride>
    <w:lvlOverride w:ilvl="3">
      <w:lvl w:ilvl="3" w:tentative="1">
        <w:start w:val="1"/>
        <w:numFmt w:val="bullet"/>
        <w:lvlText w:val=""/>
        <w:lvlJc w:val="left"/>
        <w:pPr>
          <w:tabs>
            <w:tab w:val="num" w:pos="2880"/>
          </w:tabs>
          <w:ind w:left="2880" w:hanging="360"/>
        </w:pPr>
        <w:rPr>
          <w:rFonts w:ascii="Wingdings" w:hAnsi="Wingdings" w:hint="default"/>
          <w:sz w:val="20"/>
        </w:rPr>
      </w:lvl>
    </w:lvlOverride>
    <w:lvlOverride w:ilvl="4">
      <w:lvl w:ilvl="4" w:tentative="1">
        <w:start w:val="1"/>
        <w:numFmt w:val="bullet"/>
        <w:lvlText w:val=""/>
        <w:lvlJc w:val="left"/>
        <w:pPr>
          <w:tabs>
            <w:tab w:val="num" w:pos="3600"/>
          </w:tabs>
          <w:ind w:left="3600" w:hanging="360"/>
        </w:pPr>
        <w:rPr>
          <w:rFonts w:ascii="Wingdings" w:hAnsi="Wingdings" w:hint="default"/>
          <w:sz w:val="20"/>
        </w:rPr>
      </w:lvl>
    </w:lvlOverride>
    <w:lvlOverride w:ilvl="5">
      <w:lvl w:ilvl="5" w:tentative="1">
        <w:start w:val="1"/>
        <w:numFmt w:val="bullet"/>
        <w:lvlText w:val=""/>
        <w:lvlJc w:val="left"/>
        <w:pPr>
          <w:tabs>
            <w:tab w:val="num" w:pos="4320"/>
          </w:tabs>
          <w:ind w:left="4320" w:hanging="360"/>
        </w:pPr>
        <w:rPr>
          <w:rFonts w:ascii="Wingdings" w:hAnsi="Wingdings" w:hint="default"/>
          <w:sz w:val="20"/>
        </w:rPr>
      </w:lvl>
    </w:lvlOverride>
    <w:lvlOverride w:ilvl="6">
      <w:lvl w:ilvl="6" w:tentative="1">
        <w:start w:val="1"/>
        <w:numFmt w:val="bullet"/>
        <w:lvlText w:val=""/>
        <w:lvlJc w:val="left"/>
        <w:pPr>
          <w:tabs>
            <w:tab w:val="num" w:pos="5040"/>
          </w:tabs>
          <w:ind w:left="5040" w:hanging="360"/>
        </w:pPr>
        <w:rPr>
          <w:rFonts w:ascii="Wingdings" w:hAnsi="Wingdings" w:hint="default"/>
          <w:sz w:val="20"/>
        </w:rPr>
      </w:lvl>
    </w:lvlOverride>
    <w:lvlOverride w:ilvl="7">
      <w:lvl w:ilvl="7" w:tentative="1">
        <w:start w:val="1"/>
        <w:numFmt w:val="bullet"/>
        <w:lvlText w:val=""/>
        <w:lvlJc w:val="left"/>
        <w:pPr>
          <w:tabs>
            <w:tab w:val="num" w:pos="5760"/>
          </w:tabs>
          <w:ind w:left="5760" w:hanging="360"/>
        </w:pPr>
        <w:rPr>
          <w:rFonts w:ascii="Wingdings" w:hAnsi="Wingdings" w:hint="default"/>
          <w:sz w:val="20"/>
        </w:rPr>
      </w:lvl>
    </w:lvlOverride>
    <w:lvlOverride w:ilvl="8">
      <w:lvl w:ilvl="8" w:tentative="1">
        <w:start w:val="1"/>
        <w:numFmt w:val="bullet"/>
        <w:lvlText w:val=""/>
        <w:lvlJc w:val="left"/>
        <w:pPr>
          <w:tabs>
            <w:tab w:val="num" w:pos="6480"/>
          </w:tabs>
          <w:ind w:left="6480" w:hanging="360"/>
        </w:pPr>
        <w:rPr>
          <w:rFonts w:ascii="Wingdings" w:hAnsi="Wingdings" w:hint="default"/>
          <w:sz w:val="20"/>
        </w:rPr>
      </w:lvl>
    </w:lvlOverride>
  </w:num>
  <w:num w:numId="13" w16cid:durableId="1283851313">
    <w:abstractNumId w:val="2"/>
  </w:num>
  <w:num w:numId="14" w16cid:durableId="935285893">
    <w:abstractNumId w:val="28"/>
  </w:num>
  <w:num w:numId="15" w16cid:durableId="489709462">
    <w:abstractNumId w:val="23"/>
  </w:num>
  <w:num w:numId="16" w16cid:durableId="2091996466">
    <w:abstractNumId w:val="1"/>
  </w:num>
  <w:num w:numId="17" w16cid:durableId="614485530">
    <w:abstractNumId w:val="13"/>
  </w:num>
  <w:num w:numId="18" w16cid:durableId="529924653">
    <w:abstractNumId w:val="29"/>
  </w:num>
  <w:num w:numId="19" w16cid:durableId="1123575257">
    <w:abstractNumId w:val="24"/>
  </w:num>
  <w:num w:numId="20" w16cid:durableId="1917126664">
    <w:abstractNumId w:val="12"/>
  </w:num>
  <w:num w:numId="21" w16cid:durableId="2108696028">
    <w:abstractNumId w:val="17"/>
  </w:num>
  <w:num w:numId="22" w16cid:durableId="496116415">
    <w:abstractNumId w:val="11"/>
  </w:num>
  <w:num w:numId="23" w16cid:durableId="1799452392">
    <w:abstractNumId w:val="14"/>
  </w:num>
  <w:num w:numId="24" w16cid:durableId="915017058">
    <w:abstractNumId w:val="18"/>
  </w:num>
  <w:num w:numId="25" w16cid:durableId="1131174232">
    <w:abstractNumId w:val="15"/>
  </w:num>
  <w:num w:numId="26" w16cid:durableId="62488952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7" w16cid:durableId="1008098033">
    <w:abstractNumId w:val="3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8" w16cid:durableId="2052605735">
    <w:abstractNumId w:val="32"/>
  </w:num>
  <w:num w:numId="29" w16cid:durableId="2129034933">
    <w:abstractNumId w:val="20"/>
  </w:num>
  <w:num w:numId="30" w16cid:durableId="858079718">
    <w:abstractNumId w:val="16"/>
  </w:num>
  <w:num w:numId="31" w16cid:durableId="674500207">
    <w:abstractNumId w:val="33"/>
  </w:num>
  <w:num w:numId="32" w16cid:durableId="1063330920">
    <w:abstractNumId w:val="31"/>
  </w:num>
  <w:num w:numId="33" w16cid:durableId="1418019690">
    <w:abstractNumId w:val="34"/>
  </w:num>
  <w:num w:numId="34" w16cid:durableId="795562209">
    <w:abstractNumId w:val="8"/>
  </w:num>
  <w:num w:numId="35" w16cid:durableId="41956985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wMTA1NDMzNzCyMDdU0lEKTi0uzszPAykwMqgFADxqws0tAAAA"/>
  </w:docVars>
  <w:rsids>
    <w:rsidRoot w:val="00DE1253"/>
    <w:rsid w:val="00005416"/>
    <w:rsid w:val="000368B6"/>
    <w:rsid w:val="00050A74"/>
    <w:rsid w:val="00097DBC"/>
    <w:rsid w:val="000A3ED0"/>
    <w:rsid w:val="000A4510"/>
    <w:rsid w:val="000C0DD0"/>
    <w:rsid w:val="000C6BEF"/>
    <w:rsid w:val="000E449F"/>
    <w:rsid w:val="00100557"/>
    <w:rsid w:val="001528FF"/>
    <w:rsid w:val="0016609A"/>
    <w:rsid w:val="001951A4"/>
    <w:rsid w:val="001B4846"/>
    <w:rsid w:val="001E4D53"/>
    <w:rsid w:val="00214BDB"/>
    <w:rsid w:val="002424A1"/>
    <w:rsid w:val="002636A7"/>
    <w:rsid w:val="00273150"/>
    <w:rsid w:val="00275084"/>
    <w:rsid w:val="00280F9D"/>
    <w:rsid w:val="002820F8"/>
    <w:rsid w:val="002923D8"/>
    <w:rsid w:val="002B19A8"/>
    <w:rsid w:val="002B2C45"/>
    <w:rsid w:val="002F4592"/>
    <w:rsid w:val="002F7239"/>
    <w:rsid w:val="00336CEC"/>
    <w:rsid w:val="00354502"/>
    <w:rsid w:val="0036165E"/>
    <w:rsid w:val="0036439B"/>
    <w:rsid w:val="00364C0D"/>
    <w:rsid w:val="00373624"/>
    <w:rsid w:val="00376FDE"/>
    <w:rsid w:val="003D6000"/>
    <w:rsid w:val="003F42D5"/>
    <w:rsid w:val="004044F7"/>
    <w:rsid w:val="00410560"/>
    <w:rsid w:val="004461F3"/>
    <w:rsid w:val="004536D1"/>
    <w:rsid w:val="004868F6"/>
    <w:rsid w:val="004879AF"/>
    <w:rsid w:val="004A71CE"/>
    <w:rsid w:val="004F7EB5"/>
    <w:rsid w:val="005177D8"/>
    <w:rsid w:val="00543F20"/>
    <w:rsid w:val="005629C8"/>
    <w:rsid w:val="005E2424"/>
    <w:rsid w:val="00634E97"/>
    <w:rsid w:val="00657575"/>
    <w:rsid w:val="006608F4"/>
    <w:rsid w:val="006A65E1"/>
    <w:rsid w:val="006A6A34"/>
    <w:rsid w:val="006F0C2D"/>
    <w:rsid w:val="006F7400"/>
    <w:rsid w:val="007603D3"/>
    <w:rsid w:val="0077300B"/>
    <w:rsid w:val="007A74DD"/>
    <w:rsid w:val="007C7DC2"/>
    <w:rsid w:val="007F7380"/>
    <w:rsid w:val="0080052B"/>
    <w:rsid w:val="00800BE8"/>
    <w:rsid w:val="0080384A"/>
    <w:rsid w:val="00820E77"/>
    <w:rsid w:val="0083430C"/>
    <w:rsid w:val="0084234F"/>
    <w:rsid w:val="00846DCF"/>
    <w:rsid w:val="00866406"/>
    <w:rsid w:val="00880A7A"/>
    <w:rsid w:val="00885756"/>
    <w:rsid w:val="00893814"/>
    <w:rsid w:val="008A5F7F"/>
    <w:rsid w:val="008B6E43"/>
    <w:rsid w:val="008C2054"/>
    <w:rsid w:val="008C3312"/>
    <w:rsid w:val="008D0024"/>
    <w:rsid w:val="008F6457"/>
    <w:rsid w:val="0090717D"/>
    <w:rsid w:val="00924C84"/>
    <w:rsid w:val="0097422B"/>
    <w:rsid w:val="009A1EE3"/>
    <w:rsid w:val="009B15A7"/>
    <w:rsid w:val="00A30FF4"/>
    <w:rsid w:val="00A31FE8"/>
    <w:rsid w:val="00A366A9"/>
    <w:rsid w:val="00A66ED4"/>
    <w:rsid w:val="00A80CC9"/>
    <w:rsid w:val="00A83CA0"/>
    <w:rsid w:val="00AD087C"/>
    <w:rsid w:val="00AD2679"/>
    <w:rsid w:val="00AD2ABB"/>
    <w:rsid w:val="00AD5CD0"/>
    <w:rsid w:val="00B02C88"/>
    <w:rsid w:val="00B436A6"/>
    <w:rsid w:val="00B6573A"/>
    <w:rsid w:val="00B65E7E"/>
    <w:rsid w:val="00B9205E"/>
    <w:rsid w:val="00BB4360"/>
    <w:rsid w:val="00BE2739"/>
    <w:rsid w:val="00C03650"/>
    <w:rsid w:val="00C03BCE"/>
    <w:rsid w:val="00C368BB"/>
    <w:rsid w:val="00CC4FB7"/>
    <w:rsid w:val="00CE318D"/>
    <w:rsid w:val="00CF4C44"/>
    <w:rsid w:val="00D07DCA"/>
    <w:rsid w:val="00D14AA8"/>
    <w:rsid w:val="00D229B5"/>
    <w:rsid w:val="00D41CCE"/>
    <w:rsid w:val="00D470A9"/>
    <w:rsid w:val="00D73E69"/>
    <w:rsid w:val="00D900B9"/>
    <w:rsid w:val="00D96875"/>
    <w:rsid w:val="00DA70FC"/>
    <w:rsid w:val="00DA7F1D"/>
    <w:rsid w:val="00DC246C"/>
    <w:rsid w:val="00DD5567"/>
    <w:rsid w:val="00DE1253"/>
    <w:rsid w:val="00DF0422"/>
    <w:rsid w:val="00DF40A8"/>
    <w:rsid w:val="00E1731F"/>
    <w:rsid w:val="00E24393"/>
    <w:rsid w:val="00E44D53"/>
    <w:rsid w:val="00E53DB5"/>
    <w:rsid w:val="00E54500"/>
    <w:rsid w:val="00E67EA5"/>
    <w:rsid w:val="00E724F1"/>
    <w:rsid w:val="00E7467D"/>
    <w:rsid w:val="00E853CE"/>
    <w:rsid w:val="00E916C9"/>
    <w:rsid w:val="00EA482A"/>
    <w:rsid w:val="00EC22F1"/>
    <w:rsid w:val="00EC4C0C"/>
    <w:rsid w:val="00ED4A8B"/>
    <w:rsid w:val="00F01BE3"/>
    <w:rsid w:val="00F13451"/>
    <w:rsid w:val="00F23A2C"/>
    <w:rsid w:val="00F31551"/>
    <w:rsid w:val="00F46043"/>
    <w:rsid w:val="00F65C27"/>
    <w:rsid w:val="00F75CB7"/>
    <w:rsid w:val="00F92004"/>
    <w:rsid w:val="00FB5C67"/>
    <w:rsid w:val="00FB78B4"/>
    <w:rsid w:val="00FC54DF"/>
    <w:rsid w:val="00FD5B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718E764"/>
  <w15:chartTrackingRefBased/>
  <w15:docId w15:val="{D26CDC48-4D26-4B1E-80DE-C112F6B233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2ABB"/>
    <w:pPr>
      <w:spacing w:after="0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44D53"/>
    <w:pPr>
      <w:keepNext/>
      <w:keepLines/>
      <w:spacing w:before="240"/>
      <w:outlineLvl w:val="0"/>
    </w:pPr>
    <w:rPr>
      <w:rFonts w:eastAsiaTheme="majorEastAsia" w:cstheme="majorBidi"/>
      <w:b/>
      <w:color w:val="000000" w:themeColor="text1"/>
      <w:sz w:val="28"/>
      <w:szCs w:val="32"/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65E7E"/>
    <w:pPr>
      <w:keepNext/>
      <w:keepLines/>
      <w:spacing w:before="4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20E7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gkelc">
    <w:name w:val="hgkelc"/>
    <w:basedOn w:val="DefaultParagraphFont"/>
    <w:rsid w:val="00354502"/>
  </w:style>
  <w:style w:type="character" w:styleId="Hyperlink">
    <w:name w:val="Hyperlink"/>
    <w:basedOn w:val="DefaultParagraphFont"/>
    <w:uiPriority w:val="99"/>
    <w:unhideWhenUsed/>
    <w:rsid w:val="003545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54502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E44D53"/>
    <w:rPr>
      <w:rFonts w:eastAsiaTheme="majorEastAsia" w:cstheme="majorBidi"/>
      <w:b/>
      <w:color w:val="000000" w:themeColor="text1"/>
      <w:sz w:val="28"/>
      <w:szCs w:val="32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B65E7E"/>
    <w:rPr>
      <w:rFonts w:eastAsiaTheme="majorEastAsia" w:cstheme="majorBidi"/>
      <w:b/>
      <w:sz w:val="24"/>
      <w:szCs w:val="26"/>
    </w:rPr>
  </w:style>
  <w:style w:type="paragraph" w:styleId="ListParagraph">
    <w:name w:val="List Paragraph"/>
    <w:basedOn w:val="Normal"/>
    <w:uiPriority w:val="34"/>
    <w:qFormat/>
    <w:rsid w:val="00DC246C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E44D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E44D53"/>
    <w:rPr>
      <w:b/>
      <w:bCs/>
    </w:rPr>
  </w:style>
  <w:style w:type="paragraph" w:customStyle="1" w:styleId="menuitem">
    <w:name w:val="menu__item"/>
    <w:basedOn w:val="Normal"/>
    <w:rsid w:val="003F42D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paragraph" w:styleId="Header">
    <w:name w:val="header"/>
    <w:basedOn w:val="Normal"/>
    <w:link w:val="HeaderChar"/>
    <w:uiPriority w:val="99"/>
    <w:unhideWhenUsed/>
    <w:rsid w:val="00E5450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4500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E5450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4500"/>
    <w:rPr>
      <w:sz w:val="24"/>
    </w:rPr>
  </w:style>
  <w:style w:type="table" w:styleId="TableGrid">
    <w:name w:val="Table Grid"/>
    <w:basedOn w:val="TableNormal"/>
    <w:uiPriority w:val="39"/>
    <w:rsid w:val="000C0D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AD087C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20E7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7603D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5177D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44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8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65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13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6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457484">
          <w:marLeft w:val="0"/>
          <w:marRight w:val="0"/>
          <w:marTop w:val="0"/>
          <w:marBottom w:val="0"/>
          <w:divBdr>
            <w:top w:val="single" w:sz="6" w:space="5" w:color="DDDDDD"/>
            <w:left w:val="single" w:sz="6" w:space="19" w:color="DDDDDD"/>
            <w:bottom w:val="single" w:sz="6" w:space="3" w:color="DDDDDD"/>
            <w:right w:val="single" w:sz="6" w:space="4" w:color="DDDDDD"/>
          </w:divBdr>
        </w:div>
      </w:divsChild>
    </w:div>
    <w:div w:id="42697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7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84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70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732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596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5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5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65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38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52933">
              <w:marLeft w:val="0"/>
              <w:marRight w:val="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049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8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443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5790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8242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74818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508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80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8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0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56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81336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369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98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1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72920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55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44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E18B05-8239-4B1F-9832-58D836A5C6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88</TotalTime>
  <Pages>1</Pages>
  <Words>1058</Words>
  <Characters>5380</Characters>
  <Application>Microsoft Office Word</Application>
  <DocSecurity>0</DocSecurity>
  <Lines>256</Lines>
  <Paragraphs>1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Moghimi</dc:creator>
  <cp:keywords/>
  <dc:description/>
  <cp:lastModifiedBy>Ali Moghimi</cp:lastModifiedBy>
  <cp:revision>88</cp:revision>
  <cp:lastPrinted>2025-05-28T00:54:00Z</cp:lastPrinted>
  <dcterms:created xsi:type="dcterms:W3CDTF">2022-03-18T01:28:00Z</dcterms:created>
  <dcterms:modified xsi:type="dcterms:W3CDTF">2025-05-28T0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b855eb59bdf134a4baa14aa0b5ea4cc992b2b85f12ddb753037dfa1a107680b</vt:lpwstr>
  </property>
</Properties>
</file>